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B5A76" w14:textId="19D47B76" w:rsidR="00FD5ACC" w:rsidRPr="00426717" w:rsidRDefault="00422008" w:rsidP="00CD002D">
      <w:pPr>
        <w:rPr>
          <w:rFonts w:asciiTheme="majorBidi" w:hAnsiTheme="majorBidi" w:cstheme="majorBidi"/>
        </w:rPr>
      </w:pPr>
      <w:r w:rsidRPr="00426717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91440" distB="91440" distL="137160" distR="137160" simplePos="0" relativeHeight="251657727" behindDoc="0" locked="1" layoutInCell="0" allowOverlap="0" wp14:anchorId="48B11ABE" wp14:editId="403433F5">
                <wp:simplePos x="0" y="0"/>
                <wp:positionH relativeFrom="margin">
                  <wp:posOffset>-72390</wp:posOffset>
                </wp:positionH>
                <wp:positionV relativeFrom="page">
                  <wp:posOffset>320040</wp:posOffset>
                </wp:positionV>
                <wp:extent cx="6639560" cy="1409700"/>
                <wp:effectExtent l="0" t="0" r="8890" b="0"/>
                <wp:wrapNone/>
                <wp:docPr id="306" name="Otomatik Şeki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9560" cy="1409700"/>
                        </a:xfrm>
                        <a:prstGeom prst="roundRect">
                          <a:avLst>
                            <a:gd name="adj" fmla="val 9250"/>
                          </a:avLst>
                        </a:prstGeom>
                        <a:solidFill>
                          <a:srgbClr val="002060"/>
                        </a:solidFill>
                        <a:ln w="28575"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AB1B5C" w14:textId="7BE44D5F" w:rsidR="005F4523" w:rsidRPr="001C6A3C" w:rsidRDefault="005F4523" w:rsidP="001C6A3C">
                            <w:pPr>
                              <w:jc w:val="right"/>
                              <w:rPr>
                                <w:color w:val="FFFFFF" w:themeColor="background1"/>
                              </w:rPr>
                            </w:pPr>
                            <w:r w:rsidRPr="00F858DA">
                              <w:rPr>
                                <w:rFonts w:cstheme="minorHAnsi"/>
                                <w:noProof/>
                                <w:color w:val="548DD4" w:themeColor="text2" w:themeTint="99"/>
                                <w:sz w:val="16"/>
                                <w:szCs w:val="16"/>
                              </w:rPr>
                              <w:tab/>
                            </w:r>
                            <w:proofErr w:type="spellStart"/>
                            <w:r w:rsidRPr="001C6A3C">
                              <w:rPr>
                                <w:color w:val="FFFFFF" w:themeColor="background1"/>
                              </w:rPr>
                              <w:t>Journal</w:t>
                            </w:r>
                            <w:proofErr w:type="spellEnd"/>
                            <w:r w:rsidRPr="001C6A3C">
                              <w:rPr>
                                <w:color w:val="FFFFFF" w:themeColor="background1"/>
                              </w:rPr>
                              <w:t xml:space="preserve"> of </w:t>
                            </w:r>
                            <w:proofErr w:type="spellStart"/>
                            <w:r w:rsidRPr="001C6A3C">
                              <w:rPr>
                                <w:color w:val="FFFFFF" w:themeColor="background1"/>
                              </w:rPr>
                              <w:t>Hospitality</w:t>
                            </w:r>
                            <w:proofErr w:type="spellEnd"/>
                            <w:r w:rsidRPr="001C6A3C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C6A3C">
                              <w:rPr>
                                <w:color w:val="FFFFFF" w:themeColor="background1"/>
                              </w:rPr>
                              <w:t>and</w:t>
                            </w:r>
                            <w:proofErr w:type="spellEnd"/>
                            <w:r w:rsidRPr="001C6A3C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C6A3C">
                              <w:rPr>
                                <w:color w:val="FFFFFF" w:themeColor="background1"/>
                              </w:rPr>
                              <w:t>Tourism</w:t>
                            </w:r>
                            <w:proofErr w:type="spellEnd"/>
                            <w:r w:rsidRPr="001C6A3C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C6A3C">
                              <w:rPr>
                                <w:color w:val="FFFFFF" w:themeColor="background1"/>
                              </w:rPr>
                              <w:t>Issues</w:t>
                            </w:r>
                            <w:proofErr w:type="spellEnd"/>
                          </w:p>
                          <w:p w14:paraId="36459328" w14:textId="1898774D" w:rsidR="005F4523" w:rsidRPr="001C6A3C" w:rsidRDefault="004843FC" w:rsidP="001C6A3C">
                            <w:pPr>
                              <w:jc w:val="right"/>
                              <w:rPr>
                                <w:color w:val="FFFFFF" w:themeColor="background1"/>
                              </w:rPr>
                            </w:pPr>
                            <w:r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3</w:t>
                            </w:r>
                            <w:r w:rsidR="005F4523"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(</w:t>
                            </w:r>
                            <w:r w:rsidR="00DF48D1"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2</w:t>
                            </w:r>
                            <w:r w:rsidR="000545A7"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 xml:space="preserve">), </w:t>
                            </w:r>
                            <w:r w:rsidR="004F035C"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1</w:t>
                            </w:r>
                            <w:r w:rsidR="006D04E6"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53</w:t>
                            </w:r>
                            <w:r w:rsidR="008476D0"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-</w:t>
                            </w:r>
                            <w:r w:rsidR="0078298B"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1</w:t>
                            </w:r>
                            <w:r w:rsidR="006D04E6"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75</w:t>
                            </w:r>
                          </w:p>
                          <w:p w14:paraId="262B2D3D" w14:textId="77777777" w:rsidR="005F4523" w:rsidRPr="001C6A3C" w:rsidRDefault="005F4523" w:rsidP="001C6A3C">
                            <w:pPr>
                              <w:jc w:val="right"/>
                              <w:rPr>
                                <w:color w:val="FFFFFF" w:themeColor="background1"/>
                              </w:rPr>
                            </w:pPr>
                            <w:r w:rsidRPr="001C6A3C">
                              <w:rPr>
                                <w:color w:val="FFFFFF" w:themeColor="background1"/>
                              </w:rPr>
                              <w:t>Makale Türü/</w:t>
                            </w:r>
                            <w:proofErr w:type="spellStart"/>
                            <w:r w:rsidRPr="001C6A3C">
                              <w:rPr>
                                <w:color w:val="FFFFFF" w:themeColor="background1"/>
                              </w:rPr>
                              <w:t>Article</w:t>
                            </w:r>
                            <w:proofErr w:type="spellEnd"/>
                            <w:r w:rsidRPr="001C6A3C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1C6A3C">
                              <w:rPr>
                                <w:color w:val="FFFFFF" w:themeColor="background1"/>
                              </w:rPr>
                              <w:t>Type</w:t>
                            </w:r>
                            <w:proofErr w:type="spellEnd"/>
                            <w:r w:rsidRPr="001C6A3C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6173507B" w14:textId="77777777" w:rsidR="005F4523" w:rsidRPr="001C6A3C" w:rsidRDefault="005F4523" w:rsidP="001C6A3C">
                            <w:pPr>
                              <w:jc w:val="right"/>
                              <w:rPr>
                                <w:color w:val="FFFFFF" w:themeColor="background1"/>
                              </w:rPr>
                            </w:pPr>
                            <w:r w:rsidRPr="00426717">
                              <w:rPr>
                                <w:color w:val="FFFFFF" w:themeColor="background1"/>
                              </w:rPr>
                              <w:t xml:space="preserve">Araştırma Makalesi/ </w:t>
                            </w:r>
                            <w:proofErr w:type="spellStart"/>
                            <w:r w:rsidRPr="00426717">
                              <w:rPr>
                                <w:color w:val="FFFFFF" w:themeColor="background1"/>
                              </w:rPr>
                              <w:t>Research</w:t>
                            </w:r>
                            <w:proofErr w:type="spellEnd"/>
                            <w:r w:rsidRPr="00426717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Pr="00426717">
                              <w:rPr>
                                <w:color w:val="FFFFFF" w:themeColor="background1"/>
                              </w:rPr>
                              <w:t>Article</w:t>
                            </w:r>
                            <w:proofErr w:type="spellEnd"/>
                            <w:r w:rsidRPr="001C6A3C">
                              <w:rPr>
                                <w:color w:val="FFFFFF" w:themeColor="background1"/>
                              </w:rPr>
                              <w:t xml:space="preserve">   </w:t>
                            </w:r>
                          </w:p>
                          <w:p w14:paraId="1FE357ED" w14:textId="77777777" w:rsidR="005F4523" w:rsidRPr="001C6A3C" w:rsidRDefault="005F4523" w:rsidP="001C6A3C">
                            <w:pPr>
                              <w:jc w:val="right"/>
                              <w:rPr>
                                <w:color w:val="FFFFFF" w:themeColor="background1"/>
                              </w:rPr>
                            </w:pPr>
                            <w:r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Geliş/Kabul-</w:t>
                            </w:r>
                            <w:proofErr w:type="spellStart"/>
                            <w:r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Received</w:t>
                            </w:r>
                            <w:proofErr w:type="spellEnd"/>
                            <w:r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 xml:space="preserve">/ </w:t>
                            </w:r>
                            <w:proofErr w:type="spellStart"/>
                            <w:r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Accepted</w:t>
                            </w:r>
                            <w:proofErr w:type="spellEnd"/>
                            <w:r w:rsidRPr="001C6A3C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6FB0DF62" w14:textId="41535914" w:rsidR="005F4523" w:rsidRPr="001C6A3C" w:rsidRDefault="007E2B06" w:rsidP="001C6A3C">
                            <w:pPr>
                              <w:jc w:val="right"/>
                              <w:rPr>
                                <w:color w:val="FFFFFF" w:themeColor="background1"/>
                              </w:rPr>
                            </w:pPr>
                            <w:r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28</w:t>
                            </w:r>
                            <w:r w:rsidR="005F4523"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/</w:t>
                            </w:r>
                            <w:r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11</w:t>
                            </w:r>
                            <w:r w:rsidR="005F4523"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/20</w:t>
                            </w:r>
                            <w:r w:rsidR="00315549"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21</w:t>
                            </w:r>
                            <w:r w:rsidR="005F4523"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 xml:space="preserve">- </w:t>
                            </w:r>
                            <w:r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14</w:t>
                            </w:r>
                            <w:r w:rsidR="005F4523"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/</w:t>
                            </w:r>
                            <w:r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12</w:t>
                            </w:r>
                            <w:r w:rsidR="005F4523"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/202</w:t>
                            </w:r>
                            <w:r w:rsidR="00D311C6" w:rsidRPr="001C6A3C">
                              <w:rPr>
                                <w:color w:val="FFFFFF" w:themeColor="background1"/>
                                <w:highlight w:val="yellow"/>
                              </w:rPr>
                              <w:t>1</w:t>
                            </w:r>
                          </w:p>
                          <w:p w14:paraId="045972A9" w14:textId="3F23088D" w:rsidR="005F4523" w:rsidRPr="001C6A3C" w:rsidRDefault="005F4523" w:rsidP="00426717">
                            <w:pPr>
                              <w:jc w:val="left"/>
                              <w:rPr>
                                <w:noProof/>
                                <w:color w:val="FFFFFF" w:themeColor="background1"/>
                              </w:rPr>
                            </w:pPr>
                            <w:r w:rsidRPr="001C6A3C">
                              <w:rPr>
                                <w:noProof/>
                                <w:color w:val="FFFFFF" w:themeColor="background1"/>
                              </w:rPr>
                              <w:t>Science is love, love requeries hones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B11ABE" id="Otomatik Şekil 2" o:spid="_x0000_s1026" style="position:absolute;left:0;text-align:left;margin-left:-5.7pt;margin-top:25.2pt;width:522.8pt;height:111pt;z-index:251657727;visibility:visible;mso-wrap-style:square;mso-width-percent:0;mso-height-percent:0;mso-wrap-distance-left:10.8pt;mso-wrap-distance-top:7.2pt;mso-wrap-distance-right:10.8pt;mso-wrap-distance-bottom:7.2pt;mso-position-horizontal:absolute;mso-position-horizontal-relative:margin;mso-position-vertical:absolute;mso-position-vertical-relative:page;mso-width-percent:0;mso-height-percent:0;mso-width-relative:margin;mso-height-relative:margin;v-text-anchor:middle" arcsize="606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" o:allowincell="f" o:allowoverlap="f" fillcolor="#002060" stroked="f" strokeweight="2.25pt">
                <v:textbox>
                  <w:txbxContent>
                    <w:p w14:paraId="63AB1B5C" w14:textId="7BE44D5F" w:rsidR="005F4523" w:rsidRPr="001C6A3C" w:rsidRDefault="005F4523" w:rsidP="001C6A3C">
                      <w:pPr>
                        <w:jc w:val="right"/>
                        <w:rPr>
                          <w:color w:val="FFFFFF" w:themeColor="background1"/>
                        </w:rPr>
                      </w:pPr>
                      <w:r w:rsidRPr="00F858DA">
                        <w:rPr>
                          <w:rFonts w:cstheme="minorHAnsi"/>
                          <w:noProof/>
                          <w:color w:val="548DD4" w:themeColor="text2" w:themeTint="99"/>
                          <w:sz w:val="16"/>
                          <w:szCs w:val="16"/>
                        </w:rPr>
                        <w:tab/>
                      </w:r>
                      <w:proofErr w:type="spellStart"/>
                      <w:r w:rsidRPr="001C6A3C">
                        <w:rPr>
                          <w:color w:val="FFFFFF" w:themeColor="background1"/>
                        </w:rPr>
                        <w:t>Journal</w:t>
                      </w:r>
                      <w:proofErr w:type="spellEnd"/>
                      <w:r w:rsidRPr="001C6A3C">
                        <w:rPr>
                          <w:color w:val="FFFFFF" w:themeColor="background1"/>
                        </w:rPr>
                        <w:t xml:space="preserve"> of </w:t>
                      </w:r>
                      <w:proofErr w:type="spellStart"/>
                      <w:r w:rsidRPr="001C6A3C">
                        <w:rPr>
                          <w:color w:val="FFFFFF" w:themeColor="background1"/>
                        </w:rPr>
                        <w:t>Hospitality</w:t>
                      </w:r>
                      <w:proofErr w:type="spellEnd"/>
                      <w:r w:rsidRPr="001C6A3C">
                        <w:rPr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C6A3C">
                        <w:rPr>
                          <w:color w:val="FFFFFF" w:themeColor="background1"/>
                        </w:rPr>
                        <w:t>and</w:t>
                      </w:r>
                      <w:proofErr w:type="spellEnd"/>
                      <w:r w:rsidRPr="001C6A3C">
                        <w:rPr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C6A3C">
                        <w:rPr>
                          <w:color w:val="FFFFFF" w:themeColor="background1"/>
                        </w:rPr>
                        <w:t>Tourism</w:t>
                      </w:r>
                      <w:proofErr w:type="spellEnd"/>
                      <w:r w:rsidRPr="001C6A3C">
                        <w:rPr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C6A3C">
                        <w:rPr>
                          <w:color w:val="FFFFFF" w:themeColor="background1"/>
                        </w:rPr>
                        <w:t>Issues</w:t>
                      </w:r>
                      <w:proofErr w:type="spellEnd"/>
                    </w:p>
                    <w:p w14:paraId="36459328" w14:textId="1898774D" w:rsidR="005F4523" w:rsidRPr="001C6A3C" w:rsidRDefault="004843FC" w:rsidP="001C6A3C">
                      <w:pPr>
                        <w:jc w:val="right"/>
                        <w:rPr>
                          <w:color w:val="FFFFFF" w:themeColor="background1"/>
                        </w:rPr>
                      </w:pPr>
                      <w:r w:rsidRPr="001C6A3C">
                        <w:rPr>
                          <w:color w:val="FFFFFF" w:themeColor="background1"/>
                          <w:highlight w:val="yellow"/>
                        </w:rPr>
                        <w:t>3</w:t>
                      </w:r>
                      <w:r w:rsidR="005F4523" w:rsidRPr="001C6A3C">
                        <w:rPr>
                          <w:color w:val="FFFFFF" w:themeColor="background1"/>
                          <w:highlight w:val="yellow"/>
                        </w:rPr>
                        <w:t>(</w:t>
                      </w:r>
                      <w:r w:rsidR="00DF48D1" w:rsidRPr="001C6A3C">
                        <w:rPr>
                          <w:color w:val="FFFFFF" w:themeColor="background1"/>
                          <w:highlight w:val="yellow"/>
                        </w:rPr>
                        <w:t>2</w:t>
                      </w:r>
                      <w:r w:rsidR="000545A7" w:rsidRPr="001C6A3C">
                        <w:rPr>
                          <w:color w:val="FFFFFF" w:themeColor="background1"/>
                          <w:highlight w:val="yellow"/>
                        </w:rPr>
                        <w:t xml:space="preserve">), </w:t>
                      </w:r>
                      <w:r w:rsidR="004F035C" w:rsidRPr="001C6A3C">
                        <w:rPr>
                          <w:color w:val="FFFFFF" w:themeColor="background1"/>
                          <w:highlight w:val="yellow"/>
                        </w:rPr>
                        <w:t>1</w:t>
                      </w:r>
                      <w:r w:rsidR="006D04E6" w:rsidRPr="001C6A3C">
                        <w:rPr>
                          <w:color w:val="FFFFFF" w:themeColor="background1"/>
                          <w:highlight w:val="yellow"/>
                        </w:rPr>
                        <w:t>53</w:t>
                      </w:r>
                      <w:r w:rsidR="008476D0" w:rsidRPr="001C6A3C">
                        <w:rPr>
                          <w:color w:val="FFFFFF" w:themeColor="background1"/>
                          <w:highlight w:val="yellow"/>
                        </w:rPr>
                        <w:t>-</w:t>
                      </w:r>
                      <w:r w:rsidR="0078298B" w:rsidRPr="001C6A3C">
                        <w:rPr>
                          <w:color w:val="FFFFFF" w:themeColor="background1"/>
                          <w:highlight w:val="yellow"/>
                        </w:rPr>
                        <w:t>1</w:t>
                      </w:r>
                      <w:r w:rsidR="006D04E6" w:rsidRPr="001C6A3C">
                        <w:rPr>
                          <w:color w:val="FFFFFF" w:themeColor="background1"/>
                          <w:highlight w:val="yellow"/>
                        </w:rPr>
                        <w:t>75</w:t>
                      </w:r>
                    </w:p>
                    <w:p w14:paraId="262B2D3D" w14:textId="77777777" w:rsidR="005F4523" w:rsidRPr="001C6A3C" w:rsidRDefault="005F4523" w:rsidP="001C6A3C">
                      <w:pPr>
                        <w:jc w:val="right"/>
                        <w:rPr>
                          <w:color w:val="FFFFFF" w:themeColor="background1"/>
                        </w:rPr>
                      </w:pPr>
                      <w:r w:rsidRPr="001C6A3C">
                        <w:rPr>
                          <w:color w:val="FFFFFF" w:themeColor="background1"/>
                        </w:rPr>
                        <w:t>Makale Türü/</w:t>
                      </w:r>
                      <w:proofErr w:type="spellStart"/>
                      <w:r w:rsidRPr="001C6A3C">
                        <w:rPr>
                          <w:color w:val="FFFFFF" w:themeColor="background1"/>
                        </w:rPr>
                        <w:t>Article</w:t>
                      </w:r>
                      <w:proofErr w:type="spellEnd"/>
                      <w:r w:rsidRPr="001C6A3C">
                        <w:rPr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1C6A3C">
                        <w:rPr>
                          <w:color w:val="FFFFFF" w:themeColor="background1"/>
                        </w:rPr>
                        <w:t>Type</w:t>
                      </w:r>
                      <w:proofErr w:type="spellEnd"/>
                      <w:r w:rsidRPr="001C6A3C">
                        <w:rPr>
                          <w:color w:val="FFFFFF" w:themeColor="background1"/>
                        </w:rPr>
                        <w:t xml:space="preserve"> </w:t>
                      </w:r>
                    </w:p>
                    <w:p w14:paraId="6173507B" w14:textId="77777777" w:rsidR="005F4523" w:rsidRPr="001C6A3C" w:rsidRDefault="005F4523" w:rsidP="001C6A3C">
                      <w:pPr>
                        <w:jc w:val="right"/>
                        <w:rPr>
                          <w:color w:val="FFFFFF" w:themeColor="background1"/>
                        </w:rPr>
                      </w:pPr>
                      <w:r w:rsidRPr="00426717">
                        <w:rPr>
                          <w:color w:val="FFFFFF" w:themeColor="background1"/>
                        </w:rPr>
                        <w:t xml:space="preserve">Araştırma Makalesi/ </w:t>
                      </w:r>
                      <w:proofErr w:type="spellStart"/>
                      <w:r w:rsidRPr="00426717">
                        <w:rPr>
                          <w:color w:val="FFFFFF" w:themeColor="background1"/>
                        </w:rPr>
                        <w:t>Research</w:t>
                      </w:r>
                      <w:proofErr w:type="spellEnd"/>
                      <w:r w:rsidRPr="00426717">
                        <w:rPr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Pr="00426717">
                        <w:rPr>
                          <w:color w:val="FFFFFF" w:themeColor="background1"/>
                        </w:rPr>
                        <w:t>Article</w:t>
                      </w:r>
                      <w:proofErr w:type="spellEnd"/>
                      <w:r w:rsidRPr="001C6A3C">
                        <w:rPr>
                          <w:color w:val="FFFFFF" w:themeColor="background1"/>
                        </w:rPr>
                        <w:t xml:space="preserve">   </w:t>
                      </w:r>
                    </w:p>
                    <w:p w14:paraId="1FE357ED" w14:textId="77777777" w:rsidR="005F4523" w:rsidRPr="001C6A3C" w:rsidRDefault="005F4523" w:rsidP="001C6A3C">
                      <w:pPr>
                        <w:jc w:val="right"/>
                        <w:rPr>
                          <w:color w:val="FFFFFF" w:themeColor="background1"/>
                        </w:rPr>
                      </w:pPr>
                      <w:r w:rsidRPr="001C6A3C">
                        <w:rPr>
                          <w:color w:val="FFFFFF" w:themeColor="background1"/>
                          <w:highlight w:val="yellow"/>
                        </w:rPr>
                        <w:t>Geliş/Kabul-</w:t>
                      </w:r>
                      <w:proofErr w:type="spellStart"/>
                      <w:r w:rsidRPr="001C6A3C">
                        <w:rPr>
                          <w:color w:val="FFFFFF" w:themeColor="background1"/>
                          <w:highlight w:val="yellow"/>
                        </w:rPr>
                        <w:t>Received</w:t>
                      </w:r>
                      <w:proofErr w:type="spellEnd"/>
                      <w:r w:rsidRPr="001C6A3C">
                        <w:rPr>
                          <w:color w:val="FFFFFF" w:themeColor="background1"/>
                          <w:highlight w:val="yellow"/>
                        </w:rPr>
                        <w:t xml:space="preserve">/ </w:t>
                      </w:r>
                      <w:proofErr w:type="spellStart"/>
                      <w:r w:rsidRPr="001C6A3C">
                        <w:rPr>
                          <w:color w:val="FFFFFF" w:themeColor="background1"/>
                          <w:highlight w:val="yellow"/>
                        </w:rPr>
                        <w:t>Accepted</w:t>
                      </w:r>
                      <w:proofErr w:type="spellEnd"/>
                      <w:r w:rsidRPr="001C6A3C">
                        <w:rPr>
                          <w:color w:val="FFFFFF" w:themeColor="background1"/>
                        </w:rPr>
                        <w:t xml:space="preserve"> </w:t>
                      </w:r>
                    </w:p>
                    <w:p w14:paraId="6FB0DF62" w14:textId="41535914" w:rsidR="005F4523" w:rsidRPr="001C6A3C" w:rsidRDefault="007E2B06" w:rsidP="001C6A3C">
                      <w:pPr>
                        <w:jc w:val="right"/>
                        <w:rPr>
                          <w:color w:val="FFFFFF" w:themeColor="background1"/>
                        </w:rPr>
                      </w:pPr>
                      <w:r w:rsidRPr="001C6A3C">
                        <w:rPr>
                          <w:color w:val="FFFFFF" w:themeColor="background1"/>
                          <w:highlight w:val="yellow"/>
                        </w:rPr>
                        <w:t>28</w:t>
                      </w:r>
                      <w:r w:rsidR="005F4523" w:rsidRPr="001C6A3C">
                        <w:rPr>
                          <w:color w:val="FFFFFF" w:themeColor="background1"/>
                          <w:highlight w:val="yellow"/>
                        </w:rPr>
                        <w:t>/</w:t>
                      </w:r>
                      <w:r w:rsidRPr="001C6A3C">
                        <w:rPr>
                          <w:color w:val="FFFFFF" w:themeColor="background1"/>
                          <w:highlight w:val="yellow"/>
                        </w:rPr>
                        <w:t>11</w:t>
                      </w:r>
                      <w:r w:rsidR="005F4523" w:rsidRPr="001C6A3C">
                        <w:rPr>
                          <w:color w:val="FFFFFF" w:themeColor="background1"/>
                          <w:highlight w:val="yellow"/>
                        </w:rPr>
                        <w:t>/20</w:t>
                      </w:r>
                      <w:r w:rsidR="00315549" w:rsidRPr="001C6A3C">
                        <w:rPr>
                          <w:color w:val="FFFFFF" w:themeColor="background1"/>
                          <w:highlight w:val="yellow"/>
                        </w:rPr>
                        <w:t>21</w:t>
                      </w:r>
                      <w:r w:rsidR="005F4523" w:rsidRPr="001C6A3C">
                        <w:rPr>
                          <w:color w:val="FFFFFF" w:themeColor="background1"/>
                          <w:highlight w:val="yellow"/>
                        </w:rPr>
                        <w:t xml:space="preserve">- </w:t>
                      </w:r>
                      <w:r w:rsidRPr="001C6A3C">
                        <w:rPr>
                          <w:color w:val="FFFFFF" w:themeColor="background1"/>
                          <w:highlight w:val="yellow"/>
                        </w:rPr>
                        <w:t>14</w:t>
                      </w:r>
                      <w:r w:rsidR="005F4523" w:rsidRPr="001C6A3C">
                        <w:rPr>
                          <w:color w:val="FFFFFF" w:themeColor="background1"/>
                          <w:highlight w:val="yellow"/>
                        </w:rPr>
                        <w:t>/</w:t>
                      </w:r>
                      <w:r w:rsidRPr="001C6A3C">
                        <w:rPr>
                          <w:color w:val="FFFFFF" w:themeColor="background1"/>
                          <w:highlight w:val="yellow"/>
                        </w:rPr>
                        <w:t>12</w:t>
                      </w:r>
                      <w:r w:rsidR="005F4523" w:rsidRPr="001C6A3C">
                        <w:rPr>
                          <w:color w:val="FFFFFF" w:themeColor="background1"/>
                          <w:highlight w:val="yellow"/>
                        </w:rPr>
                        <w:t>/202</w:t>
                      </w:r>
                      <w:r w:rsidR="00D311C6" w:rsidRPr="001C6A3C">
                        <w:rPr>
                          <w:color w:val="FFFFFF" w:themeColor="background1"/>
                          <w:highlight w:val="yellow"/>
                        </w:rPr>
                        <w:t>1</w:t>
                      </w:r>
                    </w:p>
                    <w:p w14:paraId="045972A9" w14:textId="3F23088D" w:rsidR="005F4523" w:rsidRPr="001C6A3C" w:rsidRDefault="005F4523" w:rsidP="00426717">
                      <w:pPr>
                        <w:jc w:val="left"/>
                        <w:rPr>
                          <w:noProof/>
                          <w:color w:val="FFFFFF" w:themeColor="background1"/>
                        </w:rPr>
                      </w:pPr>
                      <w:r w:rsidRPr="001C6A3C">
                        <w:rPr>
                          <w:noProof/>
                          <w:color w:val="FFFFFF" w:themeColor="background1"/>
                        </w:rPr>
                        <w:t>Science is love, love requeries honesty</w:t>
                      </w:r>
                    </w:p>
                  </w:txbxContent>
                </v:textbox>
                <w10:wrap anchorx="margin" anchory="page"/>
                <w10:anchorlock/>
              </v:roundrect>
            </w:pict>
          </mc:Fallback>
        </mc:AlternateContent>
      </w:r>
      <w:r w:rsidR="002F5F11" w:rsidRPr="00426717">
        <w:rPr>
          <w:rFonts w:asciiTheme="majorBidi" w:hAnsiTheme="majorBidi" w:cstheme="majorBidi"/>
          <w:bCs/>
          <w:noProof/>
        </w:rPr>
        <w:drawing>
          <wp:anchor distT="0" distB="0" distL="114300" distR="114300" simplePos="0" relativeHeight="251658752" behindDoc="1" locked="1" layoutInCell="1" allowOverlap="0" wp14:anchorId="66996F3E" wp14:editId="3E48E481">
            <wp:simplePos x="0" y="0"/>
            <wp:positionH relativeFrom="column">
              <wp:posOffset>70485</wp:posOffset>
            </wp:positionH>
            <wp:positionV relativeFrom="paragraph">
              <wp:posOffset>0</wp:posOffset>
            </wp:positionV>
            <wp:extent cx="2486025" cy="990600"/>
            <wp:effectExtent l="0" t="0" r="9525" b="0"/>
            <wp:wrapSquare wrapText="bothSides"/>
            <wp:docPr id="59" name="Resi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990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3F60" w:rsidRPr="00426717">
        <w:rPr>
          <w:rFonts w:asciiTheme="majorBidi" w:hAnsiTheme="majorBidi" w:cstheme="majorBidi"/>
        </w:rPr>
        <w:t xml:space="preserve">   </w:t>
      </w:r>
      <w:bookmarkStart w:id="0" w:name="_Hlk14939702"/>
    </w:p>
    <w:p w14:paraId="07912DAB" w14:textId="642B5D9D" w:rsidR="00E23C02" w:rsidRPr="00426717" w:rsidRDefault="00E23C02" w:rsidP="00E23C02">
      <w:pPr>
        <w:pStyle w:val="TableParagraph"/>
        <w:rPr>
          <w:rFonts w:asciiTheme="majorBidi" w:hAnsiTheme="majorBidi" w:cstheme="majorBidi"/>
          <w:lang w:bidi="ar-SA"/>
        </w:rPr>
      </w:pPr>
    </w:p>
    <w:p w14:paraId="6EB34299" w14:textId="3C636FF7" w:rsidR="00E23C02" w:rsidRPr="00426717" w:rsidRDefault="00E23C02" w:rsidP="00E23C02">
      <w:pPr>
        <w:pStyle w:val="TableParagraph"/>
        <w:rPr>
          <w:rFonts w:asciiTheme="majorBidi" w:hAnsiTheme="majorBidi" w:cstheme="majorBidi"/>
          <w:lang w:bidi="ar-SA"/>
        </w:rPr>
      </w:pPr>
    </w:p>
    <w:p w14:paraId="4DCB1E36" w14:textId="0452E266" w:rsidR="00E23C02" w:rsidRPr="00426717" w:rsidRDefault="00E23C02" w:rsidP="00E23C02">
      <w:pPr>
        <w:pStyle w:val="TableParagraph"/>
        <w:rPr>
          <w:rFonts w:asciiTheme="majorBidi" w:hAnsiTheme="majorBidi" w:cstheme="majorBidi"/>
          <w:lang w:bidi="ar-SA"/>
        </w:rPr>
      </w:pPr>
    </w:p>
    <w:p w14:paraId="7AC4224A" w14:textId="51647CC6" w:rsidR="00E23C02" w:rsidRPr="00426717" w:rsidRDefault="00E23C02" w:rsidP="00E23C02">
      <w:pPr>
        <w:pStyle w:val="TableParagraph"/>
        <w:rPr>
          <w:rFonts w:asciiTheme="majorBidi" w:hAnsiTheme="majorBidi" w:cstheme="majorBidi"/>
          <w:lang w:bidi="ar-SA"/>
        </w:rPr>
      </w:pPr>
    </w:p>
    <w:p w14:paraId="17139691" w14:textId="6583FBF6" w:rsidR="00E23C02" w:rsidRPr="00426717" w:rsidRDefault="00E23C02" w:rsidP="00E23C02">
      <w:pPr>
        <w:pStyle w:val="TableParagraph"/>
        <w:rPr>
          <w:rFonts w:asciiTheme="majorBidi" w:hAnsiTheme="majorBidi" w:cstheme="majorBidi"/>
          <w:lang w:bidi="ar-SA"/>
        </w:rPr>
      </w:pPr>
    </w:p>
    <w:p w14:paraId="1365EA8E" w14:textId="77777777" w:rsidR="00E23C02" w:rsidRPr="00426717" w:rsidRDefault="00E23C02" w:rsidP="00E23C02">
      <w:pPr>
        <w:pStyle w:val="TableParagraph"/>
        <w:rPr>
          <w:rFonts w:asciiTheme="majorBidi" w:hAnsiTheme="majorBidi" w:cstheme="majorBidi"/>
          <w:lang w:bidi="ar-SA"/>
        </w:rPr>
      </w:pPr>
    </w:p>
    <w:p w14:paraId="00F08D40" w14:textId="2FD307FF" w:rsidR="00422008" w:rsidRPr="00426717" w:rsidRDefault="00422008" w:rsidP="00CD002D">
      <w:pPr>
        <w:rPr>
          <w:rFonts w:asciiTheme="majorBidi" w:hAnsiTheme="majorBidi" w:cstheme="majorBidi"/>
          <w:noProof/>
        </w:rPr>
      </w:pPr>
    </w:p>
    <w:p w14:paraId="4BFD4E65" w14:textId="77777777" w:rsidR="00E23C02" w:rsidRPr="00426717" w:rsidRDefault="00E23C02" w:rsidP="00E23C02">
      <w:pPr>
        <w:pStyle w:val="TableParagraph"/>
        <w:rPr>
          <w:rFonts w:asciiTheme="majorBidi" w:hAnsiTheme="majorBidi" w:cstheme="majorBidi"/>
          <w:lang w:bidi="ar-SA"/>
        </w:rPr>
      </w:pPr>
    </w:p>
    <w:tbl>
      <w:tblPr>
        <w:tblStyle w:val="TabloKlavuzu"/>
        <w:tblpPr w:leftFromText="141" w:rightFromText="141" w:vertAnchor="page" w:horzAnchor="margin" w:tblpY="2689"/>
        <w:tblW w:w="9923" w:type="dxa"/>
        <w:tblLook w:val="04A0" w:firstRow="1" w:lastRow="0" w:firstColumn="1" w:lastColumn="0" w:noHBand="0" w:noVBand="1"/>
      </w:tblPr>
      <w:tblGrid>
        <w:gridCol w:w="9923"/>
      </w:tblGrid>
      <w:tr w:rsidR="009030C7" w:rsidRPr="00426717" w14:paraId="72539A49" w14:textId="77777777" w:rsidTr="009030C7">
        <w:tc>
          <w:tcPr>
            <w:tcW w:w="9923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</w:tcPr>
          <w:bookmarkEnd w:id="0"/>
          <w:p w14:paraId="1CA147FE" w14:textId="4B37261D" w:rsidR="00990465" w:rsidRPr="00426717" w:rsidRDefault="008E374D" w:rsidP="004A5103">
            <w:pPr>
              <w:spacing w:before="240"/>
              <w:rPr>
                <w:rFonts w:asciiTheme="majorBidi" w:hAnsiTheme="majorBidi" w:cstheme="majorBidi"/>
                <w:b/>
                <w:bCs/>
                <w:sz w:val="28"/>
                <w:szCs w:val="32"/>
              </w:rPr>
            </w:pPr>
            <w:proofErr w:type="spellStart"/>
            <w:r w:rsidRPr="00426717">
              <w:rPr>
                <w:rFonts w:asciiTheme="majorBidi" w:hAnsiTheme="majorBidi" w:cstheme="majorBidi"/>
                <w:b/>
                <w:bCs/>
                <w:sz w:val="28"/>
                <w:szCs w:val="32"/>
              </w:rPr>
              <w:t>Title</w:t>
            </w:r>
            <w:proofErr w:type="spellEnd"/>
            <w:r w:rsidRPr="00426717">
              <w:rPr>
                <w:rFonts w:asciiTheme="majorBidi" w:hAnsiTheme="majorBidi" w:cstheme="majorBidi"/>
                <w:b/>
                <w:bCs/>
                <w:sz w:val="28"/>
                <w:szCs w:val="32"/>
              </w:rPr>
              <w:t xml:space="preserve"> </w:t>
            </w:r>
            <w:proofErr w:type="spellStart"/>
            <w:r w:rsidRPr="00426717">
              <w:rPr>
                <w:rFonts w:asciiTheme="majorBidi" w:hAnsiTheme="majorBidi" w:cstheme="majorBidi"/>
                <w:b/>
                <w:bCs/>
                <w:sz w:val="28"/>
                <w:szCs w:val="32"/>
              </w:rPr>
              <w:t>Title</w:t>
            </w:r>
            <w:proofErr w:type="spellEnd"/>
            <w:r w:rsidRPr="00426717">
              <w:rPr>
                <w:rFonts w:asciiTheme="majorBidi" w:hAnsiTheme="majorBidi" w:cstheme="majorBidi"/>
                <w:b/>
                <w:bCs/>
                <w:sz w:val="28"/>
                <w:szCs w:val="32"/>
              </w:rPr>
              <w:t xml:space="preserve"> </w:t>
            </w:r>
            <w:proofErr w:type="spellStart"/>
            <w:r w:rsidRPr="00426717">
              <w:rPr>
                <w:rFonts w:asciiTheme="majorBidi" w:hAnsiTheme="majorBidi" w:cstheme="majorBidi"/>
                <w:b/>
                <w:bCs/>
                <w:sz w:val="28"/>
                <w:szCs w:val="32"/>
              </w:rPr>
              <w:t>Title</w:t>
            </w:r>
            <w:proofErr w:type="spellEnd"/>
          </w:p>
        </w:tc>
      </w:tr>
      <w:tr w:rsidR="009030C7" w:rsidRPr="00426717" w14:paraId="616F14C9" w14:textId="77777777" w:rsidTr="00CA2926">
        <w:trPr>
          <w:trHeight w:val="481"/>
        </w:trPr>
        <w:tc>
          <w:tcPr>
            <w:tcW w:w="9923" w:type="dxa"/>
            <w:tcBorders>
              <w:left w:val="nil"/>
              <w:right w:val="nil"/>
            </w:tcBorders>
          </w:tcPr>
          <w:p w14:paraId="0C52D982" w14:textId="1B84F138" w:rsidR="009030C7" w:rsidRPr="00426717" w:rsidRDefault="00865C16" w:rsidP="00CD002D">
            <w:pPr>
              <w:rPr>
                <w:rFonts w:asciiTheme="majorBidi" w:hAnsiTheme="majorBidi" w:cstheme="majorBidi"/>
                <w:noProof/>
                <w:sz w:val="28"/>
                <w:szCs w:val="28"/>
              </w:rPr>
            </w:pPr>
            <w:r w:rsidRPr="00426717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17DC75C6" wp14:editId="08145097">
                  <wp:extent cx="219710" cy="201295"/>
                  <wp:effectExtent l="0" t="0" r="0" b="1905"/>
                  <wp:docPr id="1" name="Resim 1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sim 1">
                            <a:hlinkClick r:id="rId1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710" cy="201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426717">
              <w:rPr>
                <w:rFonts w:asciiTheme="majorBidi" w:hAnsiTheme="majorBidi" w:cstheme="majorBidi"/>
                <w:noProof/>
              </w:rPr>
              <w:t xml:space="preserve"> </w:t>
            </w:r>
            <w:r w:rsidR="008E374D" w:rsidRPr="00426717">
              <w:rPr>
                <w:rFonts w:asciiTheme="majorBidi" w:hAnsiTheme="majorBidi" w:cstheme="majorBidi"/>
              </w:rPr>
              <w:t xml:space="preserve"> </w:t>
            </w:r>
            <w:r w:rsidR="008E374D" w:rsidRPr="00426717">
              <w:rPr>
                <w:rFonts w:asciiTheme="majorBidi" w:hAnsiTheme="majorBidi" w:cstheme="majorBidi"/>
                <w:sz w:val="24"/>
                <w:szCs w:val="24"/>
              </w:rPr>
              <w:t>Name SURNAME</w:t>
            </w:r>
            <w:r w:rsidR="008E374D" w:rsidRPr="00426717">
              <w:rPr>
                <w:rStyle w:val="DipnotBavurusu"/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702A8" w:rsidRPr="00426717">
              <w:rPr>
                <w:rStyle w:val="DipnotBavurusu"/>
                <w:rFonts w:asciiTheme="majorBidi" w:hAnsiTheme="majorBidi" w:cstheme="majorBidi"/>
                <w:sz w:val="24"/>
                <w:szCs w:val="24"/>
              </w:rPr>
              <w:footnoteReference w:id="1"/>
            </w:r>
            <w:r w:rsidR="009F4492" w:rsidRPr="00426717">
              <w:rPr>
                <w:rStyle w:val="DipnotBavurusu"/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F500E" w:rsidRPr="00426717">
              <w:rPr>
                <w:rStyle w:val="DipnotBavurusu"/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42671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426717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</w:t>
            </w:r>
            <w:r w:rsidR="009030C7" w:rsidRPr="00426717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7D7D4493" wp14:editId="5EC472F3">
                  <wp:extent cx="219710" cy="201295"/>
                  <wp:effectExtent l="0" t="0" r="0" b="1905"/>
                  <wp:docPr id="449" name="Resim 449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9" name="Resim 449">
                            <a:hlinkClick r:id="rId1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710" cy="201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9030C7" w:rsidRPr="00426717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  <w:r w:rsidR="008E374D" w:rsidRPr="0042671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bookmarkStart w:id="1" w:name="OLE_LINK29"/>
            <w:r w:rsidR="008E374D" w:rsidRPr="00426717">
              <w:rPr>
                <w:rFonts w:asciiTheme="majorBidi" w:hAnsiTheme="majorBidi" w:cstheme="majorBidi"/>
                <w:sz w:val="24"/>
                <w:szCs w:val="24"/>
              </w:rPr>
              <w:t>Name SURNAME</w:t>
            </w:r>
            <w:r w:rsidR="008E374D" w:rsidRPr="00426717">
              <w:rPr>
                <w:rStyle w:val="DipnotBavurusu"/>
                <w:rFonts w:asciiTheme="majorBidi" w:hAnsiTheme="majorBidi" w:cstheme="majorBidi"/>
                <w:sz w:val="24"/>
                <w:szCs w:val="24"/>
                <w:vertAlign w:val="baseline"/>
              </w:rPr>
              <w:t xml:space="preserve"> </w:t>
            </w:r>
            <w:bookmarkEnd w:id="1"/>
            <w:r w:rsidR="0014668A" w:rsidRPr="00426717">
              <w:rPr>
                <w:rStyle w:val="DipnotBavurusu"/>
                <w:rFonts w:asciiTheme="majorBidi" w:hAnsiTheme="majorBidi" w:cstheme="majorBidi"/>
                <w:sz w:val="24"/>
                <w:szCs w:val="24"/>
              </w:rPr>
              <w:footnoteReference w:id="2"/>
            </w:r>
            <w:r w:rsidR="009F4492" w:rsidRPr="00426717">
              <w:rPr>
                <w:rFonts w:asciiTheme="majorBidi" w:hAnsiTheme="majorBidi" w:cstheme="majorBidi"/>
                <w:bCs/>
              </w:rPr>
              <w:t xml:space="preserve"> </w:t>
            </w:r>
            <w:r w:rsidR="001F500E" w:rsidRPr="00426717">
              <w:rPr>
                <w:rFonts w:asciiTheme="majorBidi" w:hAnsiTheme="majorBidi" w:cstheme="majorBidi"/>
                <w:bCs/>
              </w:rPr>
              <w:t xml:space="preserve">  </w:t>
            </w:r>
          </w:p>
        </w:tc>
      </w:tr>
    </w:tbl>
    <w:p w14:paraId="7D786E5B" w14:textId="1D91D688" w:rsidR="002F0728" w:rsidRPr="00426717" w:rsidRDefault="002F0728" w:rsidP="00426717">
      <w:pPr>
        <w:pStyle w:val="Balk3"/>
      </w:pPr>
      <w:r w:rsidRPr="00426717">
        <w:t>Özet</w:t>
      </w:r>
    </w:p>
    <w:p w14:paraId="005BCE01" w14:textId="4FB2384E" w:rsidR="001A4D76" w:rsidRPr="00426717" w:rsidRDefault="001A4D76" w:rsidP="00CD002D">
      <w:pPr>
        <w:rPr>
          <w:rFonts w:asciiTheme="majorBidi" w:hAnsiTheme="majorBidi" w:cstheme="majorBidi"/>
          <w:sz w:val="22"/>
          <w:szCs w:val="24"/>
        </w:rPr>
      </w:pPr>
      <w:r w:rsidRPr="00426717">
        <w:rPr>
          <w:rFonts w:asciiTheme="majorBidi" w:hAnsiTheme="majorBidi" w:cstheme="majorBidi"/>
          <w:sz w:val="22"/>
          <w:szCs w:val="24"/>
        </w:rPr>
        <w:t>Özette amaç, yöntem, analiz ve sonuçlar belirtilmelidir. (150-200 kelime, 11 punto, Aralık: 0'dan Önce, 0nk'den Sonra, Satır aralığı: Tek. Özette amaç, yöntem, analiz ve sonuçlar belirtilmelidir. (150-200 kelime, 11 punto, Aralık: 0'dan Önce, 0nk'den Sonra, Satır aralığı: Tek. Özette amaç, yöntem, analiz ve sonuçlar belirtilmelidir. (150-200 kelime, 11 punto, Aralık: 0'dan Önce, 0nk'den Sonra, Satır aralığı: Tek. Özette amaç, yöntem, analiz ve sonuçlar belirtilmelidir. (150-200 kelime, 11 punto, Aralık: 0'dan Önce, 0nk'den Sonra, Satır aralığı: Tek. Özette amaç, yöntem, analiz ve sonuçlar belirtilmelidir. (150-200 kelime, 11 punto, Aralık: 0'dan Önce, 0nk'den Sonra, Satır aralığı: Tek. Özette amaç, yöntem, analiz ve sonuçlar belirtilmelidir. (150-200 kelime, 11 punto, Aralık: 0'dan Önce, 0nk'den Sonra, Satır aralığı: Tek. Özette amaç, yöntem, analiz ve sonuçlar belirtilmelidir. (150-200 kelime, 11 punto, Aralık: 0'dan Önce, 0nk'den Sonra, Satır aralığı: Tek. Özette amaç, yöntem, analiz ve sonuçlar belirtilmelidir. (150-200 kelime, 11 punto, Aralık: 0'dan Önce, 0nk'den Sonra, Satır aralığı: Tek. Özette amaç, yöntem, analiz ve sonuçlar belirtilmelidir. (150-200 kelime, 11 punto, Aralık: 0'dan Önce, 0nk'den Sonra, Satır aralığı: Tek. Özette amaç, yöntem, analiz ve sonuçlar belirtilmelidir. (150-200 kelime, 11 punto, Aralık: 0'dan Önce, 0nk'den Sonra, Satır aralığı: Tek.</w:t>
      </w:r>
    </w:p>
    <w:p w14:paraId="3F5B3AE4" w14:textId="10660CA9" w:rsidR="007D395D" w:rsidRPr="00426717" w:rsidRDefault="001A4D76" w:rsidP="00CD002D">
      <w:pPr>
        <w:rPr>
          <w:rFonts w:asciiTheme="majorBidi" w:hAnsiTheme="majorBidi" w:cstheme="majorBidi"/>
          <w:sz w:val="22"/>
          <w:szCs w:val="24"/>
        </w:rPr>
      </w:pPr>
      <w:r w:rsidRPr="00426717">
        <w:rPr>
          <w:rFonts w:asciiTheme="majorBidi" w:hAnsiTheme="majorBidi" w:cstheme="majorBidi"/>
          <w:b/>
          <w:sz w:val="22"/>
          <w:szCs w:val="24"/>
        </w:rPr>
        <w:t>Anahtar Kelimeler</w:t>
      </w:r>
      <w:r w:rsidRPr="00426717">
        <w:rPr>
          <w:rFonts w:asciiTheme="majorBidi" w:hAnsiTheme="majorBidi" w:cstheme="majorBidi"/>
          <w:sz w:val="22"/>
          <w:szCs w:val="24"/>
        </w:rPr>
        <w:t xml:space="preserve">: Örnek Bir, Örnek </w:t>
      </w:r>
      <w:proofErr w:type="gramStart"/>
      <w:r w:rsidRPr="00426717">
        <w:rPr>
          <w:rFonts w:asciiTheme="majorBidi" w:hAnsiTheme="majorBidi" w:cstheme="majorBidi"/>
          <w:sz w:val="22"/>
          <w:szCs w:val="24"/>
        </w:rPr>
        <w:t>İki….</w:t>
      </w:r>
      <w:proofErr w:type="gramEnd"/>
      <w:r w:rsidRPr="00426717">
        <w:rPr>
          <w:rFonts w:asciiTheme="majorBidi" w:hAnsiTheme="majorBidi" w:cstheme="majorBidi"/>
          <w:sz w:val="22"/>
          <w:szCs w:val="24"/>
        </w:rPr>
        <w:t>.</w:t>
      </w:r>
    </w:p>
    <w:p w14:paraId="281DC1C1" w14:textId="26E04825" w:rsidR="00426717" w:rsidRPr="00426717" w:rsidRDefault="00BE47C7" w:rsidP="00426717">
      <w:pPr>
        <w:rPr>
          <w:rFonts w:asciiTheme="majorBidi" w:hAnsiTheme="majorBidi" w:cstheme="majorBidi"/>
          <w:bCs/>
          <w:sz w:val="22"/>
          <w:szCs w:val="24"/>
        </w:rPr>
      </w:pPr>
      <w:r w:rsidRPr="00426717">
        <w:rPr>
          <w:rFonts w:asciiTheme="majorBidi" w:hAnsiTheme="majorBidi" w:cstheme="majorBidi"/>
          <w:b/>
          <w:bCs/>
          <w:sz w:val="22"/>
          <w:szCs w:val="24"/>
        </w:rPr>
        <w:t>JEL Kodu/</w:t>
      </w:r>
      <w:proofErr w:type="spellStart"/>
      <w:r w:rsidRPr="00426717">
        <w:rPr>
          <w:rFonts w:asciiTheme="majorBidi" w:hAnsiTheme="majorBidi" w:cstheme="majorBidi"/>
          <w:b/>
          <w:bCs/>
          <w:sz w:val="22"/>
          <w:szCs w:val="24"/>
        </w:rPr>
        <w:t>Code</w:t>
      </w:r>
      <w:proofErr w:type="spellEnd"/>
      <w:r w:rsidRPr="00426717">
        <w:rPr>
          <w:rFonts w:asciiTheme="majorBidi" w:hAnsiTheme="majorBidi" w:cstheme="majorBidi"/>
          <w:b/>
          <w:bCs/>
          <w:sz w:val="22"/>
          <w:szCs w:val="24"/>
        </w:rPr>
        <w:t>:</w:t>
      </w:r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r w:rsidRPr="00426717">
        <w:rPr>
          <w:rFonts w:asciiTheme="majorBidi" w:hAnsiTheme="majorBidi" w:cstheme="majorBidi"/>
          <w:bCs/>
          <w:sz w:val="22"/>
          <w:szCs w:val="24"/>
        </w:rPr>
        <w:t>L83</w:t>
      </w:r>
      <w:r w:rsidR="007E2B06" w:rsidRPr="00426717">
        <w:rPr>
          <w:rFonts w:asciiTheme="majorBidi" w:hAnsiTheme="majorBidi" w:cstheme="majorBidi"/>
          <w:bCs/>
          <w:sz w:val="22"/>
          <w:szCs w:val="24"/>
        </w:rPr>
        <w:t>.</w:t>
      </w:r>
    </w:p>
    <w:p w14:paraId="1C855937" w14:textId="490E88FA" w:rsidR="00CA2926" w:rsidRPr="00426717" w:rsidRDefault="001A4D76" w:rsidP="00426717">
      <w:pPr>
        <w:pStyle w:val="Balk3"/>
        <w:spacing w:before="120"/>
        <w:rPr>
          <w:szCs w:val="28"/>
        </w:rPr>
      </w:pPr>
      <w:r w:rsidRPr="00426717">
        <w:rPr>
          <w:szCs w:val="28"/>
        </w:rPr>
        <w:t xml:space="preserve">English </w:t>
      </w:r>
      <w:proofErr w:type="spellStart"/>
      <w:r w:rsidRPr="00426717">
        <w:rPr>
          <w:szCs w:val="28"/>
        </w:rPr>
        <w:t>Title</w:t>
      </w:r>
      <w:proofErr w:type="spellEnd"/>
      <w:r w:rsidRPr="00426717">
        <w:rPr>
          <w:szCs w:val="28"/>
        </w:rPr>
        <w:t xml:space="preserve"> </w:t>
      </w:r>
      <w:proofErr w:type="spellStart"/>
      <w:r w:rsidRPr="00426717">
        <w:rPr>
          <w:szCs w:val="28"/>
        </w:rPr>
        <w:t>Title</w:t>
      </w:r>
      <w:proofErr w:type="spellEnd"/>
      <w:r w:rsidRPr="00426717">
        <w:rPr>
          <w:szCs w:val="28"/>
        </w:rPr>
        <w:t xml:space="preserve"> </w:t>
      </w:r>
      <w:proofErr w:type="spellStart"/>
      <w:r w:rsidRPr="00426717">
        <w:rPr>
          <w:szCs w:val="28"/>
        </w:rPr>
        <w:t>Title</w:t>
      </w:r>
      <w:proofErr w:type="spellEnd"/>
    </w:p>
    <w:p w14:paraId="0F2905E2" w14:textId="24D1B7CF" w:rsidR="00BE47C7" w:rsidRPr="00426717" w:rsidRDefault="00BE47C7" w:rsidP="00E23C02">
      <w:pPr>
        <w:pStyle w:val="Balk3"/>
        <w:rPr>
          <w:rFonts w:asciiTheme="majorBidi" w:hAnsiTheme="majorBidi"/>
          <w:szCs w:val="28"/>
        </w:rPr>
      </w:pPr>
      <w:proofErr w:type="spellStart"/>
      <w:r w:rsidRPr="00426717">
        <w:rPr>
          <w:rFonts w:asciiTheme="majorBidi" w:hAnsiTheme="majorBidi"/>
          <w:szCs w:val="28"/>
        </w:rPr>
        <w:t>Abstract</w:t>
      </w:r>
      <w:proofErr w:type="spellEnd"/>
    </w:p>
    <w:p w14:paraId="1A00FAD0" w14:textId="5D6EF6AD" w:rsidR="001A4D76" w:rsidRPr="00426717" w:rsidRDefault="001A4D76" w:rsidP="00CD002D">
      <w:pPr>
        <w:rPr>
          <w:rFonts w:asciiTheme="majorBidi" w:hAnsiTheme="majorBidi" w:cstheme="majorBidi"/>
          <w:sz w:val="22"/>
          <w:szCs w:val="24"/>
        </w:rPr>
      </w:pPr>
      <w:proofErr w:type="spellStart"/>
      <w:r w:rsidRPr="00426717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purpos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metho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nalysi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n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result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houl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be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mentione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in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bstract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. (150-200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word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11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pt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Rang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: Before-0, After-0nk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Lin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pacing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: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ingl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.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purpos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metho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nalysi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n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result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houl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be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mentione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in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bstract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. (150-200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word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11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pt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Rang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: Before-0, After-0nk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Lin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pacing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: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ingl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purpos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metho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nalysi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n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result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houl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be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mentione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in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bstract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. (150-200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word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11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pt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Rang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: Before-0, After-0nk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Lin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pacing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: </w:t>
      </w:r>
      <w:proofErr w:type="spellStart"/>
      <w:proofErr w:type="gramStart"/>
      <w:r w:rsidRPr="00426717">
        <w:rPr>
          <w:rFonts w:asciiTheme="majorBidi" w:hAnsiTheme="majorBidi" w:cstheme="majorBidi"/>
          <w:sz w:val="22"/>
          <w:szCs w:val="24"/>
        </w:rPr>
        <w:t>Singl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The</w:t>
      </w:r>
      <w:proofErr w:type="spellEnd"/>
      <w:proofErr w:type="gram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purpos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metho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nalysi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n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result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houl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be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mentione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in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bstract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. (150-200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word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11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pt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Rang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: Before-0, After-0nk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Lin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pacing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: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ingl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purpos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metho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nalysi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n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result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houl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be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mentione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in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bstract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. (150-200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word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11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pt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Rang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: Before-0, After-0nk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Lin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pacing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: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ingl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purpos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metho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nalysi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n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result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houl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be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mentione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in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bstract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. (150-200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word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11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pt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Rang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: Before-0, After-0nk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Lin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pacing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: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ingl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bookmarkStart w:id="2" w:name="OLE_LINK32"/>
      <w:proofErr w:type="spellStart"/>
      <w:r w:rsidRPr="00426717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purpos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metho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nalysi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n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result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houl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be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mentioned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in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abstract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. (150-200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words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11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pt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Rang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: Before-0, After-0nk,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Lin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pacing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: </w:t>
      </w:r>
      <w:proofErr w:type="spellStart"/>
      <w:r w:rsidRPr="00426717">
        <w:rPr>
          <w:rFonts w:asciiTheme="majorBidi" w:hAnsiTheme="majorBidi" w:cstheme="majorBidi"/>
          <w:sz w:val="22"/>
          <w:szCs w:val="24"/>
        </w:rPr>
        <w:t>Single</w:t>
      </w:r>
      <w:proofErr w:type="spellEnd"/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bookmarkEnd w:id="2"/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purpose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method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analysis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and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results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should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 be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mentioned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 in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abstract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. (150-200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words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, 11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pt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Range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: Before-0, After-0nk,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Line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spacing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: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Single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purpose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method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analysis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and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results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should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 be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mentioned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 in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the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abstract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. (150-200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words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, 11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pt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Range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: Before-0, After-0nk,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Line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spacing</w:t>
      </w:r>
      <w:proofErr w:type="spellEnd"/>
      <w:r w:rsidR="007B69A3" w:rsidRPr="00426717">
        <w:rPr>
          <w:rFonts w:asciiTheme="majorBidi" w:hAnsiTheme="majorBidi" w:cstheme="majorBidi"/>
          <w:sz w:val="22"/>
          <w:szCs w:val="24"/>
        </w:rPr>
        <w:t xml:space="preserve">: </w:t>
      </w:r>
      <w:proofErr w:type="spellStart"/>
      <w:r w:rsidR="007B69A3" w:rsidRPr="00426717">
        <w:rPr>
          <w:rFonts w:asciiTheme="majorBidi" w:hAnsiTheme="majorBidi" w:cstheme="majorBidi"/>
          <w:sz w:val="22"/>
          <w:szCs w:val="24"/>
        </w:rPr>
        <w:t>Single</w:t>
      </w:r>
      <w:proofErr w:type="spellEnd"/>
    </w:p>
    <w:p w14:paraId="4348275B" w14:textId="47B65486" w:rsidR="00CA2926" w:rsidRPr="00426717" w:rsidRDefault="007D395D" w:rsidP="00CD002D">
      <w:pPr>
        <w:rPr>
          <w:rFonts w:asciiTheme="majorBidi" w:hAnsiTheme="majorBidi" w:cstheme="majorBidi"/>
          <w:sz w:val="22"/>
          <w:szCs w:val="24"/>
        </w:rPr>
      </w:pPr>
      <w:proofErr w:type="spellStart"/>
      <w:r w:rsidRPr="00426717">
        <w:rPr>
          <w:rFonts w:asciiTheme="majorBidi" w:hAnsiTheme="majorBidi" w:cstheme="majorBidi"/>
          <w:b/>
          <w:bCs/>
          <w:sz w:val="22"/>
          <w:szCs w:val="24"/>
        </w:rPr>
        <w:t>Keywords</w:t>
      </w:r>
      <w:proofErr w:type="spellEnd"/>
      <w:r w:rsidRPr="00426717">
        <w:rPr>
          <w:rFonts w:asciiTheme="majorBidi" w:hAnsiTheme="majorBidi" w:cstheme="majorBidi"/>
          <w:b/>
          <w:bCs/>
          <w:sz w:val="22"/>
          <w:szCs w:val="24"/>
        </w:rPr>
        <w:t>:</w:t>
      </w:r>
      <w:r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1A4D76" w:rsidRPr="00426717">
        <w:rPr>
          <w:rFonts w:asciiTheme="majorBidi" w:hAnsiTheme="majorBidi" w:cstheme="majorBidi"/>
          <w:sz w:val="22"/>
          <w:szCs w:val="24"/>
        </w:rPr>
        <w:t>Example</w:t>
      </w:r>
      <w:proofErr w:type="spellEnd"/>
      <w:r w:rsidR="001A4D76" w:rsidRPr="00426717">
        <w:rPr>
          <w:rFonts w:asciiTheme="majorBidi" w:hAnsiTheme="majorBidi" w:cstheme="majorBidi"/>
          <w:sz w:val="22"/>
          <w:szCs w:val="24"/>
        </w:rPr>
        <w:t xml:space="preserve"> </w:t>
      </w:r>
      <w:proofErr w:type="spellStart"/>
      <w:r w:rsidR="001A4D76" w:rsidRPr="00426717">
        <w:rPr>
          <w:rFonts w:asciiTheme="majorBidi" w:hAnsiTheme="majorBidi" w:cstheme="majorBidi"/>
          <w:sz w:val="22"/>
          <w:szCs w:val="24"/>
        </w:rPr>
        <w:t>One</w:t>
      </w:r>
      <w:proofErr w:type="spellEnd"/>
      <w:r w:rsidR="001A4D76" w:rsidRPr="00426717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="001A4D76" w:rsidRPr="00426717">
        <w:rPr>
          <w:rFonts w:asciiTheme="majorBidi" w:hAnsiTheme="majorBidi" w:cstheme="majorBidi"/>
          <w:sz w:val="22"/>
          <w:szCs w:val="24"/>
        </w:rPr>
        <w:t>Example</w:t>
      </w:r>
      <w:proofErr w:type="spellEnd"/>
      <w:r w:rsidR="001A4D76" w:rsidRPr="00426717">
        <w:rPr>
          <w:rFonts w:asciiTheme="majorBidi" w:hAnsiTheme="majorBidi" w:cstheme="majorBidi"/>
          <w:sz w:val="22"/>
          <w:szCs w:val="24"/>
        </w:rPr>
        <w:t xml:space="preserve"> two…</w:t>
      </w:r>
    </w:p>
    <w:p w14:paraId="38D5766A" w14:textId="77777777" w:rsidR="003A1F0F" w:rsidRPr="00426717" w:rsidRDefault="003A1F0F" w:rsidP="003A1F0F">
      <w:pPr>
        <w:pStyle w:val="TableParagraph"/>
        <w:rPr>
          <w:rFonts w:asciiTheme="majorBidi" w:hAnsiTheme="majorBidi" w:cstheme="majorBidi"/>
          <w:lang w:bidi="ar-SA"/>
        </w:rPr>
      </w:pPr>
    </w:p>
    <w:p w14:paraId="46F288A7" w14:textId="722EB402" w:rsidR="008217AA" w:rsidRPr="00426717" w:rsidRDefault="005F4523" w:rsidP="003A1F0F">
      <w:pPr>
        <w:pBdr>
          <w:top w:val="single" w:sz="4" w:space="1" w:color="000000" w:themeColor="text1"/>
          <w:bottom w:val="single" w:sz="4" w:space="1" w:color="000000" w:themeColor="text1"/>
        </w:pBdr>
        <w:rPr>
          <w:rFonts w:asciiTheme="majorBidi" w:hAnsiTheme="majorBidi" w:cstheme="majorBidi"/>
        </w:rPr>
      </w:pPr>
      <w:r w:rsidRPr="00426717">
        <w:rPr>
          <w:rFonts w:asciiTheme="majorBidi" w:hAnsiTheme="majorBidi" w:cstheme="majorBidi"/>
          <w:b/>
          <w:bCs/>
          <w:color w:val="000000"/>
        </w:rPr>
        <w:t>Referans/</w:t>
      </w:r>
      <w:proofErr w:type="spellStart"/>
      <w:r w:rsidRPr="00426717">
        <w:rPr>
          <w:rFonts w:asciiTheme="majorBidi" w:hAnsiTheme="majorBidi" w:cstheme="majorBidi"/>
          <w:b/>
          <w:bCs/>
          <w:color w:val="000000"/>
        </w:rPr>
        <w:t>Citation</w:t>
      </w:r>
      <w:proofErr w:type="spellEnd"/>
      <w:r w:rsidRPr="00426717">
        <w:rPr>
          <w:rFonts w:asciiTheme="majorBidi" w:hAnsiTheme="majorBidi" w:cstheme="majorBidi"/>
          <w:b/>
        </w:rPr>
        <w:t>:</w:t>
      </w:r>
      <w:r w:rsidR="00983FB7" w:rsidRPr="00426717">
        <w:rPr>
          <w:rFonts w:asciiTheme="majorBidi" w:hAnsiTheme="majorBidi" w:cstheme="majorBidi"/>
        </w:rPr>
        <w:t xml:space="preserve"> </w:t>
      </w:r>
      <w:r w:rsidR="001A4D76" w:rsidRPr="00426717">
        <w:rPr>
          <w:rFonts w:asciiTheme="majorBidi" w:hAnsiTheme="majorBidi" w:cstheme="majorBidi"/>
        </w:rPr>
        <w:t>Çelik, S.</w:t>
      </w:r>
      <w:r w:rsidR="00227478" w:rsidRPr="00426717">
        <w:rPr>
          <w:rFonts w:asciiTheme="majorBidi" w:hAnsiTheme="majorBidi" w:cstheme="majorBidi"/>
        </w:rPr>
        <w:t xml:space="preserve"> (</w:t>
      </w:r>
      <w:r w:rsidRPr="00426717">
        <w:rPr>
          <w:rFonts w:asciiTheme="majorBidi" w:hAnsiTheme="majorBidi" w:cstheme="majorBidi"/>
        </w:rPr>
        <w:t>202</w:t>
      </w:r>
      <w:r w:rsidR="00F60D2A" w:rsidRPr="00426717">
        <w:rPr>
          <w:rFonts w:asciiTheme="majorBidi" w:hAnsiTheme="majorBidi" w:cstheme="majorBidi"/>
        </w:rPr>
        <w:t>1</w:t>
      </w:r>
      <w:r w:rsidRPr="00426717">
        <w:rPr>
          <w:rFonts w:asciiTheme="majorBidi" w:hAnsiTheme="majorBidi" w:cstheme="majorBidi"/>
        </w:rPr>
        <w:t>).</w:t>
      </w:r>
      <w:r w:rsidR="00A55FD2" w:rsidRPr="00426717">
        <w:rPr>
          <w:rFonts w:asciiTheme="majorBidi" w:hAnsiTheme="majorBidi" w:cstheme="majorBidi"/>
          <w:b/>
          <w:bCs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</w:rPr>
        <w:t>Leadership</w:t>
      </w:r>
      <w:proofErr w:type="spellEnd"/>
      <w:r w:rsidR="007B69A3" w:rsidRPr="00426717">
        <w:rPr>
          <w:rFonts w:asciiTheme="majorBidi" w:hAnsiTheme="majorBidi" w:cstheme="majorBidi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</w:rPr>
        <w:t>Leadership</w:t>
      </w:r>
      <w:proofErr w:type="spellEnd"/>
      <w:r w:rsidR="007B69A3" w:rsidRPr="00426717">
        <w:rPr>
          <w:rFonts w:asciiTheme="majorBidi" w:hAnsiTheme="majorBidi" w:cstheme="majorBidi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</w:rPr>
        <w:t>and</w:t>
      </w:r>
      <w:proofErr w:type="spellEnd"/>
      <w:r w:rsidR="007B69A3" w:rsidRPr="00426717">
        <w:rPr>
          <w:rFonts w:asciiTheme="majorBidi" w:hAnsiTheme="majorBidi" w:cstheme="majorBidi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</w:rPr>
        <w:t>leadership</w:t>
      </w:r>
      <w:proofErr w:type="spellEnd"/>
      <w:r w:rsidR="007B69A3" w:rsidRPr="00426717">
        <w:rPr>
          <w:rFonts w:asciiTheme="majorBidi" w:hAnsiTheme="majorBidi" w:cstheme="majorBidi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</w:rPr>
        <w:t>Leadership</w:t>
      </w:r>
      <w:proofErr w:type="spellEnd"/>
      <w:r w:rsidR="007B69A3" w:rsidRPr="00426717">
        <w:rPr>
          <w:rFonts w:asciiTheme="majorBidi" w:hAnsiTheme="majorBidi" w:cstheme="majorBidi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</w:rPr>
        <w:t>and</w:t>
      </w:r>
      <w:proofErr w:type="spellEnd"/>
      <w:r w:rsidR="007B69A3" w:rsidRPr="00426717">
        <w:rPr>
          <w:rFonts w:asciiTheme="majorBidi" w:hAnsiTheme="majorBidi" w:cstheme="majorBidi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</w:rPr>
        <w:t>leadership</w:t>
      </w:r>
      <w:proofErr w:type="spellEnd"/>
      <w:r w:rsidR="007B69A3" w:rsidRPr="00426717">
        <w:rPr>
          <w:rFonts w:asciiTheme="majorBidi" w:hAnsiTheme="majorBidi" w:cstheme="majorBidi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</w:rPr>
        <w:t>Leadership</w:t>
      </w:r>
      <w:proofErr w:type="spellEnd"/>
      <w:r w:rsidR="007B69A3" w:rsidRPr="00426717">
        <w:rPr>
          <w:rFonts w:asciiTheme="majorBidi" w:hAnsiTheme="majorBidi" w:cstheme="majorBidi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</w:rPr>
        <w:t>and</w:t>
      </w:r>
      <w:proofErr w:type="spellEnd"/>
      <w:r w:rsidR="007B69A3" w:rsidRPr="00426717">
        <w:rPr>
          <w:rFonts w:asciiTheme="majorBidi" w:hAnsiTheme="majorBidi" w:cstheme="majorBidi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</w:rPr>
        <w:t>leadership</w:t>
      </w:r>
      <w:proofErr w:type="spellEnd"/>
      <w:r w:rsidR="007B69A3" w:rsidRPr="00426717">
        <w:rPr>
          <w:rFonts w:asciiTheme="majorBidi" w:hAnsiTheme="majorBidi" w:cstheme="majorBidi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</w:rPr>
        <w:t>Leadership</w:t>
      </w:r>
      <w:proofErr w:type="spellEnd"/>
      <w:r w:rsidR="007B69A3" w:rsidRPr="00426717">
        <w:rPr>
          <w:rFonts w:asciiTheme="majorBidi" w:hAnsiTheme="majorBidi" w:cstheme="majorBidi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</w:rPr>
        <w:t>and</w:t>
      </w:r>
      <w:proofErr w:type="spellEnd"/>
      <w:r w:rsidR="007B69A3" w:rsidRPr="00426717">
        <w:rPr>
          <w:rFonts w:asciiTheme="majorBidi" w:hAnsiTheme="majorBidi" w:cstheme="majorBidi"/>
        </w:rPr>
        <w:t xml:space="preserve"> </w:t>
      </w:r>
      <w:proofErr w:type="spellStart"/>
      <w:r w:rsidR="007B69A3" w:rsidRPr="00426717">
        <w:rPr>
          <w:rFonts w:asciiTheme="majorBidi" w:hAnsiTheme="majorBidi" w:cstheme="majorBidi"/>
        </w:rPr>
        <w:t>leadership</w:t>
      </w:r>
      <w:proofErr w:type="spellEnd"/>
      <w:r w:rsidR="007B69A3" w:rsidRPr="00426717">
        <w:rPr>
          <w:rFonts w:asciiTheme="majorBidi" w:hAnsiTheme="majorBidi" w:cstheme="majorBidi"/>
        </w:rPr>
        <w:t xml:space="preserve">, </w:t>
      </w:r>
      <w:proofErr w:type="spellStart"/>
      <w:r w:rsidRPr="00426717">
        <w:rPr>
          <w:rFonts w:asciiTheme="majorBidi" w:hAnsiTheme="majorBidi" w:cstheme="majorBidi"/>
          <w:i/>
        </w:rPr>
        <w:t>Journal</w:t>
      </w:r>
      <w:proofErr w:type="spellEnd"/>
      <w:r w:rsidRPr="00426717">
        <w:rPr>
          <w:rFonts w:asciiTheme="majorBidi" w:hAnsiTheme="majorBidi" w:cstheme="majorBidi"/>
          <w:i/>
        </w:rPr>
        <w:t xml:space="preserve"> of </w:t>
      </w:r>
      <w:proofErr w:type="spellStart"/>
      <w:r w:rsidRPr="00426717">
        <w:rPr>
          <w:rFonts w:asciiTheme="majorBidi" w:hAnsiTheme="majorBidi" w:cstheme="majorBidi"/>
          <w:i/>
        </w:rPr>
        <w:t>Hospitality</w:t>
      </w:r>
      <w:proofErr w:type="spellEnd"/>
      <w:r w:rsidRPr="00426717">
        <w:rPr>
          <w:rFonts w:asciiTheme="majorBidi" w:hAnsiTheme="majorBidi" w:cstheme="majorBidi"/>
          <w:i/>
        </w:rPr>
        <w:t xml:space="preserve"> </w:t>
      </w:r>
      <w:proofErr w:type="spellStart"/>
      <w:r w:rsidRPr="00426717">
        <w:rPr>
          <w:rFonts w:asciiTheme="majorBidi" w:hAnsiTheme="majorBidi" w:cstheme="majorBidi"/>
          <w:i/>
        </w:rPr>
        <w:t>and</w:t>
      </w:r>
      <w:proofErr w:type="spellEnd"/>
      <w:r w:rsidRPr="00426717">
        <w:rPr>
          <w:rFonts w:asciiTheme="majorBidi" w:hAnsiTheme="majorBidi" w:cstheme="majorBidi"/>
          <w:i/>
        </w:rPr>
        <w:t xml:space="preserve"> </w:t>
      </w:r>
      <w:proofErr w:type="spellStart"/>
      <w:r w:rsidRPr="00426717">
        <w:rPr>
          <w:rFonts w:asciiTheme="majorBidi" w:hAnsiTheme="majorBidi" w:cstheme="majorBidi"/>
          <w:i/>
        </w:rPr>
        <w:t>Tourism</w:t>
      </w:r>
      <w:proofErr w:type="spellEnd"/>
      <w:r w:rsidRPr="00426717">
        <w:rPr>
          <w:rFonts w:asciiTheme="majorBidi" w:hAnsiTheme="majorBidi" w:cstheme="majorBidi"/>
          <w:i/>
        </w:rPr>
        <w:t xml:space="preserve"> </w:t>
      </w:r>
      <w:proofErr w:type="spellStart"/>
      <w:r w:rsidRPr="00426717">
        <w:rPr>
          <w:rFonts w:asciiTheme="majorBidi" w:hAnsiTheme="majorBidi" w:cstheme="majorBidi"/>
          <w:i/>
        </w:rPr>
        <w:t>Issues</w:t>
      </w:r>
      <w:proofErr w:type="spellEnd"/>
      <w:r w:rsidRPr="00426717">
        <w:rPr>
          <w:rFonts w:asciiTheme="majorBidi" w:hAnsiTheme="majorBidi" w:cstheme="majorBidi"/>
          <w:i/>
          <w:highlight w:val="yellow"/>
        </w:rPr>
        <w:t>,</w:t>
      </w:r>
      <w:r w:rsidRPr="00426717">
        <w:rPr>
          <w:rFonts w:asciiTheme="majorBidi" w:hAnsiTheme="majorBidi" w:cstheme="majorBidi"/>
          <w:highlight w:val="yellow"/>
        </w:rPr>
        <w:t xml:space="preserve"> </w:t>
      </w:r>
      <w:proofErr w:type="spellStart"/>
      <w:r w:rsidRPr="00426717">
        <w:rPr>
          <w:rFonts w:asciiTheme="majorBidi" w:hAnsiTheme="majorBidi" w:cstheme="majorBidi"/>
          <w:highlight w:val="yellow"/>
        </w:rPr>
        <w:t>Vol</w:t>
      </w:r>
      <w:proofErr w:type="spellEnd"/>
      <w:proofErr w:type="gramStart"/>
      <w:r w:rsidRPr="00426717">
        <w:rPr>
          <w:rFonts w:asciiTheme="majorBidi" w:hAnsiTheme="majorBidi" w:cstheme="majorBidi"/>
          <w:highlight w:val="yellow"/>
        </w:rPr>
        <w:t>. ,</w:t>
      </w:r>
      <w:proofErr w:type="gramEnd"/>
      <w:r w:rsidRPr="00426717">
        <w:rPr>
          <w:rFonts w:asciiTheme="majorBidi" w:hAnsiTheme="majorBidi" w:cstheme="majorBidi"/>
          <w:highlight w:val="yellow"/>
        </w:rPr>
        <w:t xml:space="preserve"> No.</w:t>
      </w:r>
      <w:r w:rsidR="00CA34C9" w:rsidRPr="00426717">
        <w:rPr>
          <w:rFonts w:asciiTheme="majorBidi" w:hAnsiTheme="majorBidi" w:cstheme="majorBidi"/>
          <w:highlight w:val="yellow"/>
        </w:rPr>
        <w:t xml:space="preserve">, </w:t>
      </w:r>
      <w:proofErr w:type="spellStart"/>
      <w:r w:rsidR="007B69A3" w:rsidRPr="00426717">
        <w:rPr>
          <w:rFonts w:asciiTheme="majorBidi" w:hAnsiTheme="majorBidi" w:cstheme="majorBidi"/>
          <w:highlight w:val="yellow"/>
        </w:rPr>
        <w:t>page</w:t>
      </w:r>
      <w:proofErr w:type="spellEnd"/>
      <w:r w:rsidR="00B94F01" w:rsidRPr="00426717">
        <w:rPr>
          <w:rFonts w:asciiTheme="majorBidi" w:hAnsiTheme="majorBidi" w:cstheme="majorBidi"/>
          <w:highlight w:val="yellow"/>
        </w:rPr>
        <w:t>.</w:t>
      </w:r>
    </w:p>
    <w:p w14:paraId="2DC4FB9A" w14:textId="4DA522D3" w:rsidR="00E23C02" w:rsidRPr="00426717" w:rsidRDefault="00E23C02" w:rsidP="003A1F0F">
      <w:pPr>
        <w:rPr>
          <w:rFonts w:asciiTheme="majorBidi" w:hAnsiTheme="majorBidi" w:cstheme="majorBidi"/>
        </w:rPr>
      </w:pPr>
    </w:p>
    <w:p w14:paraId="5335E094" w14:textId="54F56522" w:rsidR="00E23C02" w:rsidRPr="00426717" w:rsidRDefault="00E23C02" w:rsidP="003A1F0F">
      <w:pPr>
        <w:rPr>
          <w:rFonts w:asciiTheme="majorBidi" w:hAnsiTheme="majorBidi" w:cstheme="majorBidi"/>
        </w:rPr>
      </w:pPr>
    </w:p>
    <w:p w14:paraId="6992B3E9" w14:textId="0191CDAE" w:rsidR="00E23C02" w:rsidRPr="00426717" w:rsidRDefault="00E23C02" w:rsidP="003A1F0F">
      <w:pPr>
        <w:rPr>
          <w:rFonts w:asciiTheme="majorBidi" w:hAnsiTheme="majorBidi" w:cstheme="majorBidi"/>
        </w:rPr>
      </w:pPr>
    </w:p>
    <w:p w14:paraId="518C4322" w14:textId="0CF84EAA" w:rsidR="003A1F0F" w:rsidRPr="00426717" w:rsidRDefault="003A1F0F" w:rsidP="003A1F0F">
      <w:pPr>
        <w:rPr>
          <w:rFonts w:asciiTheme="majorBidi" w:hAnsiTheme="majorBidi" w:cstheme="majorBidi"/>
        </w:rPr>
      </w:pPr>
    </w:p>
    <w:p w14:paraId="2CEE907F" w14:textId="71437471" w:rsidR="003A1F0F" w:rsidRPr="00426717" w:rsidRDefault="003A1F0F" w:rsidP="003A1F0F">
      <w:pPr>
        <w:rPr>
          <w:rFonts w:asciiTheme="majorBidi" w:hAnsiTheme="majorBidi" w:cstheme="majorBidi"/>
        </w:rPr>
      </w:pPr>
    </w:p>
    <w:p w14:paraId="43D71038" w14:textId="05CA3052" w:rsidR="003A1F0F" w:rsidRPr="00426717" w:rsidRDefault="003A1F0F" w:rsidP="003A1F0F">
      <w:pPr>
        <w:pStyle w:val="TableParagraph"/>
        <w:rPr>
          <w:rFonts w:asciiTheme="majorBidi" w:hAnsiTheme="majorBidi" w:cstheme="majorBidi"/>
          <w:lang w:bidi="ar-SA"/>
        </w:rPr>
      </w:pPr>
    </w:p>
    <w:p w14:paraId="38AC7163" w14:textId="77777777" w:rsidR="003A1F0F" w:rsidRPr="00426717" w:rsidRDefault="003A1F0F" w:rsidP="003A1F0F">
      <w:pPr>
        <w:pStyle w:val="TableParagraph"/>
        <w:rPr>
          <w:rFonts w:asciiTheme="majorBidi" w:hAnsiTheme="majorBidi" w:cstheme="majorBidi"/>
          <w:lang w:bidi="ar-SA"/>
        </w:rPr>
      </w:pPr>
    </w:p>
    <w:p w14:paraId="13493725" w14:textId="4C6D52BC" w:rsidR="003A1F0F" w:rsidRDefault="003A1F0F" w:rsidP="003A1F0F">
      <w:pPr>
        <w:pStyle w:val="TableParagraph"/>
        <w:rPr>
          <w:rFonts w:asciiTheme="majorBidi" w:hAnsiTheme="majorBidi" w:cstheme="majorBidi"/>
          <w:lang w:bidi="ar-SA"/>
        </w:rPr>
      </w:pPr>
    </w:p>
    <w:p w14:paraId="190BE08C" w14:textId="77777777" w:rsidR="00426717" w:rsidRPr="00426717" w:rsidRDefault="00426717" w:rsidP="003A1F0F">
      <w:pPr>
        <w:pStyle w:val="TableParagraph"/>
        <w:rPr>
          <w:rFonts w:asciiTheme="majorBidi" w:hAnsiTheme="majorBidi" w:cstheme="majorBidi"/>
          <w:lang w:bidi="ar-SA"/>
        </w:rPr>
      </w:pPr>
    </w:p>
    <w:p w14:paraId="5771A8D9" w14:textId="64837D70" w:rsidR="004C7309" w:rsidRPr="00426717" w:rsidRDefault="004A5103" w:rsidP="00D63108">
      <w:pPr>
        <w:pStyle w:val="Balk1"/>
      </w:pPr>
      <w:r w:rsidRPr="00426717">
        <w:t>InTRODUCTION</w:t>
      </w:r>
      <w:r w:rsidR="003A1F0F" w:rsidRPr="00426717">
        <w:tab/>
      </w:r>
      <w:r w:rsidR="003A1F0F" w:rsidRPr="00426717">
        <w:tab/>
      </w:r>
    </w:p>
    <w:p w14:paraId="12F533CF" w14:textId="3DF037FD" w:rsidR="007B69A3" w:rsidRPr="00426717" w:rsidRDefault="007B69A3" w:rsidP="00D63108">
      <w:pPr>
        <w:pStyle w:val="johtitext"/>
      </w:pPr>
      <w:bookmarkStart w:id="3" w:name="_Hlk14942010"/>
      <w:proofErr w:type="spellStart"/>
      <w:r w:rsidRPr="00426717">
        <w:t>Text</w:t>
      </w:r>
      <w:proofErr w:type="spellEnd"/>
      <w:r w:rsidRPr="00426717">
        <w:t xml:space="preserve">, </w:t>
      </w:r>
      <w:proofErr w:type="spellStart"/>
      <w:r w:rsidRPr="00426717">
        <w:t>Titles</w:t>
      </w:r>
      <w:proofErr w:type="spellEnd"/>
      <w:r w:rsidR="004A5103" w:rsidRPr="00426717">
        <w:t xml:space="preserve"> </w:t>
      </w:r>
      <w:proofErr w:type="spellStart"/>
      <w:r w:rsidR="004A5103" w:rsidRPr="00426717">
        <w:t>should</w:t>
      </w:r>
      <w:proofErr w:type="spellEnd"/>
      <w:r w:rsidR="004A5103" w:rsidRPr="00426717">
        <w:t xml:space="preserve"> </w:t>
      </w:r>
      <w:proofErr w:type="spellStart"/>
      <w:r w:rsidR="004A5103" w:rsidRPr="00426717">
        <w:t>include</w:t>
      </w:r>
      <w:proofErr w:type="spellEnd"/>
      <w:r w:rsidR="004A5103" w:rsidRPr="00426717">
        <w:t xml:space="preserve"> </w:t>
      </w:r>
      <w:proofErr w:type="spellStart"/>
      <w:r w:rsidR="004A5103" w:rsidRPr="00426717">
        <w:t>these</w:t>
      </w:r>
      <w:proofErr w:type="spellEnd"/>
      <w:r w:rsidR="004A5103" w:rsidRPr="00426717">
        <w:t xml:space="preserve"> </w:t>
      </w:r>
      <w:proofErr w:type="spellStart"/>
      <w:r w:rsidR="004A5103" w:rsidRPr="00426717">
        <w:t>title</w:t>
      </w:r>
      <w:proofErr w:type="spellEnd"/>
      <w:r w:rsidR="004A5103" w:rsidRPr="00426717">
        <w:t xml:space="preserve">; </w:t>
      </w:r>
      <w:proofErr w:type="spellStart"/>
      <w:r w:rsidRPr="00426717">
        <w:t>Introduction</w:t>
      </w:r>
      <w:proofErr w:type="spellEnd"/>
      <w:r w:rsidRPr="00426717">
        <w:t xml:space="preserve">, 2. </w:t>
      </w:r>
      <w:bookmarkStart w:id="4" w:name="OLE_LINK35"/>
      <w:proofErr w:type="spellStart"/>
      <w:r w:rsidR="009A70DB" w:rsidRPr="00426717">
        <w:t>Conceptual</w:t>
      </w:r>
      <w:proofErr w:type="spellEnd"/>
      <w:r w:rsidR="009A70DB" w:rsidRPr="00426717">
        <w:t xml:space="preserve"> Framework</w:t>
      </w:r>
      <w:bookmarkEnd w:id="4"/>
      <w:r w:rsidRPr="00426717">
        <w:t xml:space="preserve">, 3. </w:t>
      </w:r>
      <w:proofErr w:type="spellStart"/>
      <w:r w:rsidRPr="00426717">
        <w:t>Method</w:t>
      </w:r>
      <w:proofErr w:type="spellEnd"/>
      <w:r w:rsidRPr="00426717">
        <w:t xml:space="preserve">, 4. </w:t>
      </w:r>
      <w:proofErr w:type="spellStart"/>
      <w:r w:rsidRPr="00426717">
        <w:t>Findings</w:t>
      </w:r>
      <w:proofErr w:type="spellEnd"/>
      <w:r w:rsidRPr="00426717">
        <w:t xml:space="preserve">, 5. </w:t>
      </w:r>
      <w:proofErr w:type="spellStart"/>
      <w:r w:rsidR="00D460A4" w:rsidRPr="00426717">
        <w:t>Discussion</w:t>
      </w:r>
      <w:proofErr w:type="spellEnd"/>
      <w:r w:rsidR="00D460A4" w:rsidRPr="00426717">
        <w:t xml:space="preserve"> 6. </w:t>
      </w:r>
      <w:proofErr w:type="spellStart"/>
      <w:r w:rsidRPr="00426717">
        <w:t>Conclusion</w:t>
      </w:r>
      <w:proofErr w:type="spellEnd"/>
      <w:r w:rsidR="00D460A4" w:rsidRPr="00426717">
        <w:t xml:space="preserve">, </w:t>
      </w:r>
      <w:proofErr w:type="spellStart"/>
      <w:r w:rsidR="003138FA" w:rsidRPr="00426717">
        <w:t>Implications</w:t>
      </w:r>
      <w:proofErr w:type="spellEnd"/>
      <w:r w:rsidR="00D460A4" w:rsidRPr="00426717">
        <w:t xml:space="preserve">, </w:t>
      </w:r>
      <w:proofErr w:type="spellStart"/>
      <w:r w:rsidR="00D460A4" w:rsidRPr="00426717">
        <w:t>Limitations</w:t>
      </w:r>
      <w:proofErr w:type="spellEnd"/>
      <w:r w:rsidR="00D460A4" w:rsidRPr="00426717">
        <w:t xml:space="preserve"> </w:t>
      </w:r>
      <w:proofErr w:type="spellStart"/>
      <w:r w:rsidR="00D460A4" w:rsidRPr="00426717">
        <w:t>and</w:t>
      </w:r>
      <w:proofErr w:type="spellEnd"/>
      <w:r w:rsidR="00D460A4" w:rsidRPr="00426717">
        <w:t xml:space="preserve"> </w:t>
      </w:r>
      <w:proofErr w:type="spellStart"/>
      <w:r w:rsidR="00D460A4" w:rsidRPr="00426717">
        <w:t>Further</w:t>
      </w:r>
      <w:proofErr w:type="spellEnd"/>
      <w:r w:rsidR="00D460A4" w:rsidRPr="00426717">
        <w:t xml:space="preserve"> </w:t>
      </w:r>
      <w:proofErr w:type="spellStart"/>
      <w:r w:rsidR="00D460A4" w:rsidRPr="00426717">
        <w:t>Research</w:t>
      </w:r>
      <w:proofErr w:type="spellEnd"/>
      <w:r w:rsidRPr="00426717">
        <w:t xml:space="preserve"> </w:t>
      </w:r>
      <w:proofErr w:type="spellStart"/>
      <w:r w:rsidRPr="00426717">
        <w:t>should</w:t>
      </w:r>
      <w:proofErr w:type="spellEnd"/>
      <w:r w:rsidRPr="00426717">
        <w:t xml:space="preserve"> be </w:t>
      </w:r>
      <w:proofErr w:type="spellStart"/>
      <w:r w:rsidRPr="00426717">
        <w:t>composed</w:t>
      </w:r>
      <w:proofErr w:type="spellEnd"/>
      <w:r w:rsidRPr="00426717">
        <w:t xml:space="preserve"> of main </w:t>
      </w:r>
      <w:proofErr w:type="spellStart"/>
      <w:r w:rsidRPr="00426717">
        <w:t>topics</w:t>
      </w:r>
      <w:proofErr w:type="spellEnd"/>
      <w:r w:rsidRPr="00426717">
        <w:t xml:space="preserve"> </w:t>
      </w:r>
      <w:proofErr w:type="spellStart"/>
      <w:r w:rsidRPr="00426717">
        <w:t>such</w:t>
      </w:r>
      <w:proofErr w:type="spellEnd"/>
      <w:r w:rsidRPr="00426717">
        <w:t xml:space="preserve"> as.</w:t>
      </w:r>
    </w:p>
    <w:p w14:paraId="2BEC6941" w14:textId="320443D4" w:rsidR="00DE13CC" w:rsidRPr="00426717" w:rsidRDefault="009A70DB" w:rsidP="00D63108">
      <w:pPr>
        <w:pStyle w:val="johtitext"/>
      </w:pPr>
      <w:commentRangeStart w:id="5"/>
      <w:r w:rsidRPr="00426717">
        <w:t xml:space="preserve">Sosyal medya, turizm deneyimleri ve paylaşım uygulamalarında psikolojik anlam üretimi ve dolaşımı için yeni kanallar sunmaktadır </w:t>
      </w:r>
      <w:r w:rsidR="00DE13CC" w:rsidRPr="00426717">
        <w:t>(</w:t>
      </w:r>
      <w:proofErr w:type="spellStart"/>
      <w:r w:rsidR="00DE13CC" w:rsidRPr="00426717">
        <w:t>Munar</w:t>
      </w:r>
      <w:proofErr w:type="spellEnd"/>
      <w:r w:rsidR="00DE13CC" w:rsidRPr="00426717">
        <w:t xml:space="preserve"> &amp; </w:t>
      </w:r>
      <w:proofErr w:type="spellStart"/>
      <w:r w:rsidR="00DE13CC" w:rsidRPr="00426717">
        <w:t>Ooi</w:t>
      </w:r>
      <w:proofErr w:type="spellEnd"/>
      <w:r w:rsidR="00DE13CC" w:rsidRPr="00426717">
        <w:t>, 2012)</w:t>
      </w:r>
      <w:r w:rsidRPr="00426717">
        <w:t xml:space="preserve">. Bu platformlarda turistler, oluşturdukları içerikleri farklı zaman birimlerinde ve çevrimiçi olarak oluşturabilmekte ve paylaşabilmektedirler </w:t>
      </w:r>
      <w:r w:rsidR="00DE13CC" w:rsidRPr="00426717">
        <w:t>(Berger &amp; Schwartz, 2011)</w:t>
      </w:r>
      <w:r w:rsidRPr="00426717">
        <w:t xml:space="preserve">. Çünkü sosyal medya araçları ''gerçek zamanlı'' seyahat deneyimlerinin depolanmasına ve paylaşılmasına imkân sağlamaktadır </w:t>
      </w:r>
      <w:r w:rsidR="00DE13CC" w:rsidRPr="00426717">
        <w:t>(</w:t>
      </w:r>
      <w:proofErr w:type="spellStart"/>
      <w:r w:rsidR="00DE13CC" w:rsidRPr="00426717">
        <w:t>Munar</w:t>
      </w:r>
      <w:proofErr w:type="spellEnd"/>
      <w:r w:rsidR="00DE13CC" w:rsidRPr="00426717">
        <w:t xml:space="preserve"> &amp; </w:t>
      </w:r>
      <w:proofErr w:type="spellStart"/>
      <w:r w:rsidR="00DE13CC" w:rsidRPr="00426717">
        <w:t>Jacobsen</w:t>
      </w:r>
      <w:proofErr w:type="spellEnd"/>
      <w:r w:rsidR="00DE13CC" w:rsidRPr="00426717">
        <w:t>, 2013)</w:t>
      </w:r>
      <w:r w:rsidRPr="00426717">
        <w:t xml:space="preserve">. Böylelikle turistler; mesajlaşarak, fotoğraf/video/ses kaydı göndererek, seyahat sitelerinde içerik üreterek ve internet sitelerinde oluşturdukları içerikleri yayınlayarak, deneyimleriyle ilgili gerçek zamanlı paylaşım duygusu kazanmaktadırlar </w:t>
      </w:r>
      <w:sdt>
        <w:sdtPr>
          <w:id w:val="-564728530"/>
          <w:citation/>
        </w:sdtPr>
        <w:sdtEndPr/>
        <w:sdtContent>
          <w:r w:rsidRPr="00426717">
            <w:fldChar w:fldCharType="begin"/>
          </w:r>
          <w:r w:rsidRPr="00426717">
            <w:instrText xml:space="preserve"> CITATION YerTutucu1 \t  \l 1055  </w:instrText>
          </w:r>
          <w:r w:rsidRPr="00426717">
            <w:fldChar w:fldCharType="separate"/>
          </w:r>
          <w:r w:rsidR="00495251" w:rsidRPr="00426717">
            <w:rPr>
              <w:noProof/>
            </w:rPr>
            <w:t>(Munar &amp; Jacobsen, 2014)</w:t>
          </w:r>
          <w:r w:rsidRPr="00426717">
            <w:fldChar w:fldCharType="end"/>
          </w:r>
        </w:sdtContent>
      </w:sdt>
      <w:r w:rsidRPr="00426717">
        <w:t>.</w:t>
      </w:r>
      <w:commentRangeEnd w:id="5"/>
      <w:r w:rsidR="00DE13CC" w:rsidRPr="00426717">
        <w:rPr>
          <w:rStyle w:val="AklamaBavurusu"/>
          <w:sz w:val="24"/>
          <w:szCs w:val="22"/>
        </w:rPr>
        <w:commentReference w:id="5"/>
      </w:r>
    </w:p>
    <w:p w14:paraId="11891498" w14:textId="77777777" w:rsidR="00D40760" w:rsidRPr="00426717" w:rsidRDefault="00D40760" w:rsidP="00CD002D">
      <w:pPr>
        <w:rPr>
          <w:rFonts w:asciiTheme="majorBidi" w:hAnsiTheme="majorBidi" w:cstheme="majorBidi"/>
        </w:rPr>
      </w:pPr>
    </w:p>
    <w:p w14:paraId="6ABE2B8D" w14:textId="77777777" w:rsidR="009A70DB" w:rsidRPr="00426717" w:rsidRDefault="009A70DB" w:rsidP="00CD002D">
      <w:pPr>
        <w:rPr>
          <w:rFonts w:asciiTheme="majorBidi" w:hAnsiTheme="majorBidi" w:cstheme="majorBidi"/>
          <w:shd w:val="clear" w:color="auto" w:fill="FFFFFF"/>
        </w:rPr>
      </w:pPr>
      <w:r w:rsidRPr="00426717">
        <w:rPr>
          <w:rFonts w:asciiTheme="majorBidi" w:hAnsiTheme="majorBidi" w:cstheme="majorBidi"/>
          <w:shd w:val="clear" w:color="auto" w:fill="FFFFFF"/>
        </w:rPr>
        <w:t xml:space="preserve">Pay </w:t>
      </w:r>
      <w:proofErr w:type="spellStart"/>
      <w:r w:rsidRPr="00426717">
        <w:rPr>
          <w:rFonts w:asciiTheme="majorBidi" w:hAnsiTheme="majorBidi" w:cstheme="majorBidi"/>
          <w:shd w:val="clear" w:color="auto" w:fill="FFFFFF"/>
        </w:rPr>
        <w:t>attention</w:t>
      </w:r>
      <w:proofErr w:type="spellEnd"/>
      <w:r w:rsidRPr="00426717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426717">
        <w:rPr>
          <w:rFonts w:asciiTheme="majorBidi" w:hAnsiTheme="majorBidi" w:cstheme="majorBidi"/>
          <w:shd w:val="clear" w:color="auto" w:fill="FFFFFF"/>
        </w:rPr>
        <w:t>to</w:t>
      </w:r>
      <w:proofErr w:type="spellEnd"/>
      <w:r w:rsidRPr="00426717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426717">
        <w:rPr>
          <w:rFonts w:asciiTheme="majorBidi" w:hAnsiTheme="majorBidi" w:cstheme="majorBidi"/>
          <w:shd w:val="clear" w:color="auto" w:fill="FFFFFF"/>
        </w:rPr>
        <w:t>the</w:t>
      </w:r>
      <w:proofErr w:type="spellEnd"/>
      <w:r w:rsidRPr="00426717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426717">
        <w:rPr>
          <w:rFonts w:asciiTheme="majorBidi" w:hAnsiTheme="majorBidi" w:cstheme="majorBidi"/>
          <w:shd w:val="clear" w:color="auto" w:fill="FFFFFF"/>
        </w:rPr>
        <w:t>following</w:t>
      </w:r>
      <w:proofErr w:type="spellEnd"/>
      <w:r w:rsidRPr="00426717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426717">
        <w:rPr>
          <w:rFonts w:asciiTheme="majorBidi" w:hAnsiTheme="majorBidi" w:cstheme="majorBidi"/>
          <w:shd w:val="clear" w:color="auto" w:fill="FFFFFF"/>
        </w:rPr>
        <w:t>rules</w:t>
      </w:r>
      <w:proofErr w:type="spellEnd"/>
      <w:r w:rsidRPr="00426717">
        <w:rPr>
          <w:rFonts w:asciiTheme="majorBidi" w:hAnsiTheme="majorBidi" w:cstheme="majorBidi"/>
          <w:shd w:val="clear" w:color="auto" w:fill="FFFFFF"/>
        </w:rPr>
        <w:t xml:space="preserve">. </w:t>
      </w:r>
    </w:p>
    <w:p w14:paraId="76B32780" w14:textId="4158122D" w:rsidR="007B69A3" w:rsidRPr="00426717" w:rsidRDefault="007B69A3" w:rsidP="00CD002D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426717">
        <w:rPr>
          <w:rFonts w:asciiTheme="majorBidi" w:hAnsiTheme="majorBidi" w:cstheme="majorBidi"/>
          <w:noProof/>
        </w:rPr>
        <w:drawing>
          <wp:inline distT="0" distB="0" distL="0" distR="0" wp14:anchorId="66CE4732" wp14:editId="128E3331">
            <wp:extent cx="4591050" cy="5172075"/>
            <wp:effectExtent l="0" t="0" r="0" b="9525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517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05174" w14:textId="2C49C2D8" w:rsidR="007B69A3" w:rsidRPr="00426717" w:rsidRDefault="007B69A3" w:rsidP="00CD002D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  <w:commentRangeStart w:id="7"/>
      <w:r w:rsidRPr="00426717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24C49563" wp14:editId="24A3C44B">
            <wp:extent cx="4686300" cy="5191125"/>
            <wp:effectExtent l="0" t="0" r="0" b="9525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7"/>
      <w:r w:rsidR="00D40760" w:rsidRPr="00426717">
        <w:rPr>
          <w:rStyle w:val="AklamaBavurusu"/>
          <w:rFonts w:asciiTheme="majorBidi" w:hAnsiTheme="majorBidi" w:cstheme="majorBidi"/>
        </w:rPr>
        <w:commentReference w:id="7"/>
      </w:r>
    </w:p>
    <w:bookmarkEnd w:id="3"/>
    <w:p w14:paraId="77442D0E" w14:textId="60D63811" w:rsidR="00FA28D5" w:rsidRPr="00426717" w:rsidRDefault="00C92340" w:rsidP="00D63108">
      <w:pPr>
        <w:pStyle w:val="Balk1"/>
        <w:rPr>
          <w:rFonts w:eastAsia="Times New Roman"/>
          <w:spacing w:val="1"/>
        </w:rPr>
      </w:pPr>
      <w:r w:rsidRPr="00426717">
        <w:rPr>
          <w:rFonts w:eastAsia="Times New Roman"/>
          <w:spacing w:val="1"/>
        </w:rPr>
        <w:t>2.</w:t>
      </w:r>
      <w:r w:rsidR="00FB4A45" w:rsidRPr="00426717">
        <w:rPr>
          <w:rFonts w:eastAsia="Times New Roman"/>
          <w:spacing w:val="1"/>
        </w:rPr>
        <w:t xml:space="preserve"> </w:t>
      </w:r>
      <w:r w:rsidR="009A70DB" w:rsidRPr="00426717">
        <w:t>Conceptual Framework</w:t>
      </w:r>
    </w:p>
    <w:p w14:paraId="1D0C5CEE" w14:textId="0BD4770E" w:rsidR="00FA28D5" w:rsidRPr="00426717" w:rsidRDefault="00FA28D5" w:rsidP="00D63108">
      <w:pPr>
        <w:pStyle w:val="johtitext"/>
      </w:pPr>
      <w:bookmarkStart w:id="8" w:name="OLE_LINK33"/>
      <w:r w:rsidRPr="00426717">
        <w:t xml:space="preserve">Sosyal medya, turizm deneyimleri ve paylaşım uygulamalarında psikolojik anlam üretimi ve dolaşımı için yeni kanallar sunmaktadır </w:t>
      </w:r>
      <w:r w:rsidR="00D40760" w:rsidRPr="00426717">
        <w:rPr>
          <w:noProof/>
        </w:rPr>
        <w:t>(Munar &amp; Ooi, 2012)</w:t>
      </w:r>
      <w:r w:rsidRPr="00426717">
        <w:t xml:space="preserve">. </w:t>
      </w:r>
    </w:p>
    <w:bookmarkEnd w:id="8"/>
    <w:p w14:paraId="1C28BCBD" w14:textId="3679F90E" w:rsidR="00010871" w:rsidRPr="00426717" w:rsidRDefault="00C92340" w:rsidP="001C6A3C">
      <w:pPr>
        <w:pStyle w:val="Balk2"/>
        <w:rPr>
          <w:rFonts w:asciiTheme="majorBidi" w:hAnsiTheme="majorBidi" w:cstheme="majorBidi"/>
        </w:rPr>
      </w:pPr>
      <w:r w:rsidRPr="00426717">
        <w:rPr>
          <w:rFonts w:asciiTheme="majorBidi" w:hAnsiTheme="majorBidi" w:cstheme="majorBidi"/>
        </w:rPr>
        <w:t>2.</w:t>
      </w:r>
      <w:r w:rsidR="009A70DB" w:rsidRPr="00426717">
        <w:rPr>
          <w:rFonts w:asciiTheme="majorBidi" w:hAnsiTheme="majorBidi" w:cstheme="majorBidi"/>
        </w:rPr>
        <w:t>1</w:t>
      </w:r>
      <w:r w:rsidRPr="00426717">
        <w:rPr>
          <w:rFonts w:asciiTheme="majorBidi" w:hAnsiTheme="majorBidi" w:cstheme="majorBidi"/>
        </w:rPr>
        <w:t xml:space="preserve">. </w:t>
      </w:r>
      <w:r w:rsidR="00010871" w:rsidRPr="00426717">
        <w:rPr>
          <w:rFonts w:asciiTheme="majorBidi" w:hAnsiTheme="majorBidi" w:cstheme="majorBidi"/>
        </w:rPr>
        <w:t>Sosyal Medyada Turizm Deneyim Paylaşımını Etkileyen Faktörler</w:t>
      </w:r>
    </w:p>
    <w:p w14:paraId="2FA39BE4" w14:textId="75B6D177" w:rsidR="00010871" w:rsidRPr="00426717" w:rsidRDefault="00010871" w:rsidP="003A1F0F">
      <w:pPr>
        <w:pStyle w:val="Balk3"/>
        <w:rPr>
          <w:rFonts w:asciiTheme="majorBidi" w:hAnsiTheme="majorBidi"/>
        </w:rPr>
      </w:pPr>
      <w:r w:rsidRPr="00426717">
        <w:rPr>
          <w:rFonts w:asciiTheme="majorBidi" w:hAnsiTheme="majorBidi"/>
        </w:rPr>
        <w:t>2.2.1. Bireysel Motivasyon</w:t>
      </w:r>
    </w:p>
    <w:p w14:paraId="71E882A1" w14:textId="3D33390D" w:rsidR="003A011C" w:rsidRPr="00426717" w:rsidRDefault="003A011C" w:rsidP="00D63108">
      <w:pPr>
        <w:pStyle w:val="johtitext"/>
      </w:pPr>
      <w:r w:rsidRPr="00426717">
        <w:t xml:space="preserve">Özellikle sosyal motivasyonlar fedakârlık ve özgecilik tutumları içerdiğinden bağlılık; başarılı, dostane ve uzun vadeli ilişki kurmanın da anahtarı sayılmaktadır </w:t>
      </w:r>
      <w:sdt>
        <w:sdtPr>
          <w:id w:val="1394983"/>
          <w:citation/>
        </w:sdtPr>
        <w:sdtEndPr/>
        <w:sdtContent>
          <w:r w:rsidRPr="00426717">
            <w:fldChar w:fldCharType="begin"/>
          </w:r>
          <w:r w:rsidRPr="00426717">
            <w:instrText xml:space="preserve"> CITATION Mor94 \l 1055 </w:instrText>
          </w:r>
          <w:r w:rsidRPr="00426717">
            <w:fldChar w:fldCharType="separate"/>
          </w:r>
          <w:r w:rsidR="00495251" w:rsidRPr="00426717">
            <w:rPr>
              <w:noProof/>
            </w:rPr>
            <w:t>(Morgan &amp; Hunt, 1994)</w:t>
          </w:r>
          <w:r w:rsidRPr="00426717">
            <w:fldChar w:fldCharType="end"/>
          </w:r>
        </w:sdtContent>
      </w:sdt>
      <w:r w:rsidR="00A345AB" w:rsidRPr="00426717">
        <w:t>.</w:t>
      </w:r>
    </w:p>
    <w:p w14:paraId="7FE83D9D" w14:textId="544A0AC4" w:rsidR="003A011C" w:rsidRPr="00426717" w:rsidRDefault="003A011C" w:rsidP="00D63108">
      <w:pPr>
        <w:pStyle w:val="johtitext"/>
      </w:pPr>
      <w:r w:rsidRPr="00426717">
        <w:rPr>
          <w:b/>
        </w:rPr>
        <w:t>Hipotez 1:</w:t>
      </w:r>
      <w:r w:rsidRPr="00426717">
        <w:t xml:space="preserve"> İlişki kalitesi, sosyal medya aracılığıyla turizm deneyimi paylaşma </w:t>
      </w:r>
      <w:r w:rsidRPr="00426717">
        <w:tab/>
        <w:t>motivasyonu ile pozitif ilişkilidir.</w:t>
      </w:r>
    </w:p>
    <w:p w14:paraId="088FEB95" w14:textId="040C2E74" w:rsidR="003A011C" w:rsidRPr="00426717" w:rsidRDefault="003A011C" w:rsidP="0016228D">
      <w:pPr>
        <w:pStyle w:val="Balk3"/>
        <w:rPr>
          <w:rFonts w:asciiTheme="majorBidi" w:hAnsiTheme="majorBidi"/>
        </w:rPr>
      </w:pPr>
      <w:r w:rsidRPr="00426717">
        <w:rPr>
          <w:rFonts w:asciiTheme="majorBidi" w:hAnsiTheme="majorBidi"/>
        </w:rPr>
        <w:t>2.2.2. Sosyal Motivasyon</w:t>
      </w:r>
    </w:p>
    <w:p w14:paraId="09414A92" w14:textId="14E11548" w:rsidR="003A011C" w:rsidRPr="00426717" w:rsidRDefault="003A011C" w:rsidP="00D63108">
      <w:pPr>
        <w:pStyle w:val="johtitext"/>
      </w:pPr>
      <w:r w:rsidRPr="00426717">
        <w:t xml:space="preserve">Turistler için sosyal destek, diğer turistlerden </w:t>
      </w:r>
      <w:sdt>
        <w:sdtPr>
          <w:id w:val="1394973"/>
          <w:citation/>
        </w:sdtPr>
        <w:sdtEndPr/>
        <w:sdtContent>
          <w:r w:rsidRPr="00426717">
            <w:fldChar w:fldCharType="begin"/>
          </w:r>
          <w:r w:rsidRPr="00426717">
            <w:instrText xml:space="preserve"> CITATION Hua09 \l 1055 </w:instrText>
          </w:r>
          <w:r w:rsidRPr="00426717">
            <w:fldChar w:fldCharType="separate"/>
          </w:r>
          <w:r w:rsidR="00495251" w:rsidRPr="00426717">
            <w:rPr>
              <w:noProof/>
            </w:rPr>
            <w:t>(Huang &amp; Hsu, 2009)</w:t>
          </w:r>
          <w:r w:rsidRPr="00426717">
            <w:fldChar w:fldCharType="end"/>
          </w:r>
        </w:sdtContent>
      </w:sdt>
      <w:r w:rsidRPr="00426717">
        <w:t xml:space="preserve"> veya turistin arkadaşları ile ailesi gibi yakın bağlarından sağlanabilmektedir </w:t>
      </w:r>
      <w:sdt>
        <w:sdtPr>
          <w:id w:val="1394974"/>
          <w:citation/>
        </w:sdtPr>
        <w:sdtEndPr/>
        <w:sdtContent>
          <w:r w:rsidRPr="00426717">
            <w:fldChar w:fldCharType="begin"/>
          </w:r>
          <w:r w:rsidRPr="00426717">
            <w:instrText xml:space="preserve"> CITATION Kim132 \t  \l 1055  </w:instrText>
          </w:r>
          <w:r w:rsidRPr="00426717">
            <w:fldChar w:fldCharType="separate"/>
          </w:r>
          <w:r w:rsidR="00495251" w:rsidRPr="00426717">
            <w:rPr>
              <w:noProof/>
            </w:rPr>
            <w:t>(Kim &amp; Tussyadiah, 2013)</w:t>
          </w:r>
          <w:r w:rsidRPr="00426717">
            <w:fldChar w:fldCharType="end"/>
          </w:r>
        </w:sdtContent>
      </w:sdt>
      <w:r w:rsidRPr="00426717">
        <w:t xml:space="preserve"> </w:t>
      </w:r>
      <w:r w:rsidR="0016228D" w:rsidRPr="00426717">
        <w:t>.</w:t>
      </w:r>
    </w:p>
    <w:p w14:paraId="28D67159" w14:textId="4EAF46F8" w:rsidR="003A011C" w:rsidRPr="00426717" w:rsidRDefault="003A011C" w:rsidP="00D63108">
      <w:pPr>
        <w:pStyle w:val="johtitext"/>
      </w:pPr>
      <w:r w:rsidRPr="00426717">
        <w:rPr>
          <w:b/>
        </w:rPr>
        <w:t>Hipotez 2:</w:t>
      </w:r>
      <w:r w:rsidRPr="00426717">
        <w:t xml:space="preserve"> Sosyal destek, sosyal medya aracılığıyla turizm deneyimi paylaşma </w:t>
      </w:r>
      <w:r w:rsidRPr="00426717">
        <w:tab/>
        <w:t>motivasyonu ile pozitif ilişkilidir.</w:t>
      </w:r>
    </w:p>
    <w:p w14:paraId="4F95C4EB" w14:textId="77777777" w:rsidR="009D3048" w:rsidRPr="00426717" w:rsidRDefault="009D3048" w:rsidP="00CD002D">
      <w:pPr>
        <w:pStyle w:val="johtiekil"/>
        <w:rPr>
          <w:rStyle w:val="Gl"/>
          <w:rFonts w:cstheme="majorBidi"/>
        </w:rPr>
      </w:pPr>
      <w:r w:rsidRPr="00426717">
        <w:rPr>
          <w:rFonts w:cstheme="majorBidi"/>
          <w:noProof/>
        </w:rPr>
        <w:lastRenderedPageBreak/>
        <w:drawing>
          <wp:inline distT="0" distB="0" distL="0" distR="0" wp14:anchorId="6A8C8111" wp14:editId="41C1FF16">
            <wp:extent cx="4867275" cy="3834130"/>
            <wp:effectExtent l="0" t="0" r="9525" b="0"/>
            <wp:docPr id="2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256" cy="3834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053D2" w14:textId="0CD1E053" w:rsidR="009D3048" w:rsidRPr="00426717" w:rsidRDefault="009D3048" w:rsidP="003A1F0F">
      <w:pPr>
        <w:pStyle w:val="johtiekil"/>
        <w:rPr>
          <w:rFonts w:cstheme="majorBidi"/>
        </w:rPr>
      </w:pPr>
      <w:r w:rsidRPr="00426717">
        <w:rPr>
          <w:rFonts w:cstheme="majorBidi"/>
        </w:rPr>
        <w:t>Şekil 1. Teorik model</w:t>
      </w:r>
    </w:p>
    <w:p w14:paraId="1C44E216" w14:textId="57CC1B66" w:rsidR="001C6A3C" w:rsidRPr="00426717" w:rsidRDefault="00DE13CC" w:rsidP="003A1F0F">
      <w:pPr>
        <w:pStyle w:val="johtiekil"/>
        <w:rPr>
          <w:rFonts w:cstheme="majorBidi"/>
        </w:rPr>
      </w:pPr>
      <w:r w:rsidRPr="00426717">
        <w:rPr>
          <w:rFonts w:cstheme="majorBidi"/>
        </w:rPr>
        <w:t>Source: John (2015: 8)</w:t>
      </w:r>
    </w:p>
    <w:p w14:paraId="4A1C9AC2" w14:textId="4FADB257" w:rsidR="00C92340" w:rsidRPr="00426717" w:rsidRDefault="00C92340" w:rsidP="00D63108">
      <w:pPr>
        <w:pStyle w:val="Balk1"/>
        <w:rPr>
          <w:rFonts w:eastAsia="Times New Roman"/>
        </w:rPr>
      </w:pPr>
      <w:r w:rsidRPr="00426717">
        <w:t xml:space="preserve">3. </w:t>
      </w:r>
      <w:r w:rsidR="00DE13CC" w:rsidRPr="00426717">
        <w:t>METHOD</w:t>
      </w:r>
    </w:p>
    <w:p w14:paraId="559F9B88" w14:textId="14480B60" w:rsidR="003138FA" w:rsidRPr="00426717" w:rsidRDefault="003138FA" w:rsidP="00D460A4">
      <w:pPr>
        <w:pStyle w:val="Balk2"/>
        <w:rPr>
          <w:rFonts w:asciiTheme="majorBidi" w:hAnsiTheme="majorBidi" w:cstheme="majorBidi"/>
        </w:rPr>
      </w:pPr>
      <w:r w:rsidRPr="00426717">
        <w:rPr>
          <w:rFonts w:asciiTheme="majorBidi" w:hAnsiTheme="majorBidi" w:cstheme="majorBidi"/>
        </w:rPr>
        <w:t xml:space="preserve">3.1. </w:t>
      </w:r>
      <w:proofErr w:type="spellStart"/>
      <w:r w:rsidRPr="00426717">
        <w:rPr>
          <w:rFonts w:asciiTheme="majorBidi" w:hAnsiTheme="majorBidi" w:cstheme="majorBidi"/>
        </w:rPr>
        <w:t>Study</w:t>
      </w:r>
      <w:proofErr w:type="spellEnd"/>
      <w:r w:rsidRPr="00426717">
        <w:rPr>
          <w:rFonts w:asciiTheme="majorBidi" w:hAnsiTheme="majorBidi" w:cstheme="majorBidi"/>
        </w:rPr>
        <w:t xml:space="preserve"> </w:t>
      </w:r>
      <w:proofErr w:type="spellStart"/>
      <w:r w:rsidRPr="00426717">
        <w:rPr>
          <w:rFonts w:asciiTheme="majorBidi" w:hAnsiTheme="majorBidi" w:cstheme="majorBidi"/>
        </w:rPr>
        <w:t>Location</w:t>
      </w:r>
      <w:proofErr w:type="spellEnd"/>
    </w:p>
    <w:p w14:paraId="2AE91713" w14:textId="0A6BEA1C" w:rsidR="0016228D" w:rsidRPr="00426717" w:rsidRDefault="0016228D" w:rsidP="00D63108">
      <w:pPr>
        <w:pStyle w:val="johtitext"/>
      </w:pPr>
    </w:p>
    <w:p w14:paraId="4C610F03" w14:textId="5817045A" w:rsidR="003138FA" w:rsidRPr="00426717" w:rsidRDefault="003138FA" w:rsidP="00D460A4">
      <w:pPr>
        <w:pStyle w:val="Balk2"/>
        <w:rPr>
          <w:rFonts w:asciiTheme="majorBidi" w:hAnsiTheme="majorBidi" w:cstheme="majorBidi"/>
        </w:rPr>
      </w:pPr>
      <w:r w:rsidRPr="00426717">
        <w:rPr>
          <w:rFonts w:asciiTheme="majorBidi" w:hAnsiTheme="majorBidi" w:cstheme="majorBidi"/>
        </w:rPr>
        <w:t xml:space="preserve">3.2. </w:t>
      </w:r>
      <w:proofErr w:type="spellStart"/>
      <w:r w:rsidRPr="00426717">
        <w:rPr>
          <w:rFonts w:asciiTheme="majorBidi" w:hAnsiTheme="majorBidi" w:cstheme="majorBidi"/>
        </w:rPr>
        <w:t>Questionnaire</w:t>
      </w:r>
      <w:proofErr w:type="spellEnd"/>
      <w:r w:rsidRPr="00426717">
        <w:rPr>
          <w:rFonts w:asciiTheme="majorBidi" w:hAnsiTheme="majorBidi" w:cstheme="majorBidi"/>
        </w:rPr>
        <w:t xml:space="preserve"> Development</w:t>
      </w:r>
    </w:p>
    <w:p w14:paraId="060EC54B" w14:textId="77777777" w:rsidR="0016228D" w:rsidRPr="00426717" w:rsidRDefault="0016228D" w:rsidP="00D63108">
      <w:pPr>
        <w:pStyle w:val="johtitext"/>
      </w:pPr>
    </w:p>
    <w:p w14:paraId="195D72DF" w14:textId="7FB3847E" w:rsidR="003138FA" w:rsidRPr="00426717" w:rsidRDefault="003138FA" w:rsidP="00D460A4">
      <w:pPr>
        <w:pStyle w:val="Balk2"/>
        <w:rPr>
          <w:rFonts w:asciiTheme="majorBidi" w:hAnsiTheme="majorBidi" w:cstheme="majorBidi"/>
        </w:rPr>
      </w:pPr>
      <w:r w:rsidRPr="00426717">
        <w:rPr>
          <w:rFonts w:asciiTheme="majorBidi" w:hAnsiTheme="majorBidi" w:cstheme="majorBidi"/>
        </w:rPr>
        <w:t xml:space="preserve">3.3. </w:t>
      </w:r>
      <w:proofErr w:type="spellStart"/>
      <w:r w:rsidRPr="00426717">
        <w:rPr>
          <w:rFonts w:asciiTheme="majorBidi" w:hAnsiTheme="majorBidi" w:cstheme="majorBidi"/>
        </w:rPr>
        <w:t>Sampling</w:t>
      </w:r>
      <w:proofErr w:type="spellEnd"/>
      <w:r w:rsidRPr="00426717">
        <w:rPr>
          <w:rFonts w:asciiTheme="majorBidi" w:hAnsiTheme="majorBidi" w:cstheme="majorBidi"/>
        </w:rPr>
        <w:t xml:space="preserve"> </w:t>
      </w:r>
      <w:proofErr w:type="spellStart"/>
      <w:r w:rsidRPr="00426717">
        <w:rPr>
          <w:rFonts w:asciiTheme="majorBidi" w:hAnsiTheme="majorBidi" w:cstheme="majorBidi"/>
        </w:rPr>
        <w:t>and</w:t>
      </w:r>
      <w:proofErr w:type="spellEnd"/>
      <w:r w:rsidRPr="00426717">
        <w:rPr>
          <w:rFonts w:asciiTheme="majorBidi" w:hAnsiTheme="majorBidi" w:cstheme="majorBidi"/>
        </w:rPr>
        <w:t xml:space="preserve"> Data Collection</w:t>
      </w:r>
    </w:p>
    <w:p w14:paraId="24EEC319" w14:textId="77777777" w:rsidR="0016228D" w:rsidRPr="00426717" w:rsidRDefault="0016228D" w:rsidP="00D63108">
      <w:pPr>
        <w:pStyle w:val="johtitext"/>
      </w:pPr>
    </w:p>
    <w:p w14:paraId="24D76A7C" w14:textId="76BF4A27" w:rsidR="003138FA" w:rsidRPr="00426717" w:rsidRDefault="003138FA" w:rsidP="00D460A4">
      <w:pPr>
        <w:pStyle w:val="Balk2"/>
        <w:rPr>
          <w:rFonts w:asciiTheme="majorBidi" w:hAnsiTheme="majorBidi" w:cstheme="majorBidi"/>
        </w:rPr>
      </w:pPr>
      <w:r w:rsidRPr="00426717">
        <w:rPr>
          <w:rFonts w:asciiTheme="majorBidi" w:hAnsiTheme="majorBidi" w:cstheme="majorBidi"/>
        </w:rPr>
        <w:t>3.4. Data Analysis</w:t>
      </w:r>
    </w:p>
    <w:p w14:paraId="0C0F50E1" w14:textId="77777777" w:rsidR="00283466" w:rsidRPr="00426717" w:rsidRDefault="00283466" w:rsidP="00D63108">
      <w:pPr>
        <w:pStyle w:val="johtitext"/>
      </w:pPr>
    </w:p>
    <w:p w14:paraId="5E74CA0C" w14:textId="1D1C79B8" w:rsidR="0016228D" w:rsidRPr="00426717" w:rsidRDefault="00C92340" w:rsidP="00D63108">
      <w:pPr>
        <w:pStyle w:val="Balk1"/>
      </w:pPr>
      <w:r w:rsidRPr="00426717">
        <w:rPr>
          <w:color w:val="000000"/>
        </w:rPr>
        <w:t>4.</w:t>
      </w:r>
      <w:r w:rsidRPr="00426717">
        <w:t xml:space="preserve">  </w:t>
      </w:r>
      <w:r w:rsidR="004A5103" w:rsidRPr="00426717">
        <w:t>FINDINGS</w:t>
      </w:r>
    </w:p>
    <w:p w14:paraId="105B1F6E" w14:textId="12D172BD" w:rsidR="003138FA" w:rsidRPr="00426717" w:rsidRDefault="003138FA" w:rsidP="003138FA">
      <w:pPr>
        <w:rPr>
          <w:rFonts w:asciiTheme="majorBidi" w:hAnsiTheme="majorBidi" w:cstheme="majorBidi"/>
        </w:rPr>
      </w:pPr>
    </w:p>
    <w:tbl>
      <w:tblPr>
        <w:tblStyle w:val="tablejohti"/>
        <w:tblW w:w="9639" w:type="dxa"/>
        <w:tblLook w:val="04A0" w:firstRow="1" w:lastRow="0" w:firstColumn="1" w:lastColumn="0" w:noHBand="0" w:noVBand="1"/>
      </w:tblPr>
      <w:tblGrid>
        <w:gridCol w:w="2370"/>
        <w:gridCol w:w="2161"/>
        <w:gridCol w:w="1740"/>
        <w:gridCol w:w="3368"/>
      </w:tblGrid>
      <w:tr w:rsidR="003138FA" w:rsidRPr="00426717" w14:paraId="752D3899" w14:textId="77777777" w:rsidTr="005333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  <w:gridSpan w:val="4"/>
            <w:tcBorders>
              <w:top w:val="nil"/>
            </w:tcBorders>
          </w:tcPr>
          <w:p w14:paraId="086DBE61" w14:textId="238CA621" w:rsidR="003138FA" w:rsidRPr="00426717" w:rsidRDefault="003138FA" w:rsidP="00D5736B">
            <w:pPr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 xml:space="preserve">Tablo 1. </w:t>
            </w:r>
            <w:proofErr w:type="spellStart"/>
            <w:r w:rsidRPr="00426717">
              <w:rPr>
                <w:rFonts w:asciiTheme="majorBidi" w:hAnsiTheme="majorBidi" w:cstheme="majorBidi"/>
              </w:rPr>
              <w:t>Relations</w:t>
            </w:r>
            <w:proofErr w:type="spellEnd"/>
            <w:r w:rsidRPr="0042671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426717">
              <w:rPr>
                <w:rFonts w:asciiTheme="majorBidi" w:hAnsiTheme="majorBidi" w:cstheme="majorBidi"/>
              </w:rPr>
              <w:t>between</w:t>
            </w:r>
            <w:proofErr w:type="spellEnd"/>
            <w:r w:rsidRPr="0042671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426717">
              <w:rPr>
                <w:rFonts w:asciiTheme="majorBidi" w:hAnsiTheme="majorBidi" w:cstheme="majorBidi"/>
              </w:rPr>
              <w:t>variables</w:t>
            </w:r>
            <w:proofErr w:type="spellEnd"/>
          </w:p>
        </w:tc>
      </w:tr>
      <w:tr w:rsidR="003138FA" w:rsidRPr="00426717" w14:paraId="3A07E3FF" w14:textId="77777777" w:rsidTr="005333BB">
        <w:trPr>
          <w:trHeight w:hRule="exact"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62E1299C" w14:textId="77777777" w:rsidR="003138FA" w:rsidRPr="00426717" w:rsidRDefault="003138FA" w:rsidP="00D5736B">
            <w:pPr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2161" w:type="dxa"/>
          </w:tcPr>
          <w:p w14:paraId="73063264" w14:textId="77777777" w:rsidR="003138FA" w:rsidRPr="00426717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1740" w:type="dxa"/>
          </w:tcPr>
          <w:p w14:paraId="4FC815AC" w14:textId="77777777" w:rsidR="003138FA" w:rsidRPr="00426717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3368" w:type="dxa"/>
          </w:tcPr>
          <w:p w14:paraId="49F43E53" w14:textId="77777777" w:rsidR="003138FA" w:rsidRPr="00426717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</w:tr>
      <w:tr w:rsidR="003138FA" w:rsidRPr="00426717" w14:paraId="32A1D32D" w14:textId="77777777" w:rsidTr="005333BB">
        <w:trPr>
          <w:trHeight w:hRule="exact"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5BC2926A" w14:textId="77777777" w:rsidR="003138FA" w:rsidRPr="00426717" w:rsidRDefault="003138FA" w:rsidP="00D5736B">
            <w:pPr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2161" w:type="dxa"/>
          </w:tcPr>
          <w:p w14:paraId="5277D21C" w14:textId="77777777" w:rsidR="003138FA" w:rsidRPr="00426717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1740" w:type="dxa"/>
          </w:tcPr>
          <w:p w14:paraId="59C461B3" w14:textId="77777777" w:rsidR="003138FA" w:rsidRPr="00426717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3368" w:type="dxa"/>
          </w:tcPr>
          <w:p w14:paraId="5DE4EE96" w14:textId="77777777" w:rsidR="003138FA" w:rsidRPr="00426717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</w:tr>
      <w:tr w:rsidR="003138FA" w:rsidRPr="00426717" w14:paraId="07A9487A" w14:textId="77777777" w:rsidTr="005333BB">
        <w:trPr>
          <w:trHeight w:hRule="exact"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052F214B" w14:textId="77777777" w:rsidR="003138FA" w:rsidRPr="00426717" w:rsidRDefault="003138FA" w:rsidP="00D5736B">
            <w:pPr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2161" w:type="dxa"/>
          </w:tcPr>
          <w:p w14:paraId="7C1CF9B5" w14:textId="77777777" w:rsidR="003138FA" w:rsidRPr="00426717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1740" w:type="dxa"/>
          </w:tcPr>
          <w:p w14:paraId="7EA48F2F" w14:textId="77777777" w:rsidR="003138FA" w:rsidRPr="00426717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3368" w:type="dxa"/>
          </w:tcPr>
          <w:p w14:paraId="0A15F6CA" w14:textId="77777777" w:rsidR="003138FA" w:rsidRPr="00426717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</w:tr>
      <w:tr w:rsidR="003138FA" w:rsidRPr="00426717" w14:paraId="69C0C0A3" w14:textId="77777777" w:rsidTr="005333BB">
        <w:trPr>
          <w:trHeight w:hRule="exact"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044E206E" w14:textId="77777777" w:rsidR="003138FA" w:rsidRPr="00426717" w:rsidRDefault="003138FA" w:rsidP="00D5736B">
            <w:pPr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2161" w:type="dxa"/>
          </w:tcPr>
          <w:p w14:paraId="443EC09A" w14:textId="77777777" w:rsidR="003138FA" w:rsidRPr="00426717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1740" w:type="dxa"/>
          </w:tcPr>
          <w:p w14:paraId="366FA6F7" w14:textId="77777777" w:rsidR="003138FA" w:rsidRPr="00426717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3368" w:type="dxa"/>
          </w:tcPr>
          <w:p w14:paraId="74653575" w14:textId="77777777" w:rsidR="003138FA" w:rsidRPr="00426717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</w:tr>
      <w:tr w:rsidR="003138FA" w:rsidRPr="00426717" w14:paraId="3BE9ACA1" w14:textId="77777777" w:rsidTr="005333BB">
        <w:trPr>
          <w:trHeight w:hRule="exact"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22AB263A" w14:textId="77777777" w:rsidR="003138FA" w:rsidRPr="00426717" w:rsidRDefault="003138FA" w:rsidP="00D5736B">
            <w:pPr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2161" w:type="dxa"/>
          </w:tcPr>
          <w:p w14:paraId="1AE63FF6" w14:textId="77777777" w:rsidR="003138FA" w:rsidRPr="00426717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1740" w:type="dxa"/>
          </w:tcPr>
          <w:p w14:paraId="0E307F63" w14:textId="77777777" w:rsidR="003138FA" w:rsidRPr="00426717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3368" w:type="dxa"/>
          </w:tcPr>
          <w:p w14:paraId="7593A339" w14:textId="77777777" w:rsidR="003138FA" w:rsidRPr="00426717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</w:tr>
      <w:tr w:rsidR="003138FA" w:rsidRPr="00426717" w14:paraId="29B833A7" w14:textId="77777777" w:rsidTr="005333BB">
        <w:trPr>
          <w:trHeight w:hRule="exact"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0" w:type="dxa"/>
          </w:tcPr>
          <w:p w14:paraId="0E907E20" w14:textId="77777777" w:rsidR="003138FA" w:rsidRPr="00426717" w:rsidRDefault="003138FA" w:rsidP="00D5736B">
            <w:pPr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2161" w:type="dxa"/>
          </w:tcPr>
          <w:p w14:paraId="584338BD" w14:textId="77777777" w:rsidR="003138FA" w:rsidRPr="00426717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1740" w:type="dxa"/>
          </w:tcPr>
          <w:p w14:paraId="25E47D75" w14:textId="77777777" w:rsidR="003138FA" w:rsidRPr="00426717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  <w:tc>
          <w:tcPr>
            <w:tcW w:w="3368" w:type="dxa"/>
          </w:tcPr>
          <w:p w14:paraId="49ADC054" w14:textId="77777777" w:rsidR="003138FA" w:rsidRPr="00426717" w:rsidRDefault="003138FA" w:rsidP="00D573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10 punto</w:t>
            </w:r>
          </w:p>
        </w:tc>
      </w:tr>
      <w:tr w:rsidR="003138FA" w:rsidRPr="00426717" w14:paraId="6224E683" w14:textId="77777777" w:rsidTr="005333BB">
        <w:trPr>
          <w:trHeight w:hRule="exact"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  <w:gridSpan w:val="4"/>
            <w:tcBorders>
              <w:bottom w:val="nil"/>
            </w:tcBorders>
          </w:tcPr>
          <w:p w14:paraId="1AA25F0B" w14:textId="77777777" w:rsidR="003138FA" w:rsidRPr="00426717" w:rsidRDefault="003138FA" w:rsidP="00D5736B">
            <w:pPr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Source: (</w:t>
            </w:r>
            <w:proofErr w:type="spellStart"/>
            <w:r w:rsidRPr="00426717">
              <w:rPr>
                <w:rFonts w:asciiTheme="majorBidi" w:hAnsiTheme="majorBidi" w:cstheme="majorBidi"/>
              </w:rPr>
              <w:t>Jain</w:t>
            </w:r>
            <w:proofErr w:type="spellEnd"/>
            <w:r w:rsidRPr="00426717">
              <w:rPr>
                <w:rFonts w:asciiTheme="majorBidi" w:hAnsiTheme="majorBidi" w:cstheme="majorBidi"/>
              </w:rPr>
              <w:t>, 2016; Şentürk, 2013)</w:t>
            </w:r>
          </w:p>
        </w:tc>
      </w:tr>
    </w:tbl>
    <w:p w14:paraId="1DEAC6A4" w14:textId="52D33DF8" w:rsidR="00A345AB" w:rsidRPr="00426717" w:rsidRDefault="00A345AB" w:rsidP="00A345AB">
      <w:pPr>
        <w:rPr>
          <w:rFonts w:asciiTheme="majorBidi" w:hAnsiTheme="majorBidi" w:cstheme="majorBidi"/>
        </w:rPr>
      </w:pPr>
    </w:p>
    <w:p w14:paraId="0CFD3C5F" w14:textId="6A01C3DA" w:rsidR="00A345AB" w:rsidRPr="00426717" w:rsidRDefault="00A345AB" w:rsidP="00A345AB">
      <w:pPr>
        <w:pStyle w:val="TableParagraph"/>
        <w:rPr>
          <w:rFonts w:asciiTheme="majorBidi" w:hAnsiTheme="majorBidi" w:cstheme="majorBidi"/>
          <w:lang w:bidi="ar-SA"/>
        </w:rPr>
      </w:pPr>
    </w:p>
    <w:p w14:paraId="60C37D00" w14:textId="335AE659" w:rsidR="00A345AB" w:rsidRDefault="00A345AB" w:rsidP="00A345AB">
      <w:pPr>
        <w:pStyle w:val="TableParagraph"/>
        <w:rPr>
          <w:rFonts w:asciiTheme="majorBidi" w:hAnsiTheme="majorBidi" w:cstheme="majorBidi"/>
          <w:lang w:bidi="ar-SA"/>
        </w:rPr>
      </w:pPr>
    </w:p>
    <w:p w14:paraId="4143A838" w14:textId="5B99410D" w:rsidR="00426717" w:rsidRDefault="00426717" w:rsidP="00A345AB">
      <w:pPr>
        <w:pStyle w:val="TableParagraph"/>
        <w:rPr>
          <w:rFonts w:asciiTheme="majorBidi" w:hAnsiTheme="majorBidi" w:cstheme="majorBidi"/>
          <w:lang w:bidi="ar-SA"/>
        </w:rPr>
      </w:pPr>
    </w:p>
    <w:p w14:paraId="216163A5" w14:textId="30387534" w:rsidR="00426717" w:rsidRDefault="00426717" w:rsidP="00A345AB">
      <w:pPr>
        <w:pStyle w:val="TableParagraph"/>
        <w:rPr>
          <w:rFonts w:asciiTheme="majorBidi" w:hAnsiTheme="majorBidi" w:cstheme="majorBidi"/>
          <w:lang w:bidi="ar-SA"/>
        </w:rPr>
      </w:pPr>
    </w:p>
    <w:p w14:paraId="00F51194" w14:textId="77777777" w:rsidR="00426717" w:rsidRPr="00426717" w:rsidRDefault="00426717" w:rsidP="00A345AB">
      <w:pPr>
        <w:pStyle w:val="TableParagraph"/>
        <w:rPr>
          <w:rFonts w:asciiTheme="majorBidi" w:hAnsiTheme="majorBidi" w:cstheme="majorBidi"/>
          <w:lang w:bidi="ar-SA"/>
        </w:rPr>
      </w:pPr>
    </w:p>
    <w:p w14:paraId="6AE774D4" w14:textId="77777777" w:rsidR="00A345AB" w:rsidRPr="00426717" w:rsidRDefault="00A345AB" w:rsidP="00A345AB">
      <w:pPr>
        <w:pStyle w:val="TableParagraph"/>
        <w:rPr>
          <w:rFonts w:asciiTheme="majorBidi" w:hAnsiTheme="majorBidi" w:cstheme="majorBidi"/>
          <w:lang w:bidi="ar-SA"/>
        </w:rPr>
      </w:pPr>
    </w:p>
    <w:p w14:paraId="2FB675B4" w14:textId="68765013" w:rsidR="0016228D" w:rsidRPr="00426717" w:rsidRDefault="00C92340" w:rsidP="00D63108">
      <w:pPr>
        <w:pStyle w:val="Balk1"/>
      </w:pPr>
      <w:r w:rsidRPr="00426717">
        <w:lastRenderedPageBreak/>
        <w:t xml:space="preserve">5. </w:t>
      </w:r>
      <w:r w:rsidR="0016228D" w:rsidRPr="00426717">
        <w:t>Dıscussıon</w:t>
      </w:r>
    </w:p>
    <w:p w14:paraId="2C51E7C1" w14:textId="77777777" w:rsidR="00A345AB" w:rsidRPr="00426717" w:rsidRDefault="00A345AB" w:rsidP="00D63108">
      <w:pPr>
        <w:pStyle w:val="johtitext"/>
      </w:pPr>
    </w:p>
    <w:p w14:paraId="5B2EEF60" w14:textId="17FC39FA" w:rsidR="0016228D" w:rsidRPr="00426717" w:rsidRDefault="0016228D" w:rsidP="00D63108">
      <w:pPr>
        <w:pStyle w:val="Balk1"/>
      </w:pPr>
      <w:r w:rsidRPr="00426717">
        <w:t xml:space="preserve">6. ConclusIon, ImplIcatIons, LImItatIons </w:t>
      </w:r>
    </w:p>
    <w:p w14:paraId="3B5B7E46" w14:textId="4248E969" w:rsidR="00E32046" w:rsidRDefault="00E32046" w:rsidP="00D63108">
      <w:pPr>
        <w:pStyle w:val="johtitext"/>
      </w:pPr>
      <w:r w:rsidRPr="00426717">
        <w:t xml:space="preserve">Sosyal medya aracılığıyla turizm deneyimi paylaşımı, gelecek vaat eden bir araştırma alanıdır. Birçok sektörde </w:t>
      </w:r>
    </w:p>
    <w:p w14:paraId="022F46D4" w14:textId="528FB16A" w:rsidR="00D63108" w:rsidRDefault="00D63108" w:rsidP="00D63108">
      <w:pPr>
        <w:pStyle w:val="johtitext"/>
        <w:rPr>
          <w:b/>
          <w:bCs/>
        </w:rPr>
      </w:pPr>
      <w:r w:rsidRPr="00D63108">
        <w:rPr>
          <w:b/>
          <w:bCs/>
        </w:rPr>
        <w:t>ACKNOWLEDGEMENT</w:t>
      </w:r>
    </w:p>
    <w:p w14:paraId="6D960513" w14:textId="77777777" w:rsidR="00D63108" w:rsidRPr="00D63108" w:rsidRDefault="00D63108" w:rsidP="00D63108">
      <w:pPr>
        <w:pStyle w:val="johtitext"/>
        <w:rPr>
          <w:b/>
          <w:bCs/>
        </w:rPr>
      </w:pPr>
    </w:p>
    <w:p w14:paraId="7ACC8CA0" w14:textId="1307D06F" w:rsidR="00C92340" w:rsidRPr="00426717" w:rsidRDefault="00A345AB" w:rsidP="00D63108">
      <w:pPr>
        <w:pStyle w:val="Balk1"/>
      </w:pPr>
      <w:commentRangeStart w:id="9"/>
      <w:r w:rsidRPr="00426717">
        <w:t>REFERENCES</w:t>
      </w:r>
      <w:commentRangeEnd w:id="9"/>
      <w:r w:rsidRPr="00426717">
        <w:rPr>
          <w:rStyle w:val="AklamaBavurusu"/>
          <w:rFonts w:cstheme="majorBidi"/>
          <w:b w:val="0"/>
          <w:caps w:val="0"/>
          <w:shd w:val="clear" w:color="auto" w:fill="auto"/>
        </w:rPr>
        <w:commentReference w:id="9"/>
      </w:r>
    </w:p>
    <w:p w14:paraId="047786AB" w14:textId="77777777" w:rsidR="004630FF" w:rsidRPr="00426717" w:rsidRDefault="004630FF" w:rsidP="00D63108">
      <w:pPr>
        <w:pStyle w:val="johtitext"/>
        <w:ind w:left="567" w:hanging="567"/>
        <w:rPr>
          <w:noProof/>
        </w:rPr>
      </w:pPr>
      <w:r w:rsidRPr="00426717">
        <w:rPr>
          <w:noProof/>
        </w:rPr>
        <w:t xml:space="preserve">Akbıyık, A., &amp; Coşkun, E. (2013). Eğitsel sosyal yazılımların kabul ve kullanımına yönelik bir model. </w:t>
      </w:r>
      <w:r w:rsidRPr="00426717">
        <w:rPr>
          <w:i/>
          <w:iCs/>
          <w:noProof/>
        </w:rPr>
        <w:t>Online Academic Journal of Information Technology, 4</w:t>
      </w:r>
      <w:r w:rsidRPr="00426717">
        <w:rPr>
          <w:noProof/>
        </w:rPr>
        <w:t>(13), 39-62.</w:t>
      </w:r>
    </w:p>
    <w:p w14:paraId="7875F30F" w14:textId="77777777" w:rsidR="004630FF" w:rsidRPr="00426717" w:rsidRDefault="004630FF" w:rsidP="00D63108">
      <w:pPr>
        <w:pStyle w:val="johtitext"/>
        <w:ind w:left="567" w:hanging="567"/>
        <w:rPr>
          <w:noProof/>
        </w:rPr>
      </w:pPr>
      <w:r w:rsidRPr="00426717">
        <w:rPr>
          <w:noProof/>
        </w:rPr>
        <w:t>Aksu, G., Eser, M. T., &amp; Güzeller, C. O. (2017). Açımlayıcı ve doğrulayıcı faktör analizi ile yapısal eşitlik modeli uygulamaları (1. Baskı). Ankara: Detay Yayıncılık.</w:t>
      </w:r>
    </w:p>
    <w:p w14:paraId="5FFA7557" w14:textId="77777777" w:rsidR="004630FF" w:rsidRPr="00426717" w:rsidRDefault="004630FF" w:rsidP="00D63108">
      <w:pPr>
        <w:pStyle w:val="johtitext"/>
        <w:ind w:left="567" w:hanging="567"/>
        <w:rPr>
          <w:noProof/>
        </w:rPr>
      </w:pPr>
      <w:r w:rsidRPr="00426717">
        <w:rPr>
          <w:noProof/>
        </w:rPr>
        <w:t xml:space="preserve">Andersen, S. M., &amp; Baum, A. (1994). Transference in interpersonal relations: Inferences and affect based on significant-other representations. </w:t>
      </w:r>
      <w:r w:rsidRPr="00426717">
        <w:rPr>
          <w:i/>
          <w:iCs/>
          <w:noProof/>
        </w:rPr>
        <w:t>Journal of Personality, 62</w:t>
      </w:r>
      <w:r w:rsidRPr="00426717">
        <w:rPr>
          <w:noProof/>
        </w:rPr>
        <w:t>(4), 459-497.</w:t>
      </w:r>
    </w:p>
    <w:p w14:paraId="26748437" w14:textId="77777777" w:rsidR="004630FF" w:rsidRPr="00426717" w:rsidRDefault="004630FF" w:rsidP="00D63108">
      <w:pPr>
        <w:pStyle w:val="johtitext"/>
        <w:ind w:left="567" w:hanging="567"/>
        <w:rPr>
          <w:noProof/>
        </w:rPr>
      </w:pPr>
      <w:r w:rsidRPr="00426717">
        <w:rPr>
          <w:noProof/>
        </w:rPr>
        <w:t xml:space="preserve">Anderson, S. L., &amp; Betz, N. E. (2001). Sources of social self-efficacy expectations: Their measurement and relation to career development. </w:t>
      </w:r>
      <w:r w:rsidRPr="00426717">
        <w:rPr>
          <w:i/>
          <w:iCs/>
          <w:noProof/>
        </w:rPr>
        <w:t>Journal of Vocational Behavior, 58</w:t>
      </w:r>
      <w:r w:rsidRPr="00426717">
        <w:rPr>
          <w:noProof/>
        </w:rPr>
        <w:t>(1), 98-117.</w:t>
      </w:r>
    </w:p>
    <w:p w14:paraId="5F010440" w14:textId="77777777" w:rsidR="004630FF" w:rsidRPr="00426717" w:rsidRDefault="004630FF" w:rsidP="00D63108">
      <w:pPr>
        <w:pStyle w:val="johtitext"/>
        <w:ind w:left="567" w:hanging="567"/>
        <w:rPr>
          <w:noProof/>
        </w:rPr>
      </w:pPr>
      <w:r w:rsidRPr="00426717">
        <w:rPr>
          <w:noProof/>
        </w:rPr>
        <w:t xml:space="preserve">Bagozzi, R. P., &amp; Dholakia, U. M. (2002). Intentional social action in virtual communities. </w:t>
      </w:r>
      <w:r w:rsidRPr="00426717">
        <w:rPr>
          <w:i/>
          <w:iCs/>
          <w:noProof/>
        </w:rPr>
        <w:t>Journal of Interactive Marketing, 16</w:t>
      </w:r>
      <w:r w:rsidRPr="00426717">
        <w:rPr>
          <w:noProof/>
        </w:rPr>
        <w:t>(2), 2-21.</w:t>
      </w:r>
    </w:p>
    <w:p w14:paraId="450CF606" w14:textId="77777777" w:rsidR="004630FF" w:rsidRPr="00426717" w:rsidRDefault="004630FF" w:rsidP="00D63108">
      <w:pPr>
        <w:pStyle w:val="johtitext"/>
        <w:ind w:left="567" w:hanging="567"/>
        <w:rPr>
          <w:noProof/>
        </w:rPr>
      </w:pPr>
      <w:r w:rsidRPr="00426717">
        <w:rPr>
          <w:noProof/>
        </w:rPr>
        <w:t xml:space="preserve">Balcı, A. (2004). </w:t>
      </w:r>
      <w:r w:rsidRPr="00426717">
        <w:rPr>
          <w:i/>
          <w:iCs/>
          <w:noProof/>
        </w:rPr>
        <w:t>Sosyal bilimlerde araştırma yöntem, teknik ve ilkeler</w:t>
      </w:r>
      <w:r w:rsidRPr="00426717">
        <w:rPr>
          <w:noProof/>
        </w:rPr>
        <w:t>. Ankara: Pegem Akademi Yayıncılık.</w:t>
      </w:r>
    </w:p>
    <w:p w14:paraId="1D4717CD" w14:textId="77777777" w:rsidR="004630FF" w:rsidRPr="00426717" w:rsidRDefault="004630FF" w:rsidP="00D63108">
      <w:pPr>
        <w:pStyle w:val="johtitext"/>
        <w:ind w:left="567" w:hanging="567"/>
        <w:rPr>
          <w:noProof/>
        </w:rPr>
      </w:pPr>
      <w:r w:rsidRPr="00426717">
        <w:rPr>
          <w:noProof/>
        </w:rPr>
        <w:t xml:space="preserve">Bandura, A. (1978). Self-efficacy: Toward a unifying theory of behavioral change. </w:t>
      </w:r>
      <w:r w:rsidRPr="00426717">
        <w:rPr>
          <w:i/>
          <w:iCs/>
          <w:noProof/>
        </w:rPr>
        <w:t>Advances in Behaviour Research and Therapy, 1</w:t>
      </w:r>
      <w:r w:rsidRPr="00426717">
        <w:rPr>
          <w:noProof/>
        </w:rPr>
        <w:t>(4), 139-161.</w:t>
      </w:r>
    </w:p>
    <w:p w14:paraId="543D9D28" w14:textId="77777777" w:rsidR="00181E60" w:rsidRPr="00426717" w:rsidRDefault="00181E60" w:rsidP="00CD002D">
      <w:pPr>
        <w:rPr>
          <w:rFonts w:asciiTheme="majorBidi" w:hAnsiTheme="majorBidi" w:cstheme="majorBidi"/>
          <w:noProof/>
        </w:rPr>
      </w:pPr>
    </w:p>
    <w:p w14:paraId="59C76D72" w14:textId="14252DA7" w:rsidR="00E727A0" w:rsidRPr="00426717" w:rsidRDefault="00E727A0" w:rsidP="00495251">
      <w:pPr>
        <w:pBdr>
          <w:top w:val="single" w:sz="4" w:space="1" w:color="000000" w:themeColor="text1"/>
          <w:bottom w:val="single" w:sz="4" w:space="1" w:color="000000" w:themeColor="text1"/>
        </w:pBdr>
        <w:rPr>
          <w:rFonts w:asciiTheme="majorBidi" w:hAnsiTheme="majorBidi" w:cstheme="majorBidi"/>
          <w:b/>
          <w:bCs/>
        </w:rPr>
      </w:pPr>
      <w:r w:rsidRPr="00426717">
        <w:rPr>
          <w:rFonts w:asciiTheme="majorBidi" w:hAnsiTheme="majorBidi" w:cstheme="majorBidi"/>
          <w:b/>
          <w:bCs/>
        </w:rPr>
        <w:t>Yazar</w:t>
      </w:r>
      <w:r w:rsidR="00A10899" w:rsidRPr="00426717">
        <w:rPr>
          <w:rFonts w:asciiTheme="majorBidi" w:hAnsiTheme="majorBidi" w:cstheme="majorBidi"/>
          <w:b/>
          <w:bCs/>
        </w:rPr>
        <w:t>(</w:t>
      </w:r>
      <w:proofErr w:type="spellStart"/>
      <w:r w:rsidRPr="00426717">
        <w:rPr>
          <w:rFonts w:asciiTheme="majorBidi" w:hAnsiTheme="majorBidi" w:cstheme="majorBidi"/>
          <w:b/>
          <w:bCs/>
        </w:rPr>
        <w:t>lar</w:t>
      </w:r>
      <w:proofErr w:type="spellEnd"/>
      <w:r w:rsidR="00A10899" w:rsidRPr="00426717">
        <w:rPr>
          <w:rFonts w:asciiTheme="majorBidi" w:hAnsiTheme="majorBidi" w:cstheme="majorBidi"/>
          <w:b/>
          <w:bCs/>
        </w:rPr>
        <w:t>)</w:t>
      </w:r>
      <w:r w:rsidRPr="00426717">
        <w:rPr>
          <w:rFonts w:asciiTheme="majorBidi" w:hAnsiTheme="majorBidi" w:cstheme="majorBidi"/>
          <w:b/>
          <w:bCs/>
        </w:rPr>
        <w:t xml:space="preserve"> Hakkında</w:t>
      </w:r>
      <w:r w:rsidR="003D193D" w:rsidRPr="00426717">
        <w:rPr>
          <w:rFonts w:asciiTheme="majorBidi" w:hAnsiTheme="majorBidi" w:cstheme="majorBidi"/>
          <w:b/>
          <w:bCs/>
        </w:rPr>
        <w:t>/</w:t>
      </w:r>
      <w:proofErr w:type="spellStart"/>
      <w:r w:rsidR="003D193D" w:rsidRPr="00426717">
        <w:rPr>
          <w:rFonts w:asciiTheme="majorBidi" w:hAnsiTheme="majorBidi" w:cstheme="majorBidi"/>
          <w:b/>
          <w:bCs/>
        </w:rPr>
        <w:t>About</w:t>
      </w:r>
      <w:proofErr w:type="spellEnd"/>
      <w:r w:rsidR="003D193D" w:rsidRPr="00426717">
        <w:rPr>
          <w:rFonts w:asciiTheme="majorBidi" w:hAnsiTheme="majorBidi" w:cstheme="majorBidi"/>
          <w:b/>
          <w:bCs/>
        </w:rPr>
        <w:t xml:space="preserve"> Author(s)</w:t>
      </w:r>
    </w:p>
    <w:p w14:paraId="236B7FC5" w14:textId="6A121211" w:rsidR="00A345AB" w:rsidRPr="00D63108" w:rsidRDefault="00D63108" w:rsidP="00A345AB">
      <w:pPr>
        <w:pStyle w:val="TableParagraph"/>
        <w:rPr>
          <w:rFonts w:asciiTheme="majorBidi" w:hAnsiTheme="majorBidi" w:cstheme="majorBidi"/>
          <w:color w:val="FF0000"/>
          <w:lang w:bidi="ar-SA"/>
        </w:rPr>
      </w:pPr>
      <w:r w:rsidRPr="00D63108">
        <w:rPr>
          <w:rFonts w:asciiTheme="majorBidi" w:hAnsiTheme="majorBidi" w:cstheme="majorBidi"/>
          <w:color w:val="FF0000"/>
          <w:lang w:bidi="ar-SA"/>
        </w:rPr>
        <w:t>Kısa özgeçmişi ayrı bir dosyada gönderiniz.</w:t>
      </w:r>
      <w:r>
        <w:rPr>
          <w:rFonts w:asciiTheme="majorBidi" w:hAnsiTheme="majorBidi" w:cstheme="majorBidi"/>
          <w:color w:val="FF0000"/>
          <w:lang w:bidi="ar-SA"/>
        </w:rPr>
        <w:t xml:space="preserve"> En fazla 200 kelime.</w:t>
      </w:r>
    </w:p>
    <w:p w14:paraId="33AE9185" w14:textId="2D2949DD" w:rsidR="007E2B06" w:rsidRPr="00426717" w:rsidRDefault="007E2B06" w:rsidP="00D63108">
      <w:pPr>
        <w:pStyle w:val="Balk1"/>
      </w:pPr>
      <w:r w:rsidRPr="00426717">
        <w:t>ETİK BEYAN FORMU</w:t>
      </w:r>
    </w:p>
    <w:tbl>
      <w:tblPr>
        <w:tblStyle w:val="TabloKlavuzu"/>
        <w:tblW w:w="4953" w:type="pct"/>
        <w:tblLook w:val="04A0" w:firstRow="1" w:lastRow="0" w:firstColumn="1" w:lastColumn="0" w:noHBand="0" w:noVBand="1"/>
      </w:tblPr>
      <w:tblGrid>
        <w:gridCol w:w="9537"/>
      </w:tblGrid>
      <w:tr w:rsidR="007E2B06" w:rsidRPr="00426717" w14:paraId="7597CA6B" w14:textId="77777777" w:rsidTr="00D63108">
        <w:trPr>
          <w:trHeight w:hRule="exact" w:val="330"/>
        </w:trPr>
        <w:tc>
          <w:tcPr>
            <w:tcW w:w="5000" w:type="pct"/>
          </w:tcPr>
          <w:p w14:paraId="4B11668B" w14:textId="77777777" w:rsidR="007E2B06" w:rsidRPr="00426717" w:rsidRDefault="007E2B06" w:rsidP="00CD002D">
            <w:pPr>
              <w:rPr>
                <w:rFonts w:asciiTheme="majorBidi" w:hAnsiTheme="majorBidi" w:cstheme="majorBidi"/>
                <w:b/>
                <w:bCs/>
              </w:rPr>
            </w:pPr>
            <w:bookmarkStart w:id="10" w:name="_Hlk90452978"/>
            <w:r w:rsidRPr="00426717">
              <w:rPr>
                <w:rFonts w:asciiTheme="majorBidi" w:hAnsiTheme="majorBidi" w:cstheme="majorBidi"/>
                <w:b/>
                <w:bCs/>
              </w:rPr>
              <w:t xml:space="preserve">Araştırma Desteği Bilgisi: </w:t>
            </w:r>
            <w:r w:rsidRPr="00426717">
              <w:rPr>
                <w:rFonts w:asciiTheme="majorBidi" w:hAnsiTheme="majorBidi" w:cstheme="majorBidi"/>
              </w:rPr>
              <w:t>Araştırma desteği alınmamıştır.</w:t>
            </w:r>
          </w:p>
        </w:tc>
      </w:tr>
      <w:tr w:rsidR="007E2B06" w:rsidRPr="00426717" w14:paraId="5DE2ADFE" w14:textId="77777777" w:rsidTr="00D63108">
        <w:trPr>
          <w:trHeight w:hRule="exact" w:val="330"/>
        </w:trPr>
        <w:tc>
          <w:tcPr>
            <w:tcW w:w="5000" w:type="pct"/>
          </w:tcPr>
          <w:p w14:paraId="5B3D6899" w14:textId="77777777" w:rsidR="007E2B06" w:rsidRPr="00426717" w:rsidRDefault="007E2B06" w:rsidP="00CD002D">
            <w:pPr>
              <w:rPr>
                <w:rFonts w:asciiTheme="majorBidi" w:hAnsiTheme="majorBidi" w:cstheme="majorBidi"/>
              </w:rPr>
            </w:pPr>
            <w:r w:rsidRPr="00426717">
              <w:rPr>
                <w:rFonts w:asciiTheme="majorBidi" w:hAnsiTheme="majorBidi" w:cstheme="majorBidi"/>
              </w:rPr>
              <w:t>Etik Kurul Onay Durumu</w:t>
            </w:r>
          </w:p>
        </w:tc>
      </w:tr>
      <w:tr w:rsidR="007E2B06" w:rsidRPr="00426717" w14:paraId="2E66A810" w14:textId="77777777" w:rsidTr="00D63108">
        <w:trPr>
          <w:trHeight w:hRule="exact" w:val="368"/>
        </w:trPr>
        <w:tc>
          <w:tcPr>
            <w:tcW w:w="5000" w:type="pct"/>
          </w:tcPr>
          <w:p w14:paraId="5C39BF24" w14:textId="7C94333B" w:rsidR="007E2B06" w:rsidRPr="00426717" w:rsidRDefault="007E2B06" w:rsidP="00CD002D">
            <w:pPr>
              <w:rPr>
                <w:rFonts w:asciiTheme="majorBidi" w:hAnsiTheme="majorBidi" w:cstheme="majorBidi"/>
              </w:rPr>
            </w:pPr>
            <w:proofErr w:type="gramStart"/>
            <w:r w:rsidRPr="00426717">
              <w:rPr>
                <w:rFonts w:asciiTheme="majorBidi" w:hAnsiTheme="majorBidi" w:cstheme="majorBidi"/>
              </w:rPr>
              <w:t>(</w:t>
            </w:r>
            <w:r w:rsidR="002F0728" w:rsidRPr="00426717">
              <w:rPr>
                <w:rFonts w:asciiTheme="majorBidi" w:hAnsiTheme="majorBidi" w:cstheme="majorBidi"/>
              </w:rPr>
              <w:t xml:space="preserve"> </w:t>
            </w:r>
            <w:r w:rsidRPr="00426717">
              <w:rPr>
                <w:rFonts w:asciiTheme="majorBidi" w:hAnsiTheme="majorBidi" w:cstheme="majorBidi"/>
              </w:rPr>
              <w:t>)</w:t>
            </w:r>
            <w:proofErr w:type="gramEnd"/>
            <w:r w:rsidRPr="00426717">
              <w:rPr>
                <w:rFonts w:asciiTheme="majorBidi" w:hAnsiTheme="majorBidi" w:cstheme="majorBidi"/>
              </w:rPr>
              <w:t xml:space="preserve">  Etik kurul onayı gerekmektedir. </w:t>
            </w:r>
          </w:p>
        </w:tc>
      </w:tr>
      <w:tr w:rsidR="007E2B06" w:rsidRPr="00426717" w14:paraId="41D7186C" w14:textId="77777777" w:rsidTr="00D63108">
        <w:trPr>
          <w:trHeight w:hRule="exact" w:val="330"/>
        </w:trPr>
        <w:tc>
          <w:tcPr>
            <w:tcW w:w="5000" w:type="pct"/>
          </w:tcPr>
          <w:p w14:paraId="334A3B70" w14:textId="77777777" w:rsidR="007E2B06" w:rsidRPr="00426717" w:rsidRDefault="007E2B06" w:rsidP="00A345A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bookmarkStart w:id="11" w:name="_Hlk88600562"/>
            <w:r w:rsidRPr="00426717">
              <w:rPr>
                <w:rFonts w:asciiTheme="majorBidi" w:hAnsiTheme="majorBidi" w:cstheme="majorBidi"/>
                <w:b/>
                <w:bCs/>
              </w:rPr>
              <w:t>Etik Kurul Raporunu Veren Kurum</w:t>
            </w:r>
          </w:p>
        </w:tc>
      </w:tr>
      <w:bookmarkEnd w:id="11"/>
      <w:tr w:rsidR="007E2B06" w:rsidRPr="00426717" w14:paraId="27A908D0" w14:textId="77777777" w:rsidTr="00D63108">
        <w:trPr>
          <w:trHeight w:hRule="exact" w:val="330"/>
        </w:trPr>
        <w:tc>
          <w:tcPr>
            <w:tcW w:w="5000" w:type="pct"/>
          </w:tcPr>
          <w:p w14:paraId="73D0ADD0" w14:textId="6F70999A" w:rsidR="007E2B06" w:rsidRPr="00426717" w:rsidRDefault="007E2B06" w:rsidP="00CD002D">
            <w:pPr>
              <w:rPr>
                <w:rFonts w:asciiTheme="majorBidi" w:hAnsiTheme="majorBidi" w:cstheme="majorBidi"/>
              </w:rPr>
            </w:pPr>
          </w:p>
        </w:tc>
      </w:tr>
      <w:tr w:rsidR="007E2B06" w:rsidRPr="00426717" w14:paraId="672734BB" w14:textId="77777777" w:rsidTr="00D63108">
        <w:trPr>
          <w:trHeight w:hRule="exact" w:val="330"/>
        </w:trPr>
        <w:tc>
          <w:tcPr>
            <w:tcW w:w="5000" w:type="pct"/>
          </w:tcPr>
          <w:p w14:paraId="1AC3DDF8" w14:textId="21C398B6" w:rsidR="007E2B06" w:rsidRPr="00426717" w:rsidRDefault="007E2B06" w:rsidP="00CD002D">
            <w:pPr>
              <w:rPr>
                <w:rFonts w:asciiTheme="majorBidi" w:hAnsiTheme="majorBidi" w:cstheme="majorBidi"/>
                <w:b/>
                <w:bCs/>
              </w:rPr>
            </w:pPr>
            <w:r w:rsidRPr="00426717">
              <w:rPr>
                <w:rFonts w:asciiTheme="majorBidi" w:hAnsiTheme="majorBidi" w:cstheme="majorBidi"/>
                <w:b/>
                <w:bCs/>
              </w:rPr>
              <w:t xml:space="preserve">Etik kurul raporu karar </w:t>
            </w:r>
            <w:proofErr w:type="gramStart"/>
            <w:r w:rsidRPr="00426717">
              <w:rPr>
                <w:rFonts w:asciiTheme="majorBidi" w:hAnsiTheme="majorBidi" w:cstheme="majorBidi"/>
                <w:b/>
                <w:bCs/>
              </w:rPr>
              <w:t xml:space="preserve">tarihi:   </w:t>
            </w:r>
            <w:proofErr w:type="gramEnd"/>
            <w:r w:rsidRPr="00426717">
              <w:rPr>
                <w:rFonts w:asciiTheme="majorBidi" w:hAnsiTheme="majorBidi" w:cstheme="majorBidi"/>
                <w:b/>
                <w:bCs/>
              </w:rPr>
              <w:t xml:space="preserve">                                  Karar Sayı No:</w:t>
            </w:r>
          </w:p>
        </w:tc>
      </w:tr>
      <w:tr w:rsidR="007E2B06" w:rsidRPr="00426717" w14:paraId="45F5CCD8" w14:textId="77777777" w:rsidTr="00D63108">
        <w:trPr>
          <w:trHeight w:hRule="exact" w:val="330"/>
        </w:trPr>
        <w:tc>
          <w:tcPr>
            <w:tcW w:w="5000" w:type="pct"/>
          </w:tcPr>
          <w:p w14:paraId="661EC844" w14:textId="5A69189F" w:rsidR="007E2B06" w:rsidRPr="00426717" w:rsidRDefault="007E2B06" w:rsidP="00CD002D">
            <w:pPr>
              <w:rPr>
                <w:rFonts w:asciiTheme="majorBidi" w:hAnsiTheme="majorBidi" w:cstheme="majorBidi"/>
              </w:rPr>
            </w:pPr>
            <w:proofErr w:type="gramStart"/>
            <w:r w:rsidRPr="00426717">
              <w:rPr>
                <w:rFonts w:asciiTheme="majorBidi" w:hAnsiTheme="majorBidi" w:cstheme="majorBidi"/>
              </w:rPr>
              <w:t>(  )</w:t>
            </w:r>
            <w:proofErr w:type="gramEnd"/>
            <w:r w:rsidRPr="00426717">
              <w:rPr>
                <w:rFonts w:asciiTheme="majorBidi" w:hAnsiTheme="majorBidi" w:cstheme="majorBidi"/>
              </w:rPr>
              <w:t xml:space="preserve">  Etik kurul onayı gerekmemektedir. Nedeni aşağıda belirtilmiştir.</w:t>
            </w:r>
          </w:p>
        </w:tc>
      </w:tr>
      <w:tr w:rsidR="007E2B06" w:rsidRPr="00426717" w14:paraId="47CE8AA2" w14:textId="77777777" w:rsidTr="00D63108">
        <w:trPr>
          <w:trHeight w:hRule="exact" w:val="330"/>
        </w:trPr>
        <w:tc>
          <w:tcPr>
            <w:tcW w:w="5000" w:type="pct"/>
          </w:tcPr>
          <w:p w14:paraId="01C042C7" w14:textId="5629DD25" w:rsidR="007E2B06" w:rsidRPr="00426717" w:rsidRDefault="007E2B06" w:rsidP="00CD002D">
            <w:pPr>
              <w:rPr>
                <w:rFonts w:asciiTheme="majorBidi" w:hAnsiTheme="majorBidi" w:cstheme="majorBidi"/>
              </w:rPr>
            </w:pPr>
            <w:proofErr w:type="gramStart"/>
            <w:r w:rsidRPr="00426717">
              <w:rPr>
                <w:rFonts w:asciiTheme="majorBidi" w:hAnsiTheme="majorBidi" w:cstheme="majorBidi"/>
              </w:rPr>
              <w:t>(</w:t>
            </w:r>
            <w:r w:rsidR="00A345AB" w:rsidRPr="00426717">
              <w:rPr>
                <w:rFonts w:asciiTheme="majorBidi" w:hAnsiTheme="majorBidi" w:cstheme="majorBidi"/>
              </w:rPr>
              <w:t xml:space="preserve">  </w:t>
            </w:r>
            <w:r w:rsidRPr="00426717">
              <w:rPr>
                <w:rFonts w:asciiTheme="majorBidi" w:hAnsiTheme="majorBidi" w:cstheme="majorBidi"/>
              </w:rPr>
              <w:t>)</w:t>
            </w:r>
            <w:proofErr w:type="gramEnd"/>
            <w:r w:rsidRPr="00426717">
              <w:rPr>
                <w:rFonts w:asciiTheme="majorBidi" w:hAnsiTheme="majorBidi" w:cstheme="majorBidi"/>
              </w:rPr>
              <w:t xml:space="preserve"> Veriler 2020 tarihinden önce toplandığından etik kurul izni alınmamıştır.             </w:t>
            </w:r>
          </w:p>
        </w:tc>
      </w:tr>
      <w:tr w:rsidR="007E2B06" w:rsidRPr="00426717" w14:paraId="4E2860B3" w14:textId="77777777" w:rsidTr="00D63108">
        <w:trPr>
          <w:trHeight w:hRule="exact" w:val="330"/>
        </w:trPr>
        <w:tc>
          <w:tcPr>
            <w:tcW w:w="5000" w:type="pct"/>
          </w:tcPr>
          <w:p w14:paraId="59A9477D" w14:textId="1F15A9B6" w:rsidR="007E2B06" w:rsidRPr="00426717" w:rsidRDefault="007E2B06" w:rsidP="00CD002D">
            <w:pPr>
              <w:rPr>
                <w:rFonts w:asciiTheme="majorBidi" w:hAnsiTheme="majorBidi" w:cstheme="majorBidi"/>
              </w:rPr>
            </w:pPr>
            <w:proofErr w:type="gramStart"/>
            <w:r w:rsidRPr="00426717">
              <w:rPr>
                <w:rFonts w:asciiTheme="majorBidi" w:hAnsiTheme="majorBidi" w:cstheme="majorBidi"/>
              </w:rPr>
              <w:t xml:space="preserve">( </w:t>
            </w:r>
            <w:r w:rsidR="00A345AB" w:rsidRPr="00426717">
              <w:rPr>
                <w:rFonts w:asciiTheme="majorBidi" w:hAnsiTheme="majorBidi" w:cstheme="majorBidi"/>
              </w:rPr>
              <w:t xml:space="preserve"> </w:t>
            </w:r>
            <w:r w:rsidRPr="00426717">
              <w:rPr>
                <w:rFonts w:asciiTheme="majorBidi" w:hAnsiTheme="majorBidi" w:cstheme="majorBidi"/>
              </w:rPr>
              <w:t>)</w:t>
            </w:r>
            <w:proofErr w:type="gramEnd"/>
            <w:r w:rsidRPr="00426717">
              <w:rPr>
                <w:rFonts w:asciiTheme="majorBidi" w:hAnsiTheme="majorBidi" w:cstheme="majorBidi"/>
              </w:rPr>
              <w:t xml:space="preserve"> Çalışmada kullanılan yöntem etik kurul izni gerektirmemektedir.</w:t>
            </w:r>
          </w:p>
        </w:tc>
      </w:tr>
      <w:tr w:rsidR="007E2B06" w:rsidRPr="00426717" w14:paraId="27FDDA78" w14:textId="77777777" w:rsidTr="00D63108">
        <w:trPr>
          <w:trHeight w:hRule="exact" w:val="330"/>
        </w:trPr>
        <w:tc>
          <w:tcPr>
            <w:tcW w:w="5000" w:type="pct"/>
          </w:tcPr>
          <w:p w14:paraId="7E128824" w14:textId="77777777" w:rsidR="007E2B06" w:rsidRPr="00204308" w:rsidRDefault="007E2B06" w:rsidP="00204308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gramStart"/>
            <w:r w:rsidRPr="00204308">
              <w:rPr>
                <w:rFonts w:asciiTheme="majorBidi" w:hAnsiTheme="majorBidi" w:cstheme="majorBidi"/>
                <w:b/>
                <w:bCs/>
              </w:rPr>
              <w:t>Yazar(</w:t>
            </w:r>
            <w:proofErr w:type="spellStart"/>
            <w:proofErr w:type="gramEnd"/>
            <w:r w:rsidRPr="00204308">
              <w:rPr>
                <w:rFonts w:asciiTheme="majorBidi" w:hAnsiTheme="majorBidi" w:cstheme="majorBidi"/>
                <w:b/>
                <w:bCs/>
              </w:rPr>
              <w:t>lar</w:t>
            </w:r>
            <w:proofErr w:type="spellEnd"/>
            <w:r w:rsidRPr="00204308">
              <w:rPr>
                <w:rFonts w:asciiTheme="majorBidi" w:hAnsiTheme="majorBidi" w:cstheme="majorBidi"/>
                <w:b/>
                <w:bCs/>
              </w:rPr>
              <w:t>)</w:t>
            </w:r>
            <w:proofErr w:type="spellStart"/>
            <w:r w:rsidRPr="00204308">
              <w:rPr>
                <w:rFonts w:asciiTheme="majorBidi" w:hAnsiTheme="majorBidi" w:cstheme="majorBidi"/>
                <w:b/>
                <w:bCs/>
              </w:rPr>
              <w:t>ın</w:t>
            </w:r>
            <w:proofErr w:type="spellEnd"/>
            <w:r w:rsidRPr="00204308">
              <w:rPr>
                <w:rFonts w:asciiTheme="majorBidi" w:hAnsiTheme="majorBidi" w:cstheme="majorBidi"/>
                <w:b/>
                <w:bCs/>
              </w:rPr>
              <w:t xml:space="preserve"> Katkı Oranı</w:t>
            </w:r>
          </w:p>
        </w:tc>
      </w:tr>
      <w:tr w:rsidR="007E2B06" w:rsidRPr="00426717" w14:paraId="7DCC8F07" w14:textId="77777777" w:rsidTr="00D63108">
        <w:trPr>
          <w:trHeight w:hRule="exact" w:val="330"/>
        </w:trPr>
        <w:tc>
          <w:tcPr>
            <w:tcW w:w="5000" w:type="pct"/>
          </w:tcPr>
          <w:p w14:paraId="50B2FE24" w14:textId="4C831D0F" w:rsidR="007E2B06" w:rsidRPr="00204308" w:rsidRDefault="00204308" w:rsidP="0020430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.</w:t>
            </w:r>
            <w:r w:rsidR="007E2B06" w:rsidRPr="00204308">
              <w:rPr>
                <w:rFonts w:asciiTheme="majorBidi" w:hAnsiTheme="majorBidi" w:cstheme="majorBidi"/>
              </w:rPr>
              <w:t>Yazar: %</w:t>
            </w:r>
          </w:p>
        </w:tc>
      </w:tr>
      <w:tr w:rsidR="007E2B06" w:rsidRPr="00426717" w14:paraId="03013FB4" w14:textId="77777777" w:rsidTr="00D63108">
        <w:trPr>
          <w:trHeight w:hRule="exact" w:val="330"/>
        </w:trPr>
        <w:tc>
          <w:tcPr>
            <w:tcW w:w="5000" w:type="pct"/>
          </w:tcPr>
          <w:p w14:paraId="2B980B96" w14:textId="2ECD2C41" w:rsidR="007E2B06" w:rsidRPr="00204308" w:rsidRDefault="00204308" w:rsidP="0020430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.</w:t>
            </w:r>
            <w:r w:rsidR="007E2B06" w:rsidRPr="00204308">
              <w:rPr>
                <w:rFonts w:asciiTheme="majorBidi" w:hAnsiTheme="majorBidi" w:cstheme="majorBidi"/>
              </w:rPr>
              <w:t>Yazar %</w:t>
            </w:r>
          </w:p>
        </w:tc>
      </w:tr>
      <w:tr w:rsidR="007E2B06" w:rsidRPr="00426717" w14:paraId="25BF5C43" w14:textId="77777777" w:rsidTr="00D63108">
        <w:trPr>
          <w:trHeight w:hRule="exact" w:val="330"/>
        </w:trPr>
        <w:tc>
          <w:tcPr>
            <w:tcW w:w="5000" w:type="pct"/>
          </w:tcPr>
          <w:p w14:paraId="61F5976F" w14:textId="77777777" w:rsidR="007E2B06" w:rsidRPr="00426717" w:rsidRDefault="007E2B06" w:rsidP="00CD002D">
            <w:pPr>
              <w:rPr>
                <w:rFonts w:asciiTheme="majorBidi" w:hAnsiTheme="majorBidi" w:cstheme="majorBidi"/>
                <w:b/>
                <w:bCs/>
              </w:rPr>
            </w:pPr>
            <w:r w:rsidRPr="00426717">
              <w:rPr>
                <w:rFonts w:asciiTheme="majorBidi" w:hAnsiTheme="majorBidi" w:cstheme="majorBidi"/>
                <w:b/>
                <w:bCs/>
              </w:rPr>
              <w:t xml:space="preserve">Bilgilendirilmiş Onam Formu: </w:t>
            </w:r>
            <w:r w:rsidRPr="00426717">
              <w:rPr>
                <w:rFonts w:asciiTheme="majorBidi" w:hAnsiTheme="majorBidi" w:cstheme="majorBidi"/>
              </w:rPr>
              <w:t>Tüm taraflar kendi rızaları ile çalışmaya dâhil olmuşlardır.</w:t>
            </w:r>
          </w:p>
        </w:tc>
      </w:tr>
      <w:bookmarkEnd w:id="10"/>
    </w:tbl>
    <w:p w14:paraId="029D31AB" w14:textId="77777777" w:rsidR="0084488B" w:rsidRPr="00426717" w:rsidRDefault="0084488B" w:rsidP="00D63108">
      <w:pPr>
        <w:rPr>
          <w:rFonts w:asciiTheme="majorBidi" w:hAnsiTheme="majorBidi" w:cstheme="majorBidi"/>
        </w:rPr>
      </w:pPr>
    </w:p>
    <w:sectPr w:rsidR="0084488B" w:rsidRPr="00426717" w:rsidSect="003A1F0F">
      <w:headerReference w:type="even" r:id="rId20"/>
      <w:headerReference w:type="default" r:id="rId21"/>
      <w:footerReference w:type="even" r:id="rId22"/>
      <w:footerReference w:type="default" r:id="rId23"/>
      <w:footerReference w:type="first" r:id="rId24"/>
      <w:pgSz w:w="11907" w:h="16840" w:code="9"/>
      <w:pgMar w:top="567" w:right="851" w:bottom="567" w:left="1418" w:header="567" w:footer="431" w:gutter="0"/>
      <w:pgNumType w:start="153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DELL" w:date="2022-01-03T01:08:00Z" w:initials="D">
    <w:p w14:paraId="151AA58D" w14:textId="7F114932" w:rsidR="00DE13CC" w:rsidRDefault="00DE13CC" w:rsidP="00CD002D">
      <w:pPr>
        <w:pStyle w:val="AklamaMetni"/>
      </w:pPr>
      <w:r>
        <w:rPr>
          <w:rStyle w:val="AklamaBavurusu"/>
        </w:rPr>
        <w:annotationRef/>
      </w:r>
      <w:bookmarkStart w:id="6" w:name="OLE_LINK36"/>
      <w:r>
        <w:t xml:space="preserve">Bütün Metin </w:t>
      </w:r>
      <w:r w:rsidR="00D40760">
        <w:t xml:space="preserve">Times new roman 12 punto, </w:t>
      </w:r>
      <w:r>
        <w:t>iki yana yaslı, satır aralığı Kat, değer: 1,15</w:t>
      </w:r>
    </w:p>
    <w:p w14:paraId="7E7560E3" w14:textId="7E863E99" w:rsidR="00DE13CC" w:rsidRDefault="00D40760" w:rsidP="00CD002D">
      <w:pPr>
        <w:pStyle w:val="AklamaMetni"/>
      </w:pPr>
      <w:r>
        <w:t xml:space="preserve">Aralık önce </w:t>
      </w:r>
      <w:r w:rsidR="00283466">
        <w:t>6</w:t>
      </w:r>
      <w:r>
        <w:t>, sonra 6 nk.</w:t>
      </w:r>
      <w:bookmarkEnd w:id="6"/>
    </w:p>
    <w:p w14:paraId="412534AB" w14:textId="4B626E85" w:rsidR="00D40760" w:rsidRDefault="00D40760" w:rsidP="00CD002D">
      <w:pPr>
        <w:pStyle w:val="AklamaMetni"/>
      </w:pPr>
    </w:p>
    <w:p w14:paraId="420AEB15" w14:textId="77777777" w:rsidR="00D40760" w:rsidRDefault="00D40760" w:rsidP="00CD002D">
      <w:pPr>
        <w:pStyle w:val="AklamaMetni"/>
      </w:pPr>
      <w:r>
        <w:t>For texts, Times New Roman 12 points, justified, line spacing, Value: 1.15</w:t>
      </w:r>
    </w:p>
    <w:p w14:paraId="1A36BB76" w14:textId="02B50AA2" w:rsidR="00D40760" w:rsidRDefault="00D40760" w:rsidP="00CD002D">
      <w:pPr>
        <w:pStyle w:val="AklamaMetni"/>
      </w:pPr>
      <w:r>
        <w:t xml:space="preserve">The interval is </w:t>
      </w:r>
      <w:r w:rsidR="00283466">
        <w:t>6</w:t>
      </w:r>
      <w:r>
        <w:t>, then 6 pt.</w:t>
      </w:r>
    </w:p>
    <w:p w14:paraId="68B1001E" w14:textId="60BAEF26" w:rsidR="00D40760" w:rsidRDefault="00D40760" w:rsidP="00CD002D">
      <w:pPr>
        <w:pStyle w:val="AklamaMetni"/>
      </w:pPr>
    </w:p>
  </w:comment>
  <w:comment w:id="7" w:author="DELL" w:date="2022-01-03T01:10:00Z" w:initials="D">
    <w:p w14:paraId="72B072D3" w14:textId="77777777" w:rsidR="00D40760" w:rsidRDefault="00D40760" w:rsidP="00CD002D">
      <w:pPr>
        <w:pStyle w:val="AklamaMetni"/>
      </w:pPr>
      <w:r>
        <w:rPr>
          <w:rStyle w:val="AklamaBavurusu"/>
        </w:rPr>
        <w:annotationRef/>
      </w:r>
      <w:r>
        <w:t>Page Structure</w:t>
      </w:r>
    </w:p>
    <w:p w14:paraId="101EBD06" w14:textId="24EEA804" w:rsidR="00D40760" w:rsidRDefault="00D40760" w:rsidP="00CD002D">
      <w:pPr>
        <w:pStyle w:val="AklamaMetni"/>
      </w:pPr>
    </w:p>
  </w:comment>
  <w:comment w:id="9" w:author="DELL" w:date="2022-01-03T02:48:00Z" w:initials="D">
    <w:p w14:paraId="10FA25EA" w14:textId="204FDB94" w:rsidR="00A345AB" w:rsidRDefault="00A345AB">
      <w:pPr>
        <w:pStyle w:val="AklamaMetni"/>
      </w:pPr>
      <w:r>
        <w:rPr>
          <w:rStyle w:val="AklamaBavurusu"/>
        </w:rPr>
        <w:annotationRef/>
      </w:r>
      <w:r>
        <w:t xml:space="preserve">Kaynakça kuralları için </w:t>
      </w:r>
      <w:r w:rsidR="00204308">
        <w:t>APA7 Kurallarına bakınız.</w:t>
      </w:r>
    </w:p>
    <w:p w14:paraId="36DB875C" w14:textId="1B08A5CB" w:rsidR="00A345AB" w:rsidRDefault="00A345AB">
      <w:pPr>
        <w:pStyle w:val="AklamaMetni"/>
      </w:pPr>
      <w:r w:rsidRPr="00A345AB">
        <w:t xml:space="preserve">Visit our website for </w:t>
      </w:r>
      <w:r>
        <w:t>reference</w:t>
      </w:r>
      <w:r w:rsidRPr="00A345AB">
        <w:t xml:space="preserve"> rul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8B1001E" w15:done="0"/>
  <w15:commentEx w15:paraId="101EBD06" w15:done="0"/>
  <w15:commentEx w15:paraId="36DB875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57CCB06" w16cex:dateUtc="2022-01-02T22:08:00Z"/>
  <w16cex:commentExtensible w16cex:durableId="257CCB85" w16cex:dateUtc="2022-01-02T22:10:00Z"/>
  <w16cex:commentExtensible w16cex:durableId="257CE273" w16cex:dateUtc="2022-01-02T23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8B1001E" w16cid:durableId="257CCB06"/>
  <w16cid:commentId w16cid:paraId="101EBD06" w16cid:durableId="257CCB85"/>
  <w16cid:commentId w16cid:paraId="36DB875C" w16cid:durableId="257CE27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9EABC" w14:textId="77777777" w:rsidR="00EB665D" w:rsidRDefault="00EB665D" w:rsidP="00CD002D">
      <w:r>
        <w:separator/>
      </w:r>
    </w:p>
  </w:endnote>
  <w:endnote w:type="continuationSeparator" w:id="0">
    <w:p w14:paraId="50A96D86" w14:textId="77777777" w:rsidR="00EB665D" w:rsidRDefault="00EB665D" w:rsidP="00CD0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inion Pro">
    <w:altName w:val="Times New Roman"/>
    <w:charset w:val="00"/>
    <w:family w:val="auto"/>
    <w:pitch w:val="variable"/>
    <w:sig w:usb0="60000287" w:usb1="00000001" w:usb2="00000000" w:usb3="00000000" w:csb0="0000019F" w:csb1="00000000"/>
  </w:font>
  <w:font w:name="AdvOT46dcae81">
    <w:altName w:val="Cambria"/>
    <w:panose1 w:val="00000000000000000000"/>
    <w:charset w:val="00"/>
    <w:family w:val="roman"/>
    <w:notTrueType/>
    <w:pitch w:val="default"/>
  </w:font>
  <w:font w:name="AdvOT46dcae81+20">
    <w:altName w:val="Cambria"/>
    <w:panose1 w:val="00000000000000000000"/>
    <w:charset w:val="00"/>
    <w:family w:val="roman"/>
    <w:notTrueType/>
    <w:pitch w:val="default"/>
  </w:font>
  <w:font w:name="AdvOT65f8a23b.I">
    <w:altName w:val="Cambria"/>
    <w:panose1 w:val="00000000000000000000"/>
    <w:charset w:val="00"/>
    <w:family w:val="roman"/>
    <w:notTrueType/>
    <w:pitch w:val="default"/>
  </w:font>
  <w:font w:name="AdvOT1ef757c0+01">
    <w:altName w:val="Cambria"/>
    <w:panose1 w:val="00000000000000000000"/>
    <w:charset w:val="00"/>
    <w:family w:val="roman"/>
    <w:notTrueType/>
    <w:pitch w:val="default"/>
  </w:font>
  <w:font w:name="AdvOT7d6df7ab.I+01">
    <w:altName w:val="Cambria"/>
    <w:panose1 w:val="00000000000000000000"/>
    <w:charset w:val="00"/>
    <w:family w:val="roman"/>
    <w:notTrueType/>
    <w:pitch w:val="default"/>
  </w:font>
  <w:font w:name="AdvOT1ef757c0+20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ayfaNumaras"/>
      </w:rPr>
      <w:id w:val="-1180427049"/>
      <w:docPartObj>
        <w:docPartGallery w:val="Page Numbers (Bottom of Page)"/>
        <w:docPartUnique/>
      </w:docPartObj>
    </w:sdtPr>
    <w:sdtEndPr>
      <w:rPr>
        <w:rStyle w:val="SayfaNumaras"/>
      </w:rPr>
    </w:sdtEndPr>
    <w:sdtContent>
      <w:p w14:paraId="08F3D853" w14:textId="6268780D" w:rsidR="002D7249" w:rsidRDefault="002D7249" w:rsidP="00CD002D">
        <w:pPr>
          <w:pStyle w:val="AltBilgi"/>
          <w:rPr>
            <w:rStyle w:val="SayfaNumaras"/>
          </w:rPr>
        </w:pPr>
        <w:r>
          <w:rPr>
            <w:rStyle w:val="SayfaNumaras"/>
          </w:rPr>
          <w:fldChar w:fldCharType="begin"/>
        </w:r>
        <w:r>
          <w:rPr>
            <w:rStyle w:val="SayfaNumaras"/>
          </w:rPr>
          <w:instrText xml:space="preserve"> PAGE </w:instrText>
        </w:r>
        <w:r>
          <w:rPr>
            <w:rStyle w:val="SayfaNumaras"/>
          </w:rPr>
          <w:fldChar w:fldCharType="end"/>
        </w:r>
      </w:p>
    </w:sdtContent>
  </w:sdt>
  <w:p w14:paraId="4651F817" w14:textId="56A44021" w:rsidR="00D929C1" w:rsidRDefault="00D929C1" w:rsidP="00CD002D">
    <w:pPr>
      <w:pStyle w:val="AltBilgi"/>
    </w:pPr>
  </w:p>
  <w:p w14:paraId="4A1EF42B" w14:textId="7D9F93BB" w:rsidR="005F4523" w:rsidRDefault="006A6A84" w:rsidP="00CD002D">
    <w:pPr>
      <w:pStyle w:val="AltBilgi"/>
    </w:pPr>
    <w:r>
      <w:rPr>
        <w:noProof/>
      </w:rPr>
      <w:drawing>
        <wp:inline distT="0" distB="0" distL="0" distR="0" wp14:anchorId="6DF362A5" wp14:editId="7E218BAB">
          <wp:extent cx="942975" cy="346075"/>
          <wp:effectExtent l="0" t="0" r="9525" b="0"/>
          <wp:docPr id="25" name="Resim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2975" cy="346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6B452" w14:textId="4188ACA9" w:rsidR="005F4523" w:rsidRDefault="00EE37F1" w:rsidP="00CD002D">
    <w:pPr>
      <w:pStyle w:val="AltBilgi"/>
    </w:pPr>
    <w:r>
      <w:rPr>
        <w:noProof/>
      </w:rPr>
      <w:drawing>
        <wp:inline distT="0" distB="0" distL="0" distR="0" wp14:anchorId="0416BB58" wp14:editId="20D90B06">
          <wp:extent cx="838200" cy="295275"/>
          <wp:effectExtent l="0" t="0" r="0" b="9525"/>
          <wp:docPr id="1656334150" name="Resim 2" descr="Creative Commons Lisansı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reative Commons Lisansı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99CF4" w14:textId="6FBDB01F" w:rsidR="003913DA" w:rsidRDefault="00EE37F1">
    <w:pPr>
      <w:pStyle w:val="AltBilgi"/>
    </w:pPr>
    <w:r>
      <w:rPr>
        <w:noProof/>
      </w:rPr>
      <w:drawing>
        <wp:inline distT="0" distB="0" distL="0" distR="0" wp14:anchorId="483DC870" wp14:editId="31C86454">
          <wp:extent cx="838200" cy="295275"/>
          <wp:effectExtent l="0" t="0" r="0" b="9525"/>
          <wp:docPr id="1893924007" name="Resim 1" descr="Creative Commons Lisansı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eative Commons Lisansı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295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4F4E1" w14:textId="77777777" w:rsidR="00EB665D" w:rsidRDefault="00EB665D" w:rsidP="00CD002D">
      <w:r>
        <w:separator/>
      </w:r>
    </w:p>
  </w:footnote>
  <w:footnote w:type="continuationSeparator" w:id="0">
    <w:p w14:paraId="26593E5F" w14:textId="77777777" w:rsidR="00EB665D" w:rsidRDefault="00EB665D" w:rsidP="00CD002D">
      <w:r>
        <w:continuationSeparator/>
      </w:r>
    </w:p>
  </w:footnote>
  <w:footnote w:id="1">
    <w:p w14:paraId="5C4CB720" w14:textId="1EB9E75D" w:rsidR="001702A8" w:rsidRPr="00E23C02" w:rsidRDefault="001702A8" w:rsidP="00CD002D">
      <w:pPr>
        <w:pStyle w:val="johtistyle"/>
        <w:rPr>
          <w:sz w:val="20"/>
          <w:szCs w:val="20"/>
        </w:rPr>
      </w:pPr>
      <w:r w:rsidRPr="00E23C02">
        <w:rPr>
          <w:rStyle w:val="DipnotBavurusu"/>
          <w:color w:val="000000" w:themeColor="text1"/>
          <w:sz w:val="20"/>
          <w:szCs w:val="20"/>
        </w:rPr>
        <w:footnoteRef/>
      </w:r>
      <w:r w:rsidRPr="00E23C02">
        <w:rPr>
          <w:sz w:val="20"/>
          <w:szCs w:val="20"/>
        </w:rPr>
        <w:t xml:space="preserve"> </w:t>
      </w:r>
      <w:r w:rsidR="00B74A4F" w:rsidRPr="00E23C02">
        <w:rPr>
          <w:sz w:val="20"/>
          <w:szCs w:val="20"/>
        </w:rPr>
        <w:t>Doktora</w:t>
      </w:r>
      <w:r w:rsidRPr="00E23C02">
        <w:rPr>
          <w:sz w:val="20"/>
          <w:szCs w:val="20"/>
        </w:rPr>
        <w:t xml:space="preserve"> öğrencisi, Turizm İşletmeciliği, </w:t>
      </w:r>
      <w:r w:rsidR="00B74A4F" w:rsidRPr="00E23C02">
        <w:rPr>
          <w:sz w:val="20"/>
          <w:szCs w:val="20"/>
        </w:rPr>
        <w:t>Akdeniz Üniversitesi</w:t>
      </w:r>
      <w:r w:rsidRPr="00E23C02">
        <w:rPr>
          <w:sz w:val="20"/>
          <w:szCs w:val="20"/>
        </w:rPr>
        <w:t xml:space="preserve">, </w:t>
      </w:r>
      <w:r w:rsidR="00B74A4F" w:rsidRPr="00E23C02">
        <w:rPr>
          <w:sz w:val="20"/>
          <w:szCs w:val="20"/>
        </w:rPr>
        <w:t>aykutoguz3407@gmail.com</w:t>
      </w:r>
      <w:r w:rsidRPr="00E23C02">
        <w:rPr>
          <w:sz w:val="20"/>
          <w:szCs w:val="20"/>
        </w:rPr>
        <w:t xml:space="preserve">, Orcid ID: </w:t>
      </w:r>
      <w:r w:rsidR="001E0E62" w:rsidRPr="00E23C02">
        <w:rPr>
          <w:sz w:val="20"/>
          <w:szCs w:val="20"/>
        </w:rPr>
        <w:t>0000-0001-7951-6402</w:t>
      </w:r>
      <w:r w:rsidR="00B74A4F" w:rsidRPr="00E23C02">
        <w:rPr>
          <w:sz w:val="20"/>
          <w:szCs w:val="20"/>
        </w:rPr>
        <w:t xml:space="preserve"> </w:t>
      </w:r>
    </w:p>
  </w:footnote>
  <w:footnote w:id="2">
    <w:p w14:paraId="142DC19B" w14:textId="307753AF" w:rsidR="0014668A" w:rsidRPr="00B74A4F" w:rsidRDefault="0014668A" w:rsidP="00CD002D">
      <w:r w:rsidRPr="00E23C02">
        <w:rPr>
          <w:rStyle w:val="DipnotBavurusu"/>
          <w:rFonts w:cs="Times New Roman"/>
          <w:szCs w:val="20"/>
        </w:rPr>
        <w:footnoteRef/>
      </w:r>
      <w:r w:rsidRPr="00E23C02">
        <w:rPr>
          <w:szCs w:val="20"/>
        </w:rPr>
        <w:t xml:space="preserve"> </w:t>
      </w:r>
      <w:r w:rsidR="00B74A4F" w:rsidRPr="00E23C02">
        <w:rPr>
          <w:szCs w:val="20"/>
        </w:rPr>
        <w:t xml:space="preserve">Prof. </w:t>
      </w:r>
      <w:r w:rsidRPr="00E23C02">
        <w:rPr>
          <w:szCs w:val="20"/>
        </w:rPr>
        <w:t xml:space="preserve">Dr., Turizm Fakültesi, </w:t>
      </w:r>
      <w:r w:rsidR="00B74A4F" w:rsidRPr="00E23C02">
        <w:rPr>
          <w:szCs w:val="20"/>
        </w:rPr>
        <w:t xml:space="preserve">Akdeniz </w:t>
      </w:r>
      <w:r w:rsidRPr="00E23C02">
        <w:rPr>
          <w:szCs w:val="20"/>
        </w:rPr>
        <w:t xml:space="preserve">Üniversitesi, </w:t>
      </w:r>
      <w:r w:rsidR="00B74A4F" w:rsidRPr="00E23C02">
        <w:rPr>
          <w:szCs w:val="20"/>
        </w:rPr>
        <w:t>beykan@akdeniz.edu.tr</w:t>
      </w:r>
      <w:r w:rsidRPr="00E23C02">
        <w:rPr>
          <w:szCs w:val="20"/>
        </w:rPr>
        <w:t xml:space="preserve">, </w:t>
      </w:r>
      <w:proofErr w:type="spellStart"/>
      <w:r w:rsidRPr="00E23C02">
        <w:rPr>
          <w:szCs w:val="20"/>
        </w:rPr>
        <w:t>Orcid</w:t>
      </w:r>
      <w:proofErr w:type="spellEnd"/>
      <w:r w:rsidRPr="00E23C02">
        <w:rPr>
          <w:szCs w:val="20"/>
        </w:rPr>
        <w:t xml:space="preserve"> ID: </w:t>
      </w:r>
      <w:r w:rsidR="00B74A4F" w:rsidRPr="00E23C02">
        <w:rPr>
          <w:szCs w:val="20"/>
        </w:rPr>
        <w:t>0000-0003-0474-9222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E1474" w14:textId="359E6E56" w:rsidR="005F4523" w:rsidRPr="002F5F11" w:rsidRDefault="005F4523" w:rsidP="00CD002D">
    <w:pPr>
      <w:pStyle w:val="stBilgi"/>
    </w:pPr>
    <w:r w:rsidRPr="002F5F11">
      <w:tab/>
    </w:r>
    <w:r w:rsidRPr="002F5F11">
      <w:tab/>
    </w:r>
  </w:p>
  <w:p w14:paraId="0B6E2101" w14:textId="15CC085D" w:rsidR="005F4523" w:rsidRPr="00D929C1" w:rsidRDefault="00F60D2A" w:rsidP="00CD002D">
    <w:pPr>
      <w:pStyle w:val="stBilgi"/>
    </w:pPr>
    <w:proofErr w:type="spellStart"/>
    <w:r w:rsidRPr="00754905">
      <w:rPr>
        <w:highlight w:val="cyan"/>
      </w:rPr>
      <w:t>Demirdelen</w:t>
    </w:r>
    <w:proofErr w:type="spellEnd"/>
    <w:r w:rsidRPr="00754905">
      <w:rPr>
        <w:highlight w:val="cyan"/>
      </w:rPr>
      <w:t xml:space="preserve"> </w:t>
    </w:r>
    <w:proofErr w:type="spellStart"/>
    <w:r w:rsidRPr="00754905">
      <w:rPr>
        <w:highlight w:val="cyan"/>
      </w:rPr>
      <w:t>Alwaradieh</w:t>
    </w:r>
    <w:proofErr w:type="spellEnd"/>
    <w:r w:rsidR="00CA41C7" w:rsidRPr="00754905">
      <w:rPr>
        <w:highlight w:val="cyan"/>
      </w:rPr>
      <w:t xml:space="preserve"> (2021), </w:t>
    </w:r>
    <w:proofErr w:type="spellStart"/>
    <w:r w:rsidR="00CA41C7" w:rsidRPr="00754905">
      <w:rPr>
        <w:highlight w:val="cyan"/>
      </w:rPr>
      <w:t>Johti</w:t>
    </w:r>
    <w:proofErr w:type="spellEnd"/>
    <w:r w:rsidR="00CA41C7" w:rsidRPr="00754905">
      <w:rPr>
        <w:highlight w:val="cyan"/>
      </w:rPr>
      <w:t>, 3(1), 1-1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32933" w14:textId="55AC54FA" w:rsidR="005F4523" w:rsidRPr="003A1F0F" w:rsidRDefault="00A345AB" w:rsidP="003A1F0F">
    <w:pPr>
      <w:pStyle w:val="stBilgi"/>
      <w:spacing w:line="360" w:lineRule="auto"/>
      <w:jc w:val="center"/>
      <w:rPr>
        <w:b/>
        <w:bCs/>
        <w:i/>
        <w:iCs/>
        <w:sz w:val="24"/>
        <w:szCs w:val="28"/>
      </w:rPr>
    </w:pPr>
    <w:proofErr w:type="spellStart"/>
    <w:r w:rsidRPr="00A345AB">
      <w:rPr>
        <w:b/>
        <w:bCs/>
        <w:i/>
        <w:iCs/>
        <w:sz w:val="24"/>
        <w:szCs w:val="28"/>
        <w:highlight w:val="yellow"/>
      </w:rPr>
      <w:t>Çelik&amp;Şentürk</w:t>
    </w:r>
    <w:proofErr w:type="spellEnd"/>
    <w:r w:rsidR="00CA41C7" w:rsidRPr="00A345AB">
      <w:rPr>
        <w:b/>
        <w:bCs/>
        <w:i/>
        <w:iCs/>
        <w:sz w:val="24"/>
        <w:szCs w:val="28"/>
        <w:highlight w:val="yellow"/>
      </w:rPr>
      <w:t xml:space="preserve"> (2021), </w:t>
    </w:r>
    <w:proofErr w:type="spellStart"/>
    <w:r w:rsidR="00CA41C7" w:rsidRPr="00A345AB">
      <w:rPr>
        <w:b/>
        <w:bCs/>
        <w:i/>
        <w:iCs/>
        <w:sz w:val="24"/>
        <w:szCs w:val="28"/>
        <w:highlight w:val="yellow"/>
      </w:rPr>
      <w:t>Johti</w:t>
    </w:r>
    <w:proofErr w:type="spellEnd"/>
    <w:r w:rsidR="00CA41C7" w:rsidRPr="00A345AB">
      <w:rPr>
        <w:b/>
        <w:bCs/>
        <w:i/>
        <w:iCs/>
        <w:sz w:val="24"/>
        <w:szCs w:val="28"/>
        <w:highlight w:val="yellow"/>
      </w:rPr>
      <w:t>, 3(</w:t>
    </w:r>
    <w:r w:rsidR="00E43CEE" w:rsidRPr="00A345AB">
      <w:rPr>
        <w:b/>
        <w:bCs/>
        <w:i/>
        <w:iCs/>
        <w:sz w:val="24"/>
        <w:szCs w:val="28"/>
        <w:highlight w:val="yellow"/>
      </w:rPr>
      <w:t>2</w:t>
    </w:r>
    <w:r w:rsidR="00CA41C7" w:rsidRPr="00A345AB">
      <w:rPr>
        <w:b/>
        <w:bCs/>
        <w:i/>
        <w:iCs/>
        <w:sz w:val="24"/>
        <w:szCs w:val="28"/>
        <w:highlight w:val="yellow"/>
      </w:rPr>
      <w:t>), 1</w:t>
    </w:r>
    <w:r w:rsidR="00B06099" w:rsidRPr="00A345AB">
      <w:rPr>
        <w:b/>
        <w:bCs/>
        <w:i/>
        <w:iCs/>
        <w:sz w:val="24"/>
        <w:szCs w:val="28"/>
        <w:highlight w:val="yellow"/>
      </w:rPr>
      <w:t>53</w:t>
    </w:r>
    <w:r w:rsidR="00C10C5A" w:rsidRPr="00A345AB">
      <w:rPr>
        <w:b/>
        <w:bCs/>
        <w:i/>
        <w:iCs/>
        <w:sz w:val="24"/>
        <w:szCs w:val="28"/>
        <w:highlight w:val="yellow"/>
      </w:rPr>
      <w:t>-</w:t>
    </w:r>
    <w:r w:rsidR="0078298B" w:rsidRPr="00A345AB">
      <w:rPr>
        <w:b/>
        <w:bCs/>
        <w:i/>
        <w:iCs/>
        <w:sz w:val="24"/>
        <w:szCs w:val="28"/>
        <w:highlight w:val="yellow"/>
      </w:rPr>
      <w:t>1</w:t>
    </w:r>
    <w:r w:rsidR="00B06099" w:rsidRPr="00A345AB">
      <w:rPr>
        <w:b/>
        <w:bCs/>
        <w:i/>
        <w:iCs/>
        <w:sz w:val="24"/>
        <w:szCs w:val="28"/>
        <w:highlight w:val="yellow"/>
      </w:rPr>
      <w:t>7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E66428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09F352E5"/>
    <w:multiLevelType w:val="hybridMultilevel"/>
    <w:tmpl w:val="78EA0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B0F95"/>
    <w:multiLevelType w:val="hybridMultilevel"/>
    <w:tmpl w:val="FAB6D47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052F0"/>
    <w:multiLevelType w:val="hybridMultilevel"/>
    <w:tmpl w:val="F0545C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BF2438"/>
    <w:multiLevelType w:val="hybridMultilevel"/>
    <w:tmpl w:val="F72634B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F844F2"/>
    <w:multiLevelType w:val="hybridMultilevel"/>
    <w:tmpl w:val="6C324828"/>
    <w:lvl w:ilvl="0" w:tplc="56BA7D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3F6EF8"/>
    <w:multiLevelType w:val="hybridMultilevel"/>
    <w:tmpl w:val="E94A3BB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5F2D2A"/>
    <w:multiLevelType w:val="hybridMultilevel"/>
    <w:tmpl w:val="A29CE0D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B2789"/>
    <w:multiLevelType w:val="hybridMultilevel"/>
    <w:tmpl w:val="E14A60A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553D6"/>
    <w:multiLevelType w:val="hybridMultilevel"/>
    <w:tmpl w:val="712AF3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3A2D0E"/>
    <w:multiLevelType w:val="multilevel"/>
    <w:tmpl w:val="BE8465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29B4A33"/>
    <w:multiLevelType w:val="hybridMultilevel"/>
    <w:tmpl w:val="F8C64C9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6A4BF0"/>
    <w:multiLevelType w:val="hybridMultilevel"/>
    <w:tmpl w:val="56D470BE"/>
    <w:lvl w:ilvl="0" w:tplc="09704A8C">
      <w:start w:val="1"/>
      <w:numFmt w:val="decimal"/>
      <w:lvlText w:val="%1."/>
      <w:lvlJc w:val="left"/>
      <w:pPr>
        <w:ind w:left="1425" w:hanging="106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2D0BA9"/>
    <w:multiLevelType w:val="hybridMultilevel"/>
    <w:tmpl w:val="52F297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806079"/>
    <w:multiLevelType w:val="multilevel"/>
    <w:tmpl w:val="775ED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B5B0B59"/>
    <w:multiLevelType w:val="multilevel"/>
    <w:tmpl w:val="15BE9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8C3FA6"/>
    <w:multiLevelType w:val="hybridMultilevel"/>
    <w:tmpl w:val="44E8CE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9A1722"/>
    <w:multiLevelType w:val="hybridMultilevel"/>
    <w:tmpl w:val="2BCE03F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3F590C"/>
    <w:multiLevelType w:val="multilevel"/>
    <w:tmpl w:val="C6DEB46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EA741E5"/>
    <w:multiLevelType w:val="hybridMultilevel"/>
    <w:tmpl w:val="AA4EF43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B90DFD"/>
    <w:multiLevelType w:val="multilevel"/>
    <w:tmpl w:val="BE8465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3F4211B6"/>
    <w:multiLevelType w:val="hybridMultilevel"/>
    <w:tmpl w:val="EC725AD4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410A6619"/>
    <w:multiLevelType w:val="multilevel"/>
    <w:tmpl w:val="8E28F66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23" w15:restartNumberingAfterBreak="0">
    <w:nsid w:val="41232A25"/>
    <w:multiLevelType w:val="hybridMultilevel"/>
    <w:tmpl w:val="BEF0B374"/>
    <w:lvl w:ilvl="0" w:tplc="D6F88A0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0C53CB"/>
    <w:multiLevelType w:val="multilevel"/>
    <w:tmpl w:val="885A8D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25" w15:restartNumberingAfterBreak="0">
    <w:nsid w:val="529C5EE0"/>
    <w:multiLevelType w:val="multilevel"/>
    <w:tmpl w:val="5EECE2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56B92F94"/>
    <w:multiLevelType w:val="hybridMultilevel"/>
    <w:tmpl w:val="1ECE324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CD2470"/>
    <w:multiLevelType w:val="hybridMultilevel"/>
    <w:tmpl w:val="84844C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5C2771"/>
    <w:multiLevelType w:val="multilevel"/>
    <w:tmpl w:val="E132BCA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61054FFB"/>
    <w:multiLevelType w:val="hybridMultilevel"/>
    <w:tmpl w:val="A6708C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175B2A"/>
    <w:multiLevelType w:val="multilevel"/>
    <w:tmpl w:val="8E28F66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 w:val="0"/>
      </w:rPr>
    </w:lvl>
  </w:abstractNum>
  <w:abstractNum w:abstractNumId="31" w15:restartNumberingAfterBreak="0">
    <w:nsid w:val="662431B2"/>
    <w:multiLevelType w:val="hybridMultilevel"/>
    <w:tmpl w:val="84A2AA64"/>
    <w:lvl w:ilvl="0" w:tplc="041F000B">
      <w:start w:val="1"/>
      <w:numFmt w:val="bullet"/>
      <w:lvlText w:val=""/>
      <w:lvlJc w:val="left"/>
      <w:pPr>
        <w:ind w:left="1069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2" w15:restartNumberingAfterBreak="0">
    <w:nsid w:val="682E7493"/>
    <w:multiLevelType w:val="hybridMultilevel"/>
    <w:tmpl w:val="D5D87A30"/>
    <w:lvl w:ilvl="0" w:tplc="0409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6E5F008F"/>
    <w:multiLevelType w:val="hybridMultilevel"/>
    <w:tmpl w:val="4FBC30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DE4D82"/>
    <w:multiLevelType w:val="hybridMultilevel"/>
    <w:tmpl w:val="50AEA124"/>
    <w:lvl w:ilvl="0" w:tplc="041F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5" w15:restartNumberingAfterBreak="0">
    <w:nsid w:val="711F7ECC"/>
    <w:multiLevelType w:val="multilevel"/>
    <w:tmpl w:val="7D34B9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6" w15:restartNumberingAfterBreak="0">
    <w:nsid w:val="7174351C"/>
    <w:multiLevelType w:val="hybridMultilevel"/>
    <w:tmpl w:val="8CFAD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9D008B"/>
    <w:multiLevelType w:val="hybridMultilevel"/>
    <w:tmpl w:val="1DF0C4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2C09A4"/>
    <w:multiLevelType w:val="multilevel"/>
    <w:tmpl w:val="BE8465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9" w15:restartNumberingAfterBreak="0">
    <w:nsid w:val="7FC57D03"/>
    <w:multiLevelType w:val="hybridMultilevel"/>
    <w:tmpl w:val="1CC87F94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2121660">
    <w:abstractNumId w:val="21"/>
  </w:num>
  <w:num w:numId="2" w16cid:durableId="1131089836">
    <w:abstractNumId w:val="38"/>
  </w:num>
  <w:num w:numId="3" w16cid:durableId="722947249">
    <w:abstractNumId w:val="14"/>
  </w:num>
  <w:num w:numId="4" w16cid:durableId="1247039154">
    <w:abstractNumId w:val="1"/>
  </w:num>
  <w:num w:numId="5" w16cid:durableId="652609049">
    <w:abstractNumId w:val="9"/>
  </w:num>
  <w:num w:numId="6" w16cid:durableId="1990552141">
    <w:abstractNumId w:val="36"/>
  </w:num>
  <w:num w:numId="7" w16cid:durableId="1857428130">
    <w:abstractNumId w:val="3"/>
  </w:num>
  <w:num w:numId="8" w16cid:durableId="1989628621">
    <w:abstractNumId w:val="32"/>
  </w:num>
  <w:num w:numId="9" w16cid:durableId="617372169">
    <w:abstractNumId w:val="15"/>
  </w:num>
  <w:num w:numId="10" w16cid:durableId="858010361">
    <w:abstractNumId w:val="20"/>
  </w:num>
  <w:num w:numId="11" w16cid:durableId="2100985738">
    <w:abstractNumId w:val="10"/>
  </w:num>
  <w:num w:numId="12" w16cid:durableId="485560891">
    <w:abstractNumId w:val="13"/>
  </w:num>
  <w:num w:numId="13" w16cid:durableId="1672948415">
    <w:abstractNumId w:val="22"/>
  </w:num>
  <w:num w:numId="14" w16cid:durableId="854225406">
    <w:abstractNumId w:val="30"/>
  </w:num>
  <w:num w:numId="15" w16cid:durableId="100955143">
    <w:abstractNumId w:val="24"/>
  </w:num>
  <w:num w:numId="16" w16cid:durableId="429158485">
    <w:abstractNumId w:val="25"/>
  </w:num>
  <w:num w:numId="17" w16cid:durableId="1556117955">
    <w:abstractNumId w:val="17"/>
  </w:num>
  <w:num w:numId="18" w16cid:durableId="1900481287">
    <w:abstractNumId w:val="4"/>
  </w:num>
  <w:num w:numId="19" w16cid:durableId="875656335">
    <w:abstractNumId w:val="2"/>
  </w:num>
  <w:num w:numId="20" w16cid:durableId="228882252">
    <w:abstractNumId w:val="33"/>
  </w:num>
  <w:num w:numId="21" w16cid:durableId="1176727141">
    <w:abstractNumId w:val="34"/>
  </w:num>
  <w:num w:numId="22" w16cid:durableId="1447655055">
    <w:abstractNumId w:val="31"/>
  </w:num>
  <w:num w:numId="23" w16cid:durableId="1479491467">
    <w:abstractNumId w:val="26"/>
  </w:num>
  <w:num w:numId="24" w16cid:durableId="1127510254">
    <w:abstractNumId w:val="39"/>
  </w:num>
  <w:num w:numId="25" w16cid:durableId="210583447">
    <w:abstractNumId w:val="7"/>
  </w:num>
  <w:num w:numId="26" w16cid:durableId="83184201">
    <w:abstractNumId w:val="6"/>
  </w:num>
  <w:num w:numId="27" w16cid:durableId="1535386198">
    <w:abstractNumId w:val="23"/>
  </w:num>
  <w:num w:numId="28" w16cid:durableId="1014455753">
    <w:abstractNumId w:val="8"/>
  </w:num>
  <w:num w:numId="29" w16cid:durableId="78985989">
    <w:abstractNumId w:val="35"/>
  </w:num>
  <w:num w:numId="30" w16cid:durableId="2007438985">
    <w:abstractNumId w:val="5"/>
  </w:num>
  <w:num w:numId="31" w16cid:durableId="1428576982">
    <w:abstractNumId w:val="37"/>
  </w:num>
  <w:num w:numId="32" w16cid:durableId="2104912151">
    <w:abstractNumId w:val="16"/>
  </w:num>
  <w:num w:numId="33" w16cid:durableId="907156123">
    <w:abstractNumId w:val="29"/>
  </w:num>
  <w:num w:numId="34" w16cid:durableId="2017608639">
    <w:abstractNumId w:val="12"/>
  </w:num>
  <w:num w:numId="35" w16cid:durableId="1987776477">
    <w:abstractNumId w:val="19"/>
  </w:num>
  <w:num w:numId="36" w16cid:durableId="1296564995">
    <w:abstractNumId w:val="27"/>
  </w:num>
  <w:num w:numId="37" w16cid:durableId="2044204657">
    <w:abstractNumId w:val="28"/>
  </w:num>
  <w:num w:numId="38" w16cid:durableId="2037537452">
    <w:abstractNumId w:val="18"/>
  </w:num>
  <w:num w:numId="39" w16cid:durableId="743113296">
    <w:abstractNumId w:val="11"/>
  </w:num>
  <w:num w:numId="40" w16cid:durableId="96384603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MrU0N7S0tDSwMLFU0lEKTi0uzszPAykwMa8FAE8nnpItAAAA"/>
  </w:docVars>
  <w:rsids>
    <w:rsidRoot w:val="0037753A"/>
    <w:rsid w:val="000007AA"/>
    <w:rsid w:val="000027E7"/>
    <w:rsid w:val="000040BE"/>
    <w:rsid w:val="000059BD"/>
    <w:rsid w:val="00006F80"/>
    <w:rsid w:val="0001074D"/>
    <w:rsid w:val="00010871"/>
    <w:rsid w:val="00014FEE"/>
    <w:rsid w:val="00016207"/>
    <w:rsid w:val="00017040"/>
    <w:rsid w:val="000202B5"/>
    <w:rsid w:val="00020A3F"/>
    <w:rsid w:val="00026C21"/>
    <w:rsid w:val="00030837"/>
    <w:rsid w:val="000309BC"/>
    <w:rsid w:val="00030CF1"/>
    <w:rsid w:val="00031F47"/>
    <w:rsid w:val="000337D1"/>
    <w:rsid w:val="00034876"/>
    <w:rsid w:val="00034DC8"/>
    <w:rsid w:val="00034F78"/>
    <w:rsid w:val="00036901"/>
    <w:rsid w:val="000416EC"/>
    <w:rsid w:val="00043A2C"/>
    <w:rsid w:val="00044401"/>
    <w:rsid w:val="00044510"/>
    <w:rsid w:val="00044559"/>
    <w:rsid w:val="0004599C"/>
    <w:rsid w:val="0004663B"/>
    <w:rsid w:val="00046F82"/>
    <w:rsid w:val="0005415A"/>
    <w:rsid w:val="000545A7"/>
    <w:rsid w:val="00054DA2"/>
    <w:rsid w:val="00055DFA"/>
    <w:rsid w:val="0005664D"/>
    <w:rsid w:val="00056737"/>
    <w:rsid w:val="00060023"/>
    <w:rsid w:val="00065DFF"/>
    <w:rsid w:val="00066142"/>
    <w:rsid w:val="00067B35"/>
    <w:rsid w:val="000725B4"/>
    <w:rsid w:val="00073192"/>
    <w:rsid w:val="000736FF"/>
    <w:rsid w:val="00073876"/>
    <w:rsid w:val="00073987"/>
    <w:rsid w:val="000744A9"/>
    <w:rsid w:val="000746E0"/>
    <w:rsid w:val="00074F0E"/>
    <w:rsid w:val="000763AB"/>
    <w:rsid w:val="00077958"/>
    <w:rsid w:val="00080D42"/>
    <w:rsid w:val="000848B3"/>
    <w:rsid w:val="00086BBE"/>
    <w:rsid w:val="00090259"/>
    <w:rsid w:val="000908DF"/>
    <w:rsid w:val="00090F77"/>
    <w:rsid w:val="00092FA6"/>
    <w:rsid w:val="000943A3"/>
    <w:rsid w:val="00094850"/>
    <w:rsid w:val="000949F8"/>
    <w:rsid w:val="0009637C"/>
    <w:rsid w:val="00096B8D"/>
    <w:rsid w:val="000A0591"/>
    <w:rsid w:val="000A18D1"/>
    <w:rsid w:val="000A1B3E"/>
    <w:rsid w:val="000A2003"/>
    <w:rsid w:val="000A6BC3"/>
    <w:rsid w:val="000A77AB"/>
    <w:rsid w:val="000B0A7B"/>
    <w:rsid w:val="000B1B56"/>
    <w:rsid w:val="000B39DE"/>
    <w:rsid w:val="000B405C"/>
    <w:rsid w:val="000B7F1A"/>
    <w:rsid w:val="000C394B"/>
    <w:rsid w:val="000C446F"/>
    <w:rsid w:val="000C554C"/>
    <w:rsid w:val="000D24D7"/>
    <w:rsid w:val="000D365A"/>
    <w:rsid w:val="000D406B"/>
    <w:rsid w:val="000D474E"/>
    <w:rsid w:val="000D4D81"/>
    <w:rsid w:val="000D5A49"/>
    <w:rsid w:val="000D74EA"/>
    <w:rsid w:val="000E0945"/>
    <w:rsid w:val="000E7BE7"/>
    <w:rsid w:val="000E7D64"/>
    <w:rsid w:val="000E7E22"/>
    <w:rsid w:val="000F31CC"/>
    <w:rsid w:val="000F36E0"/>
    <w:rsid w:val="000F3B68"/>
    <w:rsid w:val="000F4BE2"/>
    <w:rsid w:val="000F5F78"/>
    <w:rsid w:val="000F708D"/>
    <w:rsid w:val="001017A9"/>
    <w:rsid w:val="001062ED"/>
    <w:rsid w:val="00106E5A"/>
    <w:rsid w:val="00107896"/>
    <w:rsid w:val="00110CA0"/>
    <w:rsid w:val="00112C1C"/>
    <w:rsid w:val="00112CB6"/>
    <w:rsid w:val="00113392"/>
    <w:rsid w:val="00120506"/>
    <w:rsid w:val="001224CC"/>
    <w:rsid w:val="001250CD"/>
    <w:rsid w:val="00125269"/>
    <w:rsid w:val="001258ED"/>
    <w:rsid w:val="00131A1F"/>
    <w:rsid w:val="00133FA7"/>
    <w:rsid w:val="00134997"/>
    <w:rsid w:val="00134BD1"/>
    <w:rsid w:val="0013503B"/>
    <w:rsid w:val="0013564E"/>
    <w:rsid w:val="001358A4"/>
    <w:rsid w:val="00140BD4"/>
    <w:rsid w:val="00143496"/>
    <w:rsid w:val="00143E1D"/>
    <w:rsid w:val="0014668A"/>
    <w:rsid w:val="001501DA"/>
    <w:rsid w:val="00150591"/>
    <w:rsid w:val="001508CC"/>
    <w:rsid w:val="001523BB"/>
    <w:rsid w:val="001540AD"/>
    <w:rsid w:val="001604AA"/>
    <w:rsid w:val="00161FDE"/>
    <w:rsid w:val="0016228D"/>
    <w:rsid w:val="00163BEC"/>
    <w:rsid w:val="0016667D"/>
    <w:rsid w:val="001702A8"/>
    <w:rsid w:val="00171424"/>
    <w:rsid w:val="001748D8"/>
    <w:rsid w:val="00175A3A"/>
    <w:rsid w:val="00175DF6"/>
    <w:rsid w:val="001779FD"/>
    <w:rsid w:val="001806ED"/>
    <w:rsid w:val="00181E60"/>
    <w:rsid w:val="00181ED3"/>
    <w:rsid w:val="001824CF"/>
    <w:rsid w:val="0018255C"/>
    <w:rsid w:val="0019090E"/>
    <w:rsid w:val="00191C98"/>
    <w:rsid w:val="00192967"/>
    <w:rsid w:val="00195C94"/>
    <w:rsid w:val="00196CF6"/>
    <w:rsid w:val="001A1274"/>
    <w:rsid w:val="001A12E3"/>
    <w:rsid w:val="001A3467"/>
    <w:rsid w:val="001A4D76"/>
    <w:rsid w:val="001A5B9D"/>
    <w:rsid w:val="001A7107"/>
    <w:rsid w:val="001B1BE9"/>
    <w:rsid w:val="001B484A"/>
    <w:rsid w:val="001B5672"/>
    <w:rsid w:val="001B6476"/>
    <w:rsid w:val="001C1F03"/>
    <w:rsid w:val="001C30A7"/>
    <w:rsid w:val="001C3FAB"/>
    <w:rsid w:val="001C4356"/>
    <w:rsid w:val="001C4B6C"/>
    <w:rsid w:val="001C51FA"/>
    <w:rsid w:val="001C6A3C"/>
    <w:rsid w:val="001C7885"/>
    <w:rsid w:val="001C7D4D"/>
    <w:rsid w:val="001D1376"/>
    <w:rsid w:val="001D2EA7"/>
    <w:rsid w:val="001D5474"/>
    <w:rsid w:val="001D5525"/>
    <w:rsid w:val="001D591B"/>
    <w:rsid w:val="001D6A9A"/>
    <w:rsid w:val="001D7045"/>
    <w:rsid w:val="001E0E62"/>
    <w:rsid w:val="001E19C8"/>
    <w:rsid w:val="001E26E8"/>
    <w:rsid w:val="001E2B31"/>
    <w:rsid w:val="001E6A40"/>
    <w:rsid w:val="001F0D0F"/>
    <w:rsid w:val="001F18F5"/>
    <w:rsid w:val="001F1C91"/>
    <w:rsid w:val="001F3D9E"/>
    <w:rsid w:val="001F4AEE"/>
    <w:rsid w:val="001F500E"/>
    <w:rsid w:val="001F7771"/>
    <w:rsid w:val="002000E1"/>
    <w:rsid w:val="00201506"/>
    <w:rsid w:val="0020363A"/>
    <w:rsid w:val="00204308"/>
    <w:rsid w:val="00206FDC"/>
    <w:rsid w:val="002101C5"/>
    <w:rsid w:val="00210600"/>
    <w:rsid w:val="00213B07"/>
    <w:rsid w:val="002143D9"/>
    <w:rsid w:val="0021535A"/>
    <w:rsid w:val="002161F6"/>
    <w:rsid w:val="002221A2"/>
    <w:rsid w:val="002224BA"/>
    <w:rsid w:val="002244F5"/>
    <w:rsid w:val="002255F8"/>
    <w:rsid w:val="00225F7C"/>
    <w:rsid w:val="00227478"/>
    <w:rsid w:val="0023094B"/>
    <w:rsid w:val="00231298"/>
    <w:rsid w:val="002318FE"/>
    <w:rsid w:val="00234407"/>
    <w:rsid w:val="00240AF7"/>
    <w:rsid w:val="00240CA8"/>
    <w:rsid w:val="00241293"/>
    <w:rsid w:val="00241D9A"/>
    <w:rsid w:val="00242302"/>
    <w:rsid w:val="00246404"/>
    <w:rsid w:val="00247810"/>
    <w:rsid w:val="00250A2B"/>
    <w:rsid w:val="00251256"/>
    <w:rsid w:val="00251342"/>
    <w:rsid w:val="002528FB"/>
    <w:rsid w:val="0025443E"/>
    <w:rsid w:val="00260D74"/>
    <w:rsid w:val="00265485"/>
    <w:rsid w:val="00265615"/>
    <w:rsid w:val="00267400"/>
    <w:rsid w:val="00271A55"/>
    <w:rsid w:val="00273A37"/>
    <w:rsid w:val="00273CE0"/>
    <w:rsid w:val="00275A92"/>
    <w:rsid w:val="002801D0"/>
    <w:rsid w:val="002817CF"/>
    <w:rsid w:val="00282108"/>
    <w:rsid w:val="00283466"/>
    <w:rsid w:val="00286F5E"/>
    <w:rsid w:val="00290DD2"/>
    <w:rsid w:val="00290F4F"/>
    <w:rsid w:val="00291EE7"/>
    <w:rsid w:val="002921E5"/>
    <w:rsid w:val="00295D39"/>
    <w:rsid w:val="00296CD2"/>
    <w:rsid w:val="00297B80"/>
    <w:rsid w:val="002A2B76"/>
    <w:rsid w:val="002A73F7"/>
    <w:rsid w:val="002B095A"/>
    <w:rsid w:val="002B2427"/>
    <w:rsid w:val="002B282E"/>
    <w:rsid w:val="002B2F42"/>
    <w:rsid w:val="002B35B5"/>
    <w:rsid w:val="002B49BA"/>
    <w:rsid w:val="002B69FA"/>
    <w:rsid w:val="002C041F"/>
    <w:rsid w:val="002C1878"/>
    <w:rsid w:val="002C4BFE"/>
    <w:rsid w:val="002C5146"/>
    <w:rsid w:val="002C53D9"/>
    <w:rsid w:val="002C67EC"/>
    <w:rsid w:val="002D2C35"/>
    <w:rsid w:val="002D5703"/>
    <w:rsid w:val="002D7249"/>
    <w:rsid w:val="002E6A6E"/>
    <w:rsid w:val="002F0728"/>
    <w:rsid w:val="002F0DAD"/>
    <w:rsid w:val="002F209E"/>
    <w:rsid w:val="002F2119"/>
    <w:rsid w:val="002F2F80"/>
    <w:rsid w:val="002F32D7"/>
    <w:rsid w:val="002F4392"/>
    <w:rsid w:val="002F4D33"/>
    <w:rsid w:val="002F5F11"/>
    <w:rsid w:val="002F5F4D"/>
    <w:rsid w:val="002F75F2"/>
    <w:rsid w:val="002F7C70"/>
    <w:rsid w:val="00304A1E"/>
    <w:rsid w:val="00305E41"/>
    <w:rsid w:val="00306B33"/>
    <w:rsid w:val="0030714F"/>
    <w:rsid w:val="003116FC"/>
    <w:rsid w:val="00311BA4"/>
    <w:rsid w:val="003138FA"/>
    <w:rsid w:val="00315549"/>
    <w:rsid w:val="003163AC"/>
    <w:rsid w:val="00316E76"/>
    <w:rsid w:val="00320FDF"/>
    <w:rsid w:val="00321391"/>
    <w:rsid w:val="00321A4C"/>
    <w:rsid w:val="003245A8"/>
    <w:rsid w:val="0032544E"/>
    <w:rsid w:val="0032604B"/>
    <w:rsid w:val="00326DD0"/>
    <w:rsid w:val="00330FA1"/>
    <w:rsid w:val="00333CA0"/>
    <w:rsid w:val="00334650"/>
    <w:rsid w:val="00341E1F"/>
    <w:rsid w:val="00341E51"/>
    <w:rsid w:val="00346FD5"/>
    <w:rsid w:val="00351330"/>
    <w:rsid w:val="00353A63"/>
    <w:rsid w:val="00354BAB"/>
    <w:rsid w:val="00355EF7"/>
    <w:rsid w:val="00357093"/>
    <w:rsid w:val="003571B0"/>
    <w:rsid w:val="00357F76"/>
    <w:rsid w:val="003608E6"/>
    <w:rsid w:val="00361EA9"/>
    <w:rsid w:val="003624D2"/>
    <w:rsid w:val="00362A2A"/>
    <w:rsid w:val="0036520A"/>
    <w:rsid w:val="00367D6D"/>
    <w:rsid w:val="00370347"/>
    <w:rsid w:val="0037128C"/>
    <w:rsid w:val="003712D2"/>
    <w:rsid w:val="003740F9"/>
    <w:rsid w:val="00375841"/>
    <w:rsid w:val="0037753A"/>
    <w:rsid w:val="00377A5B"/>
    <w:rsid w:val="0038004D"/>
    <w:rsid w:val="003815FA"/>
    <w:rsid w:val="00382126"/>
    <w:rsid w:val="00382658"/>
    <w:rsid w:val="003826AE"/>
    <w:rsid w:val="00382958"/>
    <w:rsid w:val="003845F3"/>
    <w:rsid w:val="00390AD6"/>
    <w:rsid w:val="003913DA"/>
    <w:rsid w:val="0039167E"/>
    <w:rsid w:val="003918B3"/>
    <w:rsid w:val="00391AC1"/>
    <w:rsid w:val="003931BC"/>
    <w:rsid w:val="00396DB4"/>
    <w:rsid w:val="00396E49"/>
    <w:rsid w:val="0039735A"/>
    <w:rsid w:val="003A011C"/>
    <w:rsid w:val="003A0477"/>
    <w:rsid w:val="003A1F0F"/>
    <w:rsid w:val="003A2BB8"/>
    <w:rsid w:val="003A2EC2"/>
    <w:rsid w:val="003A325A"/>
    <w:rsid w:val="003A3FBF"/>
    <w:rsid w:val="003A4274"/>
    <w:rsid w:val="003B1A44"/>
    <w:rsid w:val="003B4A36"/>
    <w:rsid w:val="003B541A"/>
    <w:rsid w:val="003B546B"/>
    <w:rsid w:val="003B59E9"/>
    <w:rsid w:val="003B68BD"/>
    <w:rsid w:val="003C20BE"/>
    <w:rsid w:val="003C3041"/>
    <w:rsid w:val="003C3B45"/>
    <w:rsid w:val="003C62B1"/>
    <w:rsid w:val="003D05F0"/>
    <w:rsid w:val="003D0B42"/>
    <w:rsid w:val="003D0F8B"/>
    <w:rsid w:val="003D12C8"/>
    <w:rsid w:val="003D193D"/>
    <w:rsid w:val="003D2029"/>
    <w:rsid w:val="003D304A"/>
    <w:rsid w:val="003D38E7"/>
    <w:rsid w:val="003D5037"/>
    <w:rsid w:val="003D5197"/>
    <w:rsid w:val="003E317A"/>
    <w:rsid w:val="003E5AF3"/>
    <w:rsid w:val="003F48B8"/>
    <w:rsid w:val="003F732D"/>
    <w:rsid w:val="003F73D0"/>
    <w:rsid w:val="00403F02"/>
    <w:rsid w:val="0040566B"/>
    <w:rsid w:val="00410A48"/>
    <w:rsid w:val="0041136C"/>
    <w:rsid w:val="00411B13"/>
    <w:rsid w:val="0041210D"/>
    <w:rsid w:val="00412E4F"/>
    <w:rsid w:val="00413F2E"/>
    <w:rsid w:val="0041455E"/>
    <w:rsid w:val="00415E3A"/>
    <w:rsid w:val="00417AEA"/>
    <w:rsid w:val="00421A20"/>
    <w:rsid w:val="00422008"/>
    <w:rsid w:val="00422101"/>
    <w:rsid w:val="00423775"/>
    <w:rsid w:val="00423DE8"/>
    <w:rsid w:val="00425639"/>
    <w:rsid w:val="00425F57"/>
    <w:rsid w:val="00426717"/>
    <w:rsid w:val="00427A2D"/>
    <w:rsid w:val="00432793"/>
    <w:rsid w:val="00432FF1"/>
    <w:rsid w:val="00433BDD"/>
    <w:rsid w:val="00434680"/>
    <w:rsid w:val="0043576D"/>
    <w:rsid w:val="00437A05"/>
    <w:rsid w:val="00437D33"/>
    <w:rsid w:val="00440016"/>
    <w:rsid w:val="0044006A"/>
    <w:rsid w:val="00441B88"/>
    <w:rsid w:val="0044283B"/>
    <w:rsid w:val="00442905"/>
    <w:rsid w:val="0044699B"/>
    <w:rsid w:val="00446D69"/>
    <w:rsid w:val="00446F8C"/>
    <w:rsid w:val="00450963"/>
    <w:rsid w:val="00451A71"/>
    <w:rsid w:val="00451D04"/>
    <w:rsid w:val="00455661"/>
    <w:rsid w:val="00456C50"/>
    <w:rsid w:val="00460299"/>
    <w:rsid w:val="00460B01"/>
    <w:rsid w:val="00460DCA"/>
    <w:rsid w:val="0046130E"/>
    <w:rsid w:val="004630FF"/>
    <w:rsid w:val="00465AC5"/>
    <w:rsid w:val="00467FD1"/>
    <w:rsid w:val="004722B4"/>
    <w:rsid w:val="004732E9"/>
    <w:rsid w:val="004739B5"/>
    <w:rsid w:val="00474203"/>
    <w:rsid w:val="00476BD8"/>
    <w:rsid w:val="00477314"/>
    <w:rsid w:val="0048089F"/>
    <w:rsid w:val="00481CFC"/>
    <w:rsid w:val="004837B8"/>
    <w:rsid w:val="004843FC"/>
    <w:rsid w:val="004846E9"/>
    <w:rsid w:val="0048629F"/>
    <w:rsid w:val="00486C5C"/>
    <w:rsid w:val="00487087"/>
    <w:rsid w:val="00490149"/>
    <w:rsid w:val="00490F3D"/>
    <w:rsid w:val="0049338D"/>
    <w:rsid w:val="00494085"/>
    <w:rsid w:val="00495251"/>
    <w:rsid w:val="004A2259"/>
    <w:rsid w:val="004A24AB"/>
    <w:rsid w:val="004A3539"/>
    <w:rsid w:val="004A3CBF"/>
    <w:rsid w:val="004A40FF"/>
    <w:rsid w:val="004A4A5F"/>
    <w:rsid w:val="004A5103"/>
    <w:rsid w:val="004A65C9"/>
    <w:rsid w:val="004B166E"/>
    <w:rsid w:val="004B1AD4"/>
    <w:rsid w:val="004B1F3A"/>
    <w:rsid w:val="004B3A09"/>
    <w:rsid w:val="004B496C"/>
    <w:rsid w:val="004B54AB"/>
    <w:rsid w:val="004B636E"/>
    <w:rsid w:val="004B6C45"/>
    <w:rsid w:val="004C29FC"/>
    <w:rsid w:val="004C40DE"/>
    <w:rsid w:val="004C6D51"/>
    <w:rsid w:val="004C7309"/>
    <w:rsid w:val="004C7AC2"/>
    <w:rsid w:val="004D004B"/>
    <w:rsid w:val="004D0643"/>
    <w:rsid w:val="004D08B5"/>
    <w:rsid w:val="004D2EDC"/>
    <w:rsid w:val="004D6278"/>
    <w:rsid w:val="004D7972"/>
    <w:rsid w:val="004E0FA4"/>
    <w:rsid w:val="004E1A49"/>
    <w:rsid w:val="004E1EE1"/>
    <w:rsid w:val="004E2D26"/>
    <w:rsid w:val="004E2EFA"/>
    <w:rsid w:val="004E3C08"/>
    <w:rsid w:val="004E5531"/>
    <w:rsid w:val="004F035C"/>
    <w:rsid w:val="004F11E9"/>
    <w:rsid w:val="004F1F26"/>
    <w:rsid w:val="004F339D"/>
    <w:rsid w:val="004F693F"/>
    <w:rsid w:val="005053A5"/>
    <w:rsid w:val="00505FEC"/>
    <w:rsid w:val="005073C4"/>
    <w:rsid w:val="00511316"/>
    <w:rsid w:val="005116CB"/>
    <w:rsid w:val="00511A52"/>
    <w:rsid w:val="00513A88"/>
    <w:rsid w:val="00515423"/>
    <w:rsid w:val="00521711"/>
    <w:rsid w:val="00521D95"/>
    <w:rsid w:val="00521E28"/>
    <w:rsid w:val="00522818"/>
    <w:rsid w:val="00524F28"/>
    <w:rsid w:val="00525D54"/>
    <w:rsid w:val="00527876"/>
    <w:rsid w:val="00527D9B"/>
    <w:rsid w:val="005330EA"/>
    <w:rsid w:val="005333BB"/>
    <w:rsid w:val="00534DAE"/>
    <w:rsid w:val="00535047"/>
    <w:rsid w:val="0053531D"/>
    <w:rsid w:val="005361D5"/>
    <w:rsid w:val="005372AE"/>
    <w:rsid w:val="00540065"/>
    <w:rsid w:val="00540A8F"/>
    <w:rsid w:val="00541EFA"/>
    <w:rsid w:val="00543120"/>
    <w:rsid w:val="00544FE8"/>
    <w:rsid w:val="00550BEC"/>
    <w:rsid w:val="00550CF2"/>
    <w:rsid w:val="00553CEB"/>
    <w:rsid w:val="0056085A"/>
    <w:rsid w:val="005627C4"/>
    <w:rsid w:val="0056289E"/>
    <w:rsid w:val="00563718"/>
    <w:rsid w:val="00563E86"/>
    <w:rsid w:val="00565C54"/>
    <w:rsid w:val="00565DA7"/>
    <w:rsid w:val="00566D3D"/>
    <w:rsid w:val="0057105E"/>
    <w:rsid w:val="00572BBB"/>
    <w:rsid w:val="005733D8"/>
    <w:rsid w:val="00575AD7"/>
    <w:rsid w:val="00581686"/>
    <w:rsid w:val="00582639"/>
    <w:rsid w:val="00582B11"/>
    <w:rsid w:val="0058629B"/>
    <w:rsid w:val="0059750C"/>
    <w:rsid w:val="005A04F0"/>
    <w:rsid w:val="005A0999"/>
    <w:rsid w:val="005A1F1E"/>
    <w:rsid w:val="005A287C"/>
    <w:rsid w:val="005A55D1"/>
    <w:rsid w:val="005B2B75"/>
    <w:rsid w:val="005B488A"/>
    <w:rsid w:val="005B4A8C"/>
    <w:rsid w:val="005B70A7"/>
    <w:rsid w:val="005B722C"/>
    <w:rsid w:val="005C2CF4"/>
    <w:rsid w:val="005C3483"/>
    <w:rsid w:val="005C7B4D"/>
    <w:rsid w:val="005C7EE0"/>
    <w:rsid w:val="005D0D6B"/>
    <w:rsid w:val="005D1A9B"/>
    <w:rsid w:val="005D3E8B"/>
    <w:rsid w:val="005D46DD"/>
    <w:rsid w:val="005E0284"/>
    <w:rsid w:val="005E143A"/>
    <w:rsid w:val="005E270C"/>
    <w:rsid w:val="005E50A3"/>
    <w:rsid w:val="005E5346"/>
    <w:rsid w:val="005E6836"/>
    <w:rsid w:val="005E76BB"/>
    <w:rsid w:val="005F4523"/>
    <w:rsid w:val="006008A1"/>
    <w:rsid w:val="00602396"/>
    <w:rsid w:val="006024BB"/>
    <w:rsid w:val="00604CA9"/>
    <w:rsid w:val="0060569F"/>
    <w:rsid w:val="00605C07"/>
    <w:rsid w:val="0060760A"/>
    <w:rsid w:val="0061222F"/>
    <w:rsid w:val="006135C5"/>
    <w:rsid w:val="00617090"/>
    <w:rsid w:val="00617243"/>
    <w:rsid w:val="00623019"/>
    <w:rsid w:val="00623C60"/>
    <w:rsid w:val="00624E21"/>
    <w:rsid w:val="00626AF7"/>
    <w:rsid w:val="006277B0"/>
    <w:rsid w:val="0063068F"/>
    <w:rsid w:val="0063086A"/>
    <w:rsid w:val="006308CE"/>
    <w:rsid w:val="006314D4"/>
    <w:rsid w:val="00631830"/>
    <w:rsid w:val="00633FBE"/>
    <w:rsid w:val="00635DE7"/>
    <w:rsid w:val="006406EC"/>
    <w:rsid w:val="00641418"/>
    <w:rsid w:val="006436AE"/>
    <w:rsid w:val="00643770"/>
    <w:rsid w:val="006439D0"/>
    <w:rsid w:val="0064443D"/>
    <w:rsid w:val="00651C50"/>
    <w:rsid w:val="00651FB4"/>
    <w:rsid w:val="00654A0E"/>
    <w:rsid w:val="00654EAB"/>
    <w:rsid w:val="00655D61"/>
    <w:rsid w:val="00657707"/>
    <w:rsid w:val="00660B1F"/>
    <w:rsid w:val="00661C84"/>
    <w:rsid w:val="00661EF5"/>
    <w:rsid w:val="00661FE7"/>
    <w:rsid w:val="0066451E"/>
    <w:rsid w:val="0066600D"/>
    <w:rsid w:val="00667CCB"/>
    <w:rsid w:val="00672A39"/>
    <w:rsid w:val="00672BE1"/>
    <w:rsid w:val="0067419C"/>
    <w:rsid w:val="00674E72"/>
    <w:rsid w:val="006767D0"/>
    <w:rsid w:val="0067777D"/>
    <w:rsid w:val="006801AA"/>
    <w:rsid w:val="00684212"/>
    <w:rsid w:val="00684AB7"/>
    <w:rsid w:val="00684DBB"/>
    <w:rsid w:val="00685739"/>
    <w:rsid w:val="00686011"/>
    <w:rsid w:val="00690533"/>
    <w:rsid w:val="00694998"/>
    <w:rsid w:val="00694EA2"/>
    <w:rsid w:val="00695D09"/>
    <w:rsid w:val="00697839"/>
    <w:rsid w:val="00697EAF"/>
    <w:rsid w:val="006A31F6"/>
    <w:rsid w:val="006A3B20"/>
    <w:rsid w:val="006A4A76"/>
    <w:rsid w:val="006A5559"/>
    <w:rsid w:val="006A6A84"/>
    <w:rsid w:val="006A72C1"/>
    <w:rsid w:val="006A7640"/>
    <w:rsid w:val="006A7936"/>
    <w:rsid w:val="006B02DE"/>
    <w:rsid w:val="006B0A9A"/>
    <w:rsid w:val="006B163C"/>
    <w:rsid w:val="006B1BA4"/>
    <w:rsid w:val="006B4055"/>
    <w:rsid w:val="006B43F8"/>
    <w:rsid w:val="006B4640"/>
    <w:rsid w:val="006B4EAC"/>
    <w:rsid w:val="006B6EDD"/>
    <w:rsid w:val="006C06D5"/>
    <w:rsid w:val="006C08AE"/>
    <w:rsid w:val="006C43AE"/>
    <w:rsid w:val="006C5A0E"/>
    <w:rsid w:val="006C6A6E"/>
    <w:rsid w:val="006D0305"/>
    <w:rsid w:val="006D04E6"/>
    <w:rsid w:val="006D3F67"/>
    <w:rsid w:val="006D42D8"/>
    <w:rsid w:val="006E46E2"/>
    <w:rsid w:val="006E4BF4"/>
    <w:rsid w:val="006E616D"/>
    <w:rsid w:val="006F0473"/>
    <w:rsid w:val="006F08CB"/>
    <w:rsid w:val="006F3A93"/>
    <w:rsid w:val="006F484F"/>
    <w:rsid w:val="006F4F3F"/>
    <w:rsid w:val="006F5BCA"/>
    <w:rsid w:val="006F6F50"/>
    <w:rsid w:val="007009ED"/>
    <w:rsid w:val="00700A82"/>
    <w:rsid w:val="00700D9E"/>
    <w:rsid w:val="00701423"/>
    <w:rsid w:val="00702C5E"/>
    <w:rsid w:val="007032DA"/>
    <w:rsid w:val="00712FD4"/>
    <w:rsid w:val="00713DEC"/>
    <w:rsid w:val="00714EFB"/>
    <w:rsid w:val="007154CF"/>
    <w:rsid w:val="00715E7E"/>
    <w:rsid w:val="00716411"/>
    <w:rsid w:val="00722F82"/>
    <w:rsid w:val="00723CBC"/>
    <w:rsid w:val="00724417"/>
    <w:rsid w:val="00724BCC"/>
    <w:rsid w:val="00725548"/>
    <w:rsid w:val="00725BAB"/>
    <w:rsid w:val="007270DD"/>
    <w:rsid w:val="00727F6E"/>
    <w:rsid w:val="007346C6"/>
    <w:rsid w:val="0073473D"/>
    <w:rsid w:val="0073522D"/>
    <w:rsid w:val="00741AC6"/>
    <w:rsid w:val="00743074"/>
    <w:rsid w:val="00744F6D"/>
    <w:rsid w:val="00745663"/>
    <w:rsid w:val="00746C02"/>
    <w:rsid w:val="00746C8A"/>
    <w:rsid w:val="00750466"/>
    <w:rsid w:val="00750883"/>
    <w:rsid w:val="00750A6E"/>
    <w:rsid w:val="00750D36"/>
    <w:rsid w:val="007519E3"/>
    <w:rsid w:val="00752BF0"/>
    <w:rsid w:val="00752BF7"/>
    <w:rsid w:val="00752CCA"/>
    <w:rsid w:val="00752FFF"/>
    <w:rsid w:val="00754905"/>
    <w:rsid w:val="00755440"/>
    <w:rsid w:val="00756630"/>
    <w:rsid w:val="007576F7"/>
    <w:rsid w:val="00760420"/>
    <w:rsid w:val="00760833"/>
    <w:rsid w:val="00761613"/>
    <w:rsid w:val="00762958"/>
    <w:rsid w:val="00762FBB"/>
    <w:rsid w:val="00763418"/>
    <w:rsid w:val="00764281"/>
    <w:rsid w:val="0076650B"/>
    <w:rsid w:val="0076740B"/>
    <w:rsid w:val="007733D7"/>
    <w:rsid w:val="0077371D"/>
    <w:rsid w:val="00774B68"/>
    <w:rsid w:val="007750B7"/>
    <w:rsid w:val="0077530A"/>
    <w:rsid w:val="007804F4"/>
    <w:rsid w:val="00780C07"/>
    <w:rsid w:val="00780FD5"/>
    <w:rsid w:val="0078298B"/>
    <w:rsid w:val="00782BEE"/>
    <w:rsid w:val="00783BE4"/>
    <w:rsid w:val="00783DDE"/>
    <w:rsid w:val="00792593"/>
    <w:rsid w:val="00792FFF"/>
    <w:rsid w:val="00794DFF"/>
    <w:rsid w:val="00797676"/>
    <w:rsid w:val="007A08E4"/>
    <w:rsid w:val="007A0967"/>
    <w:rsid w:val="007A1D58"/>
    <w:rsid w:val="007A2C57"/>
    <w:rsid w:val="007A309E"/>
    <w:rsid w:val="007A36C0"/>
    <w:rsid w:val="007A5E7D"/>
    <w:rsid w:val="007A652B"/>
    <w:rsid w:val="007B12B7"/>
    <w:rsid w:val="007B30F9"/>
    <w:rsid w:val="007B39E1"/>
    <w:rsid w:val="007B3AB7"/>
    <w:rsid w:val="007B4AC0"/>
    <w:rsid w:val="007B6000"/>
    <w:rsid w:val="007B6133"/>
    <w:rsid w:val="007B69A3"/>
    <w:rsid w:val="007B70C3"/>
    <w:rsid w:val="007C0A98"/>
    <w:rsid w:val="007C1848"/>
    <w:rsid w:val="007C4067"/>
    <w:rsid w:val="007C54D2"/>
    <w:rsid w:val="007C58F6"/>
    <w:rsid w:val="007C5B39"/>
    <w:rsid w:val="007C6755"/>
    <w:rsid w:val="007C7384"/>
    <w:rsid w:val="007C797F"/>
    <w:rsid w:val="007D395D"/>
    <w:rsid w:val="007D39D6"/>
    <w:rsid w:val="007D3BCF"/>
    <w:rsid w:val="007D527F"/>
    <w:rsid w:val="007D5860"/>
    <w:rsid w:val="007E1850"/>
    <w:rsid w:val="007E2B06"/>
    <w:rsid w:val="007E4441"/>
    <w:rsid w:val="007E4618"/>
    <w:rsid w:val="007F17C4"/>
    <w:rsid w:val="007F298F"/>
    <w:rsid w:val="007F3D42"/>
    <w:rsid w:val="007F3D9E"/>
    <w:rsid w:val="007F5E8E"/>
    <w:rsid w:val="007F67AE"/>
    <w:rsid w:val="0080020D"/>
    <w:rsid w:val="0080027A"/>
    <w:rsid w:val="0080038B"/>
    <w:rsid w:val="00803EE8"/>
    <w:rsid w:val="00805DBE"/>
    <w:rsid w:val="00807E2D"/>
    <w:rsid w:val="00810822"/>
    <w:rsid w:val="00810A09"/>
    <w:rsid w:val="00812CD6"/>
    <w:rsid w:val="008136FF"/>
    <w:rsid w:val="008139B5"/>
    <w:rsid w:val="00813DAC"/>
    <w:rsid w:val="008148DC"/>
    <w:rsid w:val="00815872"/>
    <w:rsid w:val="008167A2"/>
    <w:rsid w:val="00816E7F"/>
    <w:rsid w:val="00816F75"/>
    <w:rsid w:val="008170B1"/>
    <w:rsid w:val="00817C8F"/>
    <w:rsid w:val="008217AA"/>
    <w:rsid w:val="00822E4E"/>
    <w:rsid w:val="00827CA9"/>
    <w:rsid w:val="00832707"/>
    <w:rsid w:val="00833261"/>
    <w:rsid w:val="0083338C"/>
    <w:rsid w:val="008369CE"/>
    <w:rsid w:val="00837F81"/>
    <w:rsid w:val="00842A54"/>
    <w:rsid w:val="008434B0"/>
    <w:rsid w:val="0084488B"/>
    <w:rsid w:val="008476D0"/>
    <w:rsid w:val="008478B3"/>
    <w:rsid w:val="00850A4E"/>
    <w:rsid w:val="00854E9C"/>
    <w:rsid w:val="00862072"/>
    <w:rsid w:val="00863539"/>
    <w:rsid w:val="00864CB9"/>
    <w:rsid w:val="00865C16"/>
    <w:rsid w:val="00867119"/>
    <w:rsid w:val="00871479"/>
    <w:rsid w:val="00871854"/>
    <w:rsid w:val="00874553"/>
    <w:rsid w:val="00874B9B"/>
    <w:rsid w:val="00874FCF"/>
    <w:rsid w:val="0088134A"/>
    <w:rsid w:val="00882920"/>
    <w:rsid w:val="00883BD3"/>
    <w:rsid w:val="00886782"/>
    <w:rsid w:val="008872FD"/>
    <w:rsid w:val="00887529"/>
    <w:rsid w:val="00890A4F"/>
    <w:rsid w:val="00890A95"/>
    <w:rsid w:val="0089128D"/>
    <w:rsid w:val="00891B90"/>
    <w:rsid w:val="00892626"/>
    <w:rsid w:val="0089342B"/>
    <w:rsid w:val="00893919"/>
    <w:rsid w:val="00896932"/>
    <w:rsid w:val="00897558"/>
    <w:rsid w:val="008A0A07"/>
    <w:rsid w:val="008A0F69"/>
    <w:rsid w:val="008A174B"/>
    <w:rsid w:val="008A1CE3"/>
    <w:rsid w:val="008A33A4"/>
    <w:rsid w:val="008A3998"/>
    <w:rsid w:val="008A6401"/>
    <w:rsid w:val="008A75B0"/>
    <w:rsid w:val="008B012F"/>
    <w:rsid w:val="008B41EC"/>
    <w:rsid w:val="008B6149"/>
    <w:rsid w:val="008C17E4"/>
    <w:rsid w:val="008C2CA3"/>
    <w:rsid w:val="008C2F95"/>
    <w:rsid w:val="008C44E1"/>
    <w:rsid w:val="008C48A6"/>
    <w:rsid w:val="008D179D"/>
    <w:rsid w:val="008D21DC"/>
    <w:rsid w:val="008D3D61"/>
    <w:rsid w:val="008D461B"/>
    <w:rsid w:val="008D5E87"/>
    <w:rsid w:val="008D64B5"/>
    <w:rsid w:val="008E0F2A"/>
    <w:rsid w:val="008E1193"/>
    <w:rsid w:val="008E374D"/>
    <w:rsid w:val="008E5DBB"/>
    <w:rsid w:val="008E5E9A"/>
    <w:rsid w:val="008E6EFD"/>
    <w:rsid w:val="008E7B0A"/>
    <w:rsid w:val="008F32A5"/>
    <w:rsid w:val="008F5244"/>
    <w:rsid w:val="008F61B2"/>
    <w:rsid w:val="009015CB"/>
    <w:rsid w:val="009030C7"/>
    <w:rsid w:val="00910511"/>
    <w:rsid w:val="009108FF"/>
    <w:rsid w:val="009119DE"/>
    <w:rsid w:val="00911BD2"/>
    <w:rsid w:val="00913848"/>
    <w:rsid w:val="0091456F"/>
    <w:rsid w:val="00916272"/>
    <w:rsid w:val="0091703F"/>
    <w:rsid w:val="00934170"/>
    <w:rsid w:val="00936BEC"/>
    <w:rsid w:val="0093773D"/>
    <w:rsid w:val="00940D79"/>
    <w:rsid w:val="00941E6D"/>
    <w:rsid w:val="00943495"/>
    <w:rsid w:val="009533E8"/>
    <w:rsid w:val="00956C9B"/>
    <w:rsid w:val="00957CFC"/>
    <w:rsid w:val="00960AFA"/>
    <w:rsid w:val="0096206A"/>
    <w:rsid w:val="00962C10"/>
    <w:rsid w:val="00962CCC"/>
    <w:rsid w:val="00962DA5"/>
    <w:rsid w:val="00965AAC"/>
    <w:rsid w:val="00966636"/>
    <w:rsid w:val="00966D4E"/>
    <w:rsid w:val="0096734D"/>
    <w:rsid w:val="0097369E"/>
    <w:rsid w:val="009766D6"/>
    <w:rsid w:val="00976C67"/>
    <w:rsid w:val="00976E72"/>
    <w:rsid w:val="00983EA8"/>
    <w:rsid w:val="00983F82"/>
    <w:rsid w:val="00983FB7"/>
    <w:rsid w:val="00986BC4"/>
    <w:rsid w:val="00990465"/>
    <w:rsid w:val="00993033"/>
    <w:rsid w:val="009940E1"/>
    <w:rsid w:val="009941E3"/>
    <w:rsid w:val="00997699"/>
    <w:rsid w:val="009A08B9"/>
    <w:rsid w:val="009A11EC"/>
    <w:rsid w:val="009A213F"/>
    <w:rsid w:val="009A3AB1"/>
    <w:rsid w:val="009A681C"/>
    <w:rsid w:val="009A70DB"/>
    <w:rsid w:val="009B01DA"/>
    <w:rsid w:val="009B1878"/>
    <w:rsid w:val="009B20DE"/>
    <w:rsid w:val="009B21B0"/>
    <w:rsid w:val="009B2FCA"/>
    <w:rsid w:val="009B34B1"/>
    <w:rsid w:val="009B401B"/>
    <w:rsid w:val="009B485D"/>
    <w:rsid w:val="009B5AE2"/>
    <w:rsid w:val="009C118F"/>
    <w:rsid w:val="009C1AD2"/>
    <w:rsid w:val="009C2EAF"/>
    <w:rsid w:val="009C3B9F"/>
    <w:rsid w:val="009C4B32"/>
    <w:rsid w:val="009C5BAC"/>
    <w:rsid w:val="009C70ED"/>
    <w:rsid w:val="009D04F0"/>
    <w:rsid w:val="009D0966"/>
    <w:rsid w:val="009D129D"/>
    <w:rsid w:val="009D13EB"/>
    <w:rsid w:val="009D3048"/>
    <w:rsid w:val="009D4F65"/>
    <w:rsid w:val="009D6319"/>
    <w:rsid w:val="009D716D"/>
    <w:rsid w:val="009D7329"/>
    <w:rsid w:val="009D7D63"/>
    <w:rsid w:val="009E2763"/>
    <w:rsid w:val="009E3736"/>
    <w:rsid w:val="009E67F4"/>
    <w:rsid w:val="009F2444"/>
    <w:rsid w:val="009F32C8"/>
    <w:rsid w:val="009F4492"/>
    <w:rsid w:val="00A00678"/>
    <w:rsid w:val="00A02898"/>
    <w:rsid w:val="00A05491"/>
    <w:rsid w:val="00A05A30"/>
    <w:rsid w:val="00A05B1B"/>
    <w:rsid w:val="00A07AB5"/>
    <w:rsid w:val="00A07BEB"/>
    <w:rsid w:val="00A10899"/>
    <w:rsid w:val="00A11D2C"/>
    <w:rsid w:val="00A123CD"/>
    <w:rsid w:val="00A1391F"/>
    <w:rsid w:val="00A14028"/>
    <w:rsid w:val="00A14A36"/>
    <w:rsid w:val="00A14D55"/>
    <w:rsid w:val="00A157A4"/>
    <w:rsid w:val="00A1638B"/>
    <w:rsid w:val="00A16ADB"/>
    <w:rsid w:val="00A21316"/>
    <w:rsid w:val="00A215FC"/>
    <w:rsid w:val="00A21BC9"/>
    <w:rsid w:val="00A25E62"/>
    <w:rsid w:val="00A32043"/>
    <w:rsid w:val="00A3247D"/>
    <w:rsid w:val="00A32647"/>
    <w:rsid w:val="00A3293B"/>
    <w:rsid w:val="00A3326C"/>
    <w:rsid w:val="00A33537"/>
    <w:rsid w:val="00A345AB"/>
    <w:rsid w:val="00A34A15"/>
    <w:rsid w:val="00A3718D"/>
    <w:rsid w:val="00A407A6"/>
    <w:rsid w:val="00A43191"/>
    <w:rsid w:val="00A44418"/>
    <w:rsid w:val="00A444FF"/>
    <w:rsid w:val="00A44EA9"/>
    <w:rsid w:val="00A45F9E"/>
    <w:rsid w:val="00A46AD2"/>
    <w:rsid w:val="00A5017E"/>
    <w:rsid w:val="00A527FE"/>
    <w:rsid w:val="00A5307B"/>
    <w:rsid w:val="00A530C7"/>
    <w:rsid w:val="00A53919"/>
    <w:rsid w:val="00A549AC"/>
    <w:rsid w:val="00A558E5"/>
    <w:rsid w:val="00A55FD2"/>
    <w:rsid w:val="00A56CDD"/>
    <w:rsid w:val="00A57216"/>
    <w:rsid w:val="00A6016D"/>
    <w:rsid w:val="00A60CC9"/>
    <w:rsid w:val="00A60D1E"/>
    <w:rsid w:val="00A6332D"/>
    <w:rsid w:val="00A63EE4"/>
    <w:rsid w:val="00A65874"/>
    <w:rsid w:val="00A6631E"/>
    <w:rsid w:val="00A66401"/>
    <w:rsid w:val="00A67B8C"/>
    <w:rsid w:val="00A701AC"/>
    <w:rsid w:val="00A7223D"/>
    <w:rsid w:val="00A7520D"/>
    <w:rsid w:val="00A769BA"/>
    <w:rsid w:val="00A819FE"/>
    <w:rsid w:val="00A83C99"/>
    <w:rsid w:val="00A83F99"/>
    <w:rsid w:val="00A86AF4"/>
    <w:rsid w:val="00A9010D"/>
    <w:rsid w:val="00A919A9"/>
    <w:rsid w:val="00A95F51"/>
    <w:rsid w:val="00A96552"/>
    <w:rsid w:val="00AA1006"/>
    <w:rsid w:val="00AA441B"/>
    <w:rsid w:val="00AA78F6"/>
    <w:rsid w:val="00AB0874"/>
    <w:rsid w:val="00AB13F5"/>
    <w:rsid w:val="00AB21F4"/>
    <w:rsid w:val="00AB3146"/>
    <w:rsid w:val="00AB41CD"/>
    <w:rsid w:val="00AB76D0"/>
    <w:rsid w:val="00AC38F6"/>
    <w:rsid w:val="00AC7963"/>
    <w:rsid w:val="00AD231F"/>
    <w:rsid w:val="00AD24B8"/>
    <w:rsid w:val="00AD2654"/>
    <w:rsid w:val="00AD3F5B"/>
    <w:rsid w:val="00AD431B"/>
    <w:rsid w:val="00AD6699"/>
    <w:rsid w:val="00AD7F50"/>
    <w:rsid w:val="00AE1D1C"/>
    <w:rsid w:val="00AE442C"/>
    <w:rsid w:val="00AE55C0"/>
    <w:rsid w:val="00AF0E7B"/>
    <w:rsid w:val="00AF1E9B"/>
    <w:rsid w:val="00AF35E0"/>
    <w:rsid w:val="00AF37D2"/>
    <w:rsid w:val="00AF61A0"/>
    <w:rsid w:val="00AF672A"/>
    <w:rsid w:val="00AF6ED7"/>
    <w:rsid w:val="00AF7C08"/>
    <w:rsid w:val="00B004BA"/>
    <w:rsid w:val="00B00841"/>
    <w:rsid w:val="00B021D1"/>
    <w:rsid w:val="00B06099"/>
    <w:rsid w:val="00B06FF4"/>
    <w:rsid w:val="00B07872"/>
    <w:rsid w:val="00B1118D"/>
    <w:rsid w:val="00B15BC8"/>
    <w:rsid w:val="00B16DBF"/>
    <w:rsid w:val="00B2132B"/>
    <w:rsid w:val="00B22267"/>
    <w:rsid w:val="00B23659"/>
    <w:rsid w:val="00B23E64"/>
    <w:rsid w:val="00B25907"/>
    <w:rsid w:val="00B26756"/>
    <w:rsid w:val="00B30A6B"/>
    <w:rsid w:val="00B32F59"/>
    <w:rsid w:val="00B3482D"/>
    <w:rsid w:val="00B34A4C"/>
    <w:rsid w:val="00B433AB"/>
    <w:rsid w:val="00B436DE"/>
    <w:rsid w:val="00B4650C"/>
    <w:rsid w:val="00B4667E"/>
    <w:rsid w:val="00B477E2"/>
    <w:rsid w:val="00B51E1A"/>
    <w:rsid w:val="00B52A55"/>
    <w:rsid w:val="00B56059"/>
    <w:rsid w:val="00B56D30"/>
    <w:rsid w:val="00B57ABE"/>
    <w:rsid w:val="00B57B2F"/>
    <w:rsid w:val="00B6218F"/>
    <w:rsid w:val="00B65483"/>
    <w:rsid w:val="00B70A2C"/>
    <w:rsid w:val="00B71BE1"/>
    <w:rsid w:val="00B749D2"/>
    <w:rsid w:val="00B74A4F"/>
    <w:rsid w:val="00B7623B"/>
    <w:rsid w:val="00B7625B"/>
    <w:rsid w:val="00B76C52"/>
    <w:rsid w:val="00B810FD"/>
    <w:rsid w:val="00B817BD"/>
    <w:rsid w:val="00B8388F"/>
    <w:rsid w:val="00B860EE"/>
    <w:rsid w:val="00B8656B"/>
    <w:rsid w:val="00B8711C"/>
    <w:rsid w:val="00B87632"/>
    <w:rsid w:val="00B900E6"/>
    <w:rsid w:val="00B905CF"/>
    <w:rsid w:val="00B9183B"/>
    <w:rsid w:val="00B9271C"/>
    <w:rsid w:val="00B935D5"/>
    <w:rsid w:val="00B94F01"/>
    <w:rsid w:val="00BA0644"/>
    <w:rsid w:val="00BA378F"/>
    <w:rsid w:val="00BA3A48"/>
    <w:rsid w:val="00BA515C"/>
    <w:rsid w:val="00BA5D8C"/>
    <w:rsid w:val="00BB1921"/>
    <w:rsid w:val="00BB61E8"/>
    <w:rsid w:val="00BB7BD9"/>
    <w:rsid w:val="00BC0922"/>
    <w:rsid w:val="00BC3868"/>
    <w:rsid w:val="00BC5059"/>
    <w:rsid w:val="00BC6916"/>
    <w:rsid w:val="00BC7ADF"/>
    <w:rsid w:val="00BC7F88"/>
    <w:rsid w:val="00BD35E7"/>
    <w:rsid w:val="00BD4D2A"/>
    <w:rsid w:val="00BD57A8"/>
    <w:rsid w:val="00BD69D9"/>
    <w:rsid w:val="00BE084F"/>
    <w:rsid w:val="00BE46F7"/>
    <w:rsid w:val="00BE47C7"/>
    <w:rsid w:val="00BE582C"/>
    <w:rsid w:val="00BE5BB0"/>
    <w:rsid w:val="00BE647B"/>
    <w:rsid w:val="00BF0C2F"/>
    <w:rsid w:val="00BF1525"/>
    <w:rsid w:val="00BF1FFF"/>
    <w:rsid w:val="00BF263A"/>
    <w:rsid w:val="00BF40DE"/>
    <w:rsid w:val="00BF46F3"/>
    <w:rsid w:val="00BF4C5C"/>
    <w:rsid w:val="00BF7819"/>
    <w:rsid w:val="00BF7B71"/>
    <w:rsid w:val="00C03862"/>
    <w:rsid w:val="00C10C5A"/>
    <w:rsid w:val="00C1191B"/>
    <w:rsid w:val="00C132B5"/>
    <w:rsid w:val="00C166FB"/>
    <w:rsid w:val="00C206AF"/>
    <w:rsid w:val="00C20DA0"/>
    <w:rsid w:val="00C23642"/>
    <w:rsid w:val="00C2487D"/>
    <w:rsid w:val="00C251D7"/>
    <w:rsid w:val="00C32C44"/>
    <w:rsid w:val="00C33BEC"/>
    <w:rsid w:val="00C33D6B"/>
    <w:rsid w:val="00C3584C"/>
    <w:rsid w:val="00C377FD"/>
    <w:rsid w:val="00C37AA6"/>
    <w:rsid w:val="00C427E2"/>
    <w:rsid w:val="00C42A6C"/>
    <w:rsid w:val="00C42B02"/>
    <w:rsid w:val="00C46766"/>
    <w:rsid w:val="00C46E9A"/>
    <w:rsid w:val="00C52085"/>
    <w:rsid w:val="00C5308F"/>
    <w:rsid w:val="00C53F60"/>
    <w:rsid w:val="00C569A8"/>
    <w:rsid w:val="00C607F6"/>
    <w:rsid w:val="00C63F9F"/>
    <w:rsid w:val="00C64700"/>
    <w:rsid w:val="00C64901"/>
    <w:rsid w:val="00C64F7F"/>
    <w:rsid w:val="00C653E6"/>
    <w:rsid w:val="00C65DDB"/>
    <w:rsid w:val="00C838B4"/>
    <w:rsid w:val="00C86B45"/>
    <w:rsid w:val="00C8790C"/>
    <w:rsid w:val="00C92340"/>
    <w:rsid w:val="00C92EA2"/>
    <w:rsid w:val="00C96965"/>
    <w:rsid w:val="00CA178A"/>
    <w:rsid w:val="00CA2926"/>
    <w:rsid w:val="00CA34C9"/>
    <w:rsid w:val="00CA3692"/>
    <w:rsid w:val="00CA3FBF"/>
    <w:rsid w:val="00CA41C7"/>
    <w:rsid w:val="00CA44A5"/>
    <w:rsid w:val="00CA5228"/>
    <w:rsid w:val="00CA6B55"/>
    <w:rsid w:val="00CA6C64"/>
    <w:rsid w:val="00CA75D9"/>
    <w:rsid w:val="00CB4B03"/>
    <w:rsid w:val="00CB5F3C"/>
    <w:rsid w:val="00CB7A5F"/>
    <w:rsid w:val="00CC0B02"/>
    <w:rsid w:val="00CC0B33"/>
    <w:rsid w:val="00CC2C5A"/>
    <w:rsid w:val="00CC3AD4"/>
    <w:rsid w:val="00CC43EF"/>
    <w:rsid w:val="00CC47B0"/>
    <w:rsid w:val="00CC5C95"/>
    <w:rsid w:val="00CC69C9"/>
    <w:rsid w:val="00CC7F0A"/>
    <w:rsid w:val="00CD002D"/>
    <w:rsid w:val="00CD0B0F"/>
    <w:rsid w:val="00CD0F2E"/>
    <w:rsid w:val="00CD13C0"/>
    <w:rsid w:val="00CD2720"/>
    <w:rsid w:val="00CD3527"/>
    <w:rsid w:val="00CD3877"/>
    <w:rsid w:val="00CD5DA3"/>
    <w:rsid w:val="00CE0109"/>
    <w:rsid w:val="00CE3F17"/>
    <w:rsid w:val="00CE76DA"/>
    <w:rsid w:val="00CF03B6"/>
    <w:rsid w:val="00CF1BC2"/>
    <w:rsid w:val="00CF31BD"/>
    <w:rsid w:val="00D0037D"/>
    <w:rsid w:val="00D0255B"/>
    <w:rsid w:val="00D10D42"/>
    <w:rsid w:val="00D12AA1"/>
    <w:rsid w:val="00D16BD1"/>
    <w:rsid w:val="00D179CC"/>
    <w:rsid w:val="00D20D4C"/>
    <w:rsid w:val="00D2235C"/>
    <w:rsid w:val="00D236BC"/>
    <w:rsid w:val="00D23ECE"/>
    <w:rsid w:val="00D24FF7"/>
    <w:rsid w:val="00D2790D"/>
    <w:rsid w:val="00D302DC"/>
    <w:rsid w:val="00D311C6"/>
    <w:rsid w:val="00D32671"/>
    <w:rsid w:val="00D32E7E"/>
    <w:rsid w:val="00D3300D"/>
    <w:rsid w:val="00D33613"/>
    <w:rsid w:val="00D34247"/>
    <w:rsid w:val="00D35A7D"/>
    <w:rsid w:val="00D40760"/>
    <w:rsid w:val="00D41FCD"/>
    <w:rsid w:val="00D457B0"/>
    <w:rsid w:val="00D460A4"/>
    <w:rsid w:val="00D5017F"/>
    <w:rsid w:val="00D511CB"/>
    <w:rsid w:val="00D524A0"/>
    <w:rsid w:val="00D61308"/>
    <w:rsid w:val="00D63066"/>
    <w:rsid w:val="00D63108"/>
    <w:rsid w:val="00D63CB5"/>
    <w:rsid w:val="00D64B72"/>
    <w:rsid w:val="00D66816"/>
    <w:rsid w:val="00D67E89"/>
    <w:rsid w:val="00D7559F"/>
    <w:rsid w:val="00D803A8"/>
    <w:rsid w:val="00D860B7"/>
    <w:rsid w:val="00D9069F"/>
    <w:rsid w:val="00D929C1"/>
    <w:rsid w:val="00D92AAB"/>
    <w:rsid w:val="00D94C7B"/>
    <w:rsid w:val="00D95987"/>
    <w:rsid w:val="00D96FDB"/>
    <w:rsid w:val="00D976C2"/>
    <w:rsid w:val="00DA160B"/>
    <w:rsid w:val="00DA214C"/>
    <w:rsid w:val="00DA372A"/>
    <w:rsid w:val="00DA50AA"/>
    <w:rsid w:val="00DA6B19"/>
    <w:rsid w:val="00DB08BC"/>
    <w:rsid w:val="00DB44A8"/>
    <w:rsid w:val="00DB5ACB"/>
    <w:rsid w:val="00DB7C6B"/>
    <w:rsid w:val="00DC0356"/>
    <w:rsid w:val="00DC0A19"/>
    <w:rsid w:val="00DC1337"/>
    <w:rsid w:val="00DC2353"/>
    <w:rsid w:val="00DC5682"/>
    <w:rsid w:val="00DC5892"/>
    <w:rsid w:val="00DD2DCC"/>
    <w:rsid w:val="00DD2F3E"/>
    <w:rsid w:val="00DD38AA"/>
    <w:rsid w:val="00DD3F6A"/>
    <w:rsid w:val="00DD4652"/>
    <w:rsid w:val="00DD4BA2"/>
    <w:rsid w:val="00DD563C"/>
    <w:rsid w:val="00DE063E"/>
    <w:rsid w:val="00DE13CC"/>
    <w:rsid w:val="00DE2093"/>
    <w:rsid w:val="00DE2F71"/>
    <w:rsid w:val="00DE4077"/>
    <w:rsid w:val="00DE4150"/>
    <w:rsid w:val="00DE50D7"/>
    <w:rsid w:val="00DE693D"/>
    <w:rsid w:val="00DF48D1"/>
    <w:rsid w:val="00DF4E22"/>
    <w:rsid w:val="00DF62E7"/>
    <w:rsid w:val="00DF7035"/>
    <w:rsid w:val="00E01523"/>
    <w:rsid w:val="00E01548"/>
    <w:rsid w:val="00E015DE"/>
    <w:rsid w:val="00E01E79"/>
    <w:rsid w:val="00E026D8"/>
    <w:rsid w:val="00E03529"/>
    <w:rsid w:val="00E04AE2"/>
    <w:rsid w:val="00E07F91"/>
    <w:rsid w:val="00E10D20"/>
    <w:rsid w:val="00E15BAA"/>
    <w:rsid w:val="00E16012"/>
    <w:rsid w:val="00E17486"/>
    <w:rsid w:val="00E224EC"/>
    <w:rsid w:val="00E22788"/>
    <w:rsid w:val="00E22EFF"/>
    <w:rsid w:val="00E23140"/>
    <w:rsid w:val="00E239B8"/>
    <w:rsid w:val="00E23C02"/>
    <w:rsid w:val="00E250A3"/>
    <w:rsid w:val="00E2562C"/>
    <w:rsid w:val="00E25B4B"/>
    <w:rsid w:val="00E25C34"/>
    <w:rsid w:val="00E27E49"/>
    <w:rsid w:val="00E308A2"/>
    <w:rsid w:val="00E32046"/>
    <w:rsid w:val="00E40997"/>
    <w:rsid w:val="00E4144C"/>
    <w:rsid w:val="00E436D3"/>
    <w:rsid w:val="00E43CEE"/>
    <w:rsid w:val="00E43FBB"/>
    <w:rsid w:val="00E4455F"/>
    <w:rsid w:val="00E451A2"/>
    <w:rsid w:val="00E50D7C"/>
    <w:rsid w:val="00E5172E"/>
    <w:rsid w:val="00E522CC"/>
    <w:rsid w:val="00E54C45"/>
    <w:rsid w:val="00E553F7"/>
    <w:rsid w:val="00E56A5E"/>
    <w:rsid w:val="00E62458"/>
    <w:rsid w:val="00E70500"/>
    <w:rsid w:val="00E727A0"/>
    <w:rsid w:val="00E8063D"/>
    <w:rsid w:val="00E80FD8"/>
    <w:rsid w:val="00E81310"/>
    <w:rsid w:val="00E83010"/>
    <w:rsid w:val="00E8770B"/>
    <w:rsid w:val="00E91003"/>
    <w:rsid w:val="00E95E15"/>
    <w:rsid w:val="00E97425"/>
    <w:rsid w:val="00E978DA"/>
    <w:rsid w:val="00EA44DC"/>
    <w:rsid w:val="00EA6CC2"/>
    <w:rsid w:val="00EA6CEC"/>
    <w:rsid w:val="00EB22FB"/>
    <w:rsid w:val="00EB2AA3"/>
    <w:rsid w:val="00EB2EA2"/>
    <w:rsid w:val="00EB3025"/>
    <w:rsid w:val="00EB5197"/>
    <w:rsid w:val="00EB52B6"/>
    <w:rsid w:val="00EB665D"/>
    <w:rsid w:val="00EB6BE0"/>
    <w:rsid w:val="00EC01B3"/>
    <w:rsid w:val="00EC4304"/>
    <w:rsid w:val="00EC56FB"/>
    <w:rsid w:val="00EC5778"/>
    <w:rsid w:val="00EC602A"/>
    <w:rsid w:val="00EC6D5A"/>
    <w:rsid w:val="00EC7607"/>
    <w:rsid w:val="00ED25EF"/>
    <w:rsid w:val="00ED28C7"/>
    <w:rsid w:val="00ED2D50"/>
    <w:rsid w:val="00ED4A72"/>
    <w:rsid w:val="00ED77EA"/>
    <w:rsid w:val="00EE1C4A"/>
    <w:rsid w:val="00EE28E5"/>
    <w:rsid w:val="00EE37F1"/>
    <w:rsid w:val="00EE3CE8"/>
    <w:rsid w:val="00EE4A7B"/>
    <w:rsid w:val="00EE5D9D"/>
    <w:rsid w:val="00EE7A31"/>
    <w:rsid w:val="00EF16C0"/>
    <w:rsid w:val="00EF2C46"/>
    <w:rsid w:val="00EF3C74"/>
    <w:rsid w:val="00F020CA"/>
    <w:rsid w:val="00F02666"/>
    <w:rsid w:val="00F0334A"/>
    <w:rsid w:val="00F046B1"/>
    <w:rsid w:val="00F05F9A"/>
    <w:rsid w:val="00F062BD"/>
    <w:rsid w:val="00F068D9"/>
    <w:rsid w:val="00F0699F"/>
    <w:rsid w:val="00F12E57"/>
    <w:rsid w:val="00F15901"/>
    <w:rsid w:val="00F16453"/>
    <w:rsid w:val="00F176DD"/>
    <w:rsid w:val="00F20D78"/>
    <w:rsid w:val="00F23955"/>
    <w:rsid w:val="00F23D65"/>
    <w:rsid w:val="00F2443A"/>
    <w:rsid w:val="00F30CCE"/>
    <w:rsid w:val="00F335A7"/>
    <w:rsid w:val="00F349C9"/>
    <w:rsid w:val="00F3740C"/>
    <w:rsid w:val="00F41228"/>
    <w:rsid w:val="00F43689"/>
    <w:rsid w:val="00F44E74"/>
    <w:rsid w:val="00F45F7A"/>
    <w:rsid w:val="00F47AD5"/>
    <w:rsid w:val="00F50F3A"/>
    <w:rsid w:val="00F5245A"/>
    <w:rsid w:val="00F5321D"/>
    <w:rsid w:val="00F54CDB"/>
    <w:rsid w:val="00F54F43"/>
    <w:rsid w:val="00F5529E"/>
    <w:rsid w:val="00F57C00"/>
    <w:rsid w:val="00F60D2A"/>
    <w:rsid w:val="00F61F8B"/>
    <w:rsid w:val="00F6298F"/>
    <w:rsid w:val="00F63E3B"/>
    <w:rsid w:val="00F66997"/>
    <w:rsid w:val="00F66FD1"/>
    <w:rsid w:val="00F7045B"/>
    <w:rsid w:val="00F70BB0"/>
    <w:rsid w:val="00F725D7"/>
    <w:rsid w:val="00F72CF8"/>
    <w:rsid w:val="00F74421"/>
    <w:rsid w:val="00F762AB"/>
    <w:rsid w:val="00F76975"/>
    <w:rsid w:val="00F77BCD"/>
    <w:rsid w:val="00F83A44"/>
    <w:rsid w:val="00F85494"/>
    <w:rsid w:val="00F858DA"/>
    <w:rsid w:val="00F90742"/>
    <w:rsid w:val="00F91B65"/>
    <w:rsid w:val="00F92F61"/>
    <w:rsid w:val="00F93A26"/>
    <w:rsid w:val="00F94C5B"/>
    <w:rsid w:val="00F97EDE"/>
    <w:rsid w:val="00FA038C"/>
    <w:rsid w:val="00FA1CD1"/>
    <w:rsid w:val="00FA28D5"/>
    <w:rsid w:val="00FA300E"/>
    <w:rsid w:val="00FA6AA3"/>
    <w:rsid w:val="00FA6BF7"/>
    <w:rsid w:val="00FA750E"/>
    <w:rsid w:val="00FB1055"/>
    <w:rsid w:val="00FB1124"/>
    <w:rsid w:val="00FB28DD"/>
    <w:rsid w:val="00FB3491"/>
    <w:rsid w:val="00FB4A45"/>
    <w:rsid w:val="00FB5AC0"/>
    <w:rsid w:val="00FB5CED"/>
    <w:rsid w:val="00FC0E76"/>
    <w:rsid w:val="00FC2B8F"/>
    <w:rsid w:val="00FC3757"/>
    <w:rsid w:val="00FC5984"/>
    <w:rsid w:val="00FC7442"/>
    <w:rsid w:val="00FC7570"/>
    <w:rsid w:val="00FD0620"/>
    <w:rsid w:val="00FD390E"/>
    <w:rsid w:val="00FD5163"/>
    <w:rsid w:val="00FD5797"/>
    <w:rsid w:val="00FD5ACC"/>
    <w:rsid w:val="00FD7A13"/>
    <w:rsid w:val="00FE12F0"/>
    <w:rsid w:val="00FE67CE"/>
    <w:rsid w:val="00FF0211"/>
    <w:rsid w:val="00FF3A68"/>
    <w:rsid w:val="00FF5671"/>
    <w:rsid w:val="00FF5ED9"/>
    <w:rsid w:val="00FF6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522837"/>
  <w15:docId w15:val="{FCFB14E7-48A7-427D-9F43-D38E859A9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johtitable"/>
    <w:next w:val="TableParagraph"/>
    <w:rsid w:val="00CD002D"/>
    <w:pPr>
      <w:spacing w:after="0" w:line="240" w:lineRule="auto"/>
      <w:jc w:val="both"/>
    </w:pPr>
    <w:rPr>
      <w:rFonts w:ascii="Times New Roman" w:eastAsiaTheme="minorHAnsi" w:hAnsi="Times New Roman"/>
      <w:color w:val="000000" w:themeColor="text1"/>
      <w:sz w:val="20"/>
      <w:lang w:eastAsia="en-US"/>
    </w:rPr>
  </w:style>
  <w:style w:type="paragraph" w:styleId="Balk1">
    <w:name w:val="heading 1"/>
    <w:basedOn w:val="johtitext"/>
    <w:next w:val="Normal"/>
    <w:link w:val="Balk1Char"/>
    <w:uiPriority w:val="9"/>
    <w:qFormat/>
    <w:rsid w:val="00D460A4"/>
    <w:pPr>
      <w:outlineLvl w:val="0"/>
    </w:pPr>
    <w:rPr>
      <w:rFonts w:cs="Times New Roman"/>
      <w:b/>
      <w:caps/>
      <w:szCs w:val="24"/>
    </w:rPr>
  </w:style>
  <w:style w:type="paragraph" w:styleId="Balk2">
    <w:name w:val="heading 2"/>
    <w:basedOn w:val="Normal"/>
    <w:next w:val="Normal"/>
    <w:link w:val="Balk2Char"/>
    <w:autoRedefine/>
    <w:unhideWhenUsed/>
    <w:qFormat/>
    <w:rsid w:val="0016228D"/>
    <w:pPr>
      <w:keepNext/>
      <w:keepLines/>
      <w:spacing w:before="60" w:after="60"/>
      <w:outlineLvl w:val="1"/>
    </w:pPr>
    <w:rPr>
      <w:b/>
      <w:iCs/>
      <w:color w:val="000000"/>
      <w:sz w:val="24"/>
      <w:szCs w:val="20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426717"/>
    <w:pPr>
      <w:keepNext/>
      <w:keepLines/>
      <w:spacing w:before="60" w:after="60"/>
      <w:outlineLvl w:val="2"/>
    </w:pPr>
    <w:rPr>
      <w:rFonts w:eastAsiaTheme="majorEastAsia" w:cstheme="majorBidi"/>
      <w:b/>
      <w:i/>
      <w:sz w:val="22"/>
      <w:szCs w:val="24"/>
      <w:lang w:bidi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A31F6"/>
    <w:pPr>
      <w:keepNext/>
      <w:keepLines/>
      <w:spacing w:before="80" w:line="264" w:lineRule="auto"/>
      <w:outlineLvl w:val="3"/>
    </w:pPr>
    <w:rPr>
      <w:rFonts w:ascii="Calibri Light" w:eastAsia="Times New Roman" w:hAnsi="Calibri Light" w:cs="Times New Roman"/>
      <w:sz w:val="24"/>
      <w:szCs w:val="24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A31F6"/>
    <w:pPr>
      <w:keepNext/>
      <w:keepLines/>
      <w:spacing w:before="80" w:line="264" w:lineRule="auto"/>
      <w:outlineLvl w:val="4"/>
    </w:pPr>
    <w:rPr>
      <w:rFonts w:ascii="Calibri Light" w:eastAsia="Times New Roman" w:hAnsi="Calibri Light" w:cs="Times New Roman"/>
      <w:i/>
      <w:iCs/>
    </w:rPr>
  </w:style>
  <w:style w:type="paragraph" w:styleId="Balk6">
    <w:name w:val="heading 6"/>
    <w:basedOn w:val="Normal"/>
    <w:next w:val="Normal"/>
    <w:link w:val="Balk6Char"/>
    <w:unhideWhenUsed/>
    <w:rsid w:val="006A31F6"/>
    <w:pPr>
      <w:keepNext/>
      <w:keepLines/>
      <w:spacing w:before="80" w:line="264" w:lineRule="auto"/>
      <w:outlineLvl w:val="5"/>
    </w:pPr>
    <w:rPr>
      <w:rFonts w:ascii="Calibri Light" w:eastAsia="Times New Roman" w:hAnsi="Calibri Light" w:cs="Times New Roman"/>
      <w:color w:val="595959"/>
      <w:szCs w:val="20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A31F6"/>
    <w:pPr>
      <w:keepNext/>
      <w:keepLines/>
      <w:spacing w:before="80" w:line="264" w:lineRule="auto"/>
      <w:outlineLvl w:val="6"/>
    </w:pPr>
    <w:rPr>
      <w:rFonts w:ascii="Calibri Light" w:eastAsia="Times New Roman" w:hAnsi="Calibri Light" w:cs="Times New Roman"/>
      <w:i/>
      <w:iCs/>
      <w:color w:val="595959"/>
      <w:szCs w:val="20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A31F6"/>
    <w:pPr>
      <w:keepNext/>
      <w:keepLines/>
      <w:spacing w:before="80" w:line="264" w:lineRule="auto"/>
      <w:outlineLvl w:val="7"/>
    </w:pPr>
    <w:rPr>
      <w:rFonts w:ascii="Calibri Light" w:eastAsia="Times New Roman" w:hAnsi="Calibri Light" w:cs="Times New Roman"/>
      <w:smallCaps/>
      <w:color w:val="595959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A31F6"/>
    <w:pPr>
      <w:keepNext/>
      <w:keepLines/>
      <w:spacing w:before="80" w:line="264" w:lineRule="auto"/>
      <w:outlineLvl w:val="8"/>
    </w:pPr>
    <w:rPr>
      <w:rFonts w:ascii="Calibri Light" w:eastAsia="Times New Roman" w:hAnsi="Calibri Light" w:cs="Times New Roman"/>
      <w:i/>
      <w:iCs/>
      <w:smallCaps/>
      <w:color w:val="595959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5053A5"/>
    <w:rPr>
      <w:color w:val="0000FF" w:themeColor="hyperlink"/>
      <w:u w:val="single"/>
    </w:rPr>
  </w:style>
  <w:style w:type="character" w:customStyle="1" w:styleId="a">
    <w:name w:val="a"/>
    <w:basedOn w:val="VarsaylanParagrafYazTipi"/>
    <w:rsid w:val="005053A5"/>
  </w:style>
  <w:style w:type="paragraph" w:styleId="ListeParagraf">
    <w:name w:val="List Paragraph"/>
    <w:basedOn w:val="Normal"/>
    <w:link w:val="ListeParagrafChar"/>
    <w:uiPriority w:val="34"/>
    <w:qFormat/>
    <w:rsid w:val="002F75F2"/>
    <w:pPr>
      <w:ind w:left="720"/>
      <w:contextualSpacing/>
    </w:pPr>
  </w:style>
  <w:style w:type="character" w:styleId="Vurgu">
    <w:name w:val="Emphasis"/>
    <w:basedOn w:val="VarsaylanParagrafYazTipi"/>
    <w:uiPriority w:val="20"/>
    <w:qFormat/>
    <w:rsid w:val="00DD563C"/>
    <w:rPr>
      <w:i/>
      <w:iCs/>
    </w:rPr>
  </w:style>
  <w:style w:type="character" w:styleId="zlenenKpr">
    <w:name w:val="FollowedHyperlink"/>
    <w:basedOn w:val="VarsaylanParagrafYazTipi"/>
    <w:uiPriority w:val="99"/>
    <w:semiHidden/>
    <w:unhideWhenUsed/>
    <w:rsid w:val="00D803A8"/>
    <w:rPr>
      <w:color w:val="800080" w:themeColor="followed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06FF4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06FF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31F47"/>
    <w:pPr>
      <w:spacing w:before="100" w:beforeAutospacing="1" w:after="100" w:afterAutospacing="1"/>
    </w:pPr>
    <w:rPr>
      <w:rFonts w:eastAsia="Times New Roman" w:cs="Times New Roman"/>
      <w:sz w:val="24"/>
      <w:szCs w:val="24"/>
      <w:lang w:bidi="hi-IN"/>
    </w:rPr>
  </w:style>
  <w:style w:type="character" w:customStyle="1" w:styleId="aligncenter">
    <w:name w:val="aligncenter"/>
    <w:basedOn w:val="VarsaylanParagrafYazTipi"/>
    <w:rsid w:val="005361D5"/>
  </w:style>
  <w:style w:type="paragraph" w:styleId="ResimYazs">
    <w:name w:val="caption"/>
    <w:basedOn w:val="Normal"/>
    <w:next w:val="Normal"/>
    <w:uiPriority w:val="35"/>
    <w:unhideWhenUsed/>
    <w:qFormat/>
    <w:rsid w:val="00FC5984"/>
    <w:rPr>
      <w:b/>
      <w:bCs/>
      <w:color w:val="4F81BD" w:themeColor="accent1"/>
      <w:sz w:val="18"/>
      <w:szCs w:val="18"/>
    </w:rPr>
  </w:style>
  <w:style w:type="character" w:styleId="HTMLCite">
    <w:name w:val="HTML Cite"/>
    <w:basedOn w:val="VarsaylanParagrafYazTipi"/>
    <w:uiPriority w:val="99"/>
    <w:semiHidden/>
    <w:unhideWhenUsed/>
    <w:rsid w:val="00297B80"/>
    <w:rPr>
      <w:i/>
      <w:iCs/>
    </w:rPr>
  </w:style>
  <w:style w:type="paragraph" w:styleId="stBilgi">
    <w:name w:val="header"/>
    <w:basedOn w:val="Normal"/>
    <w:link w:val="stBilgiChar"/>
    <w:uiPriority w:val="99"/>
    <w:unhideWhenUsed/>
    <w:rsid w:val="00EA6CEC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A6CEC"/>
  </w:style>
  <w:style w:type="paragraph" w:styleId="AltBilgi">
    <w:name w:val="footer"/>
    <w:basedOn w:val="Normal"/>
    <w:link w:val="AltBilgiChar"/>
    <w:uiPriority w:val="99"/>
    <w:unhideWhenUsed/>
    <w:rsid w:val="00EA6CEC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A6CEC"/>
  </w:style>
  <w:style w:type="character" w:styleId="AklamaBavurusu">
    <w:name w:val="annotation reference"/>
    <w:basedOn w:val="VarsaylanParagrafYazTipi"/>
    <w:uiPriority w:val="99"/>
    <w:semiHidden/>
    <w:unhideWhenUsed/>
    <w:rsid w:val="005C2CF4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5C2CF4"/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5C2CF4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C2CF4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C2CF4"/>
    <w:rPr>
      <w:b/>
      <w:bCs/>
      <w:sz w:val="20"/>
      <w:szCs w:val="20"/>
    </w:rPr>
  </w:style>
  <w:style w:type="paragraph" w:customStyle="1" w:styleId="johtistyle">
    <w:name w:val="johtistyle"/>
    <w:basedOn w:val="Normal"/>
    <w:link w:val="johtistyleChar"/>
    <w:qFormat/>
    <w:rsid w:val="00283466"/>
    <w:pPr>
      <w:spacing w:before="120" w:after="120" w:line="276" w:lineRule="auto"/>
    </w:pPr>
    <w:rPr>
      <w:rFonts w:cs="Times New Roman"/>
      <w:noProof/>
      <w:color w:val="333333"/>
      <w:sz w:val="24"/>
      <w:szCs w:val="24"/>
      <w:shd w:val="clear" w:color="auto" w:fill="FFFFFF"/>
    </w:rPr>
  </w:style>
  <w:style w:type="character" w:customStyle="1" w:styleId="johtistyleChar">
    <w:name w:val="johtistyle Char"/>
    <w:basedOn w:val="VarsaylanParagrafYazTipi"/>
    <w:link w:val="johtistyle"/>
    <w:rsid w:val="00283466"/>
    <w:rPr>
      <w:rFonts w:ascii="Times New Roman" w:eastAsiaTheme="minorHAnsi" w:hAnsi="Times New Roman" w:cs="Times New Roman"/>
      <w:noProof/>
      <w:color w:val="333333"/>
      <w:sz w:val="24"/>
      <w:szCs w:val="24"/>
      <w:lang w:eastAsia="en-US"/>
    </w:rPr>
  </w:style>
  <w:style w:type="character" w:customStyle="1" w:styleId="tlid-translation">
    <w:name w:val="tlid-translation"/>
    <w:basedOn w:val="VarsaylanParagrafYazTipi"/>
    <w:rsid w:val="004B636E"/>
  </w:style>
  <w:style w:type="paragraph" w:styleId="DipnotMetni">
    <w:name w:val="footnote text"/>
    <w:basedOn w:val="Normal"/>
    <w:link w:val="DipnotMetniChar"/>
    <w:uiPriority w:val="99"/>
    <w:unhideWhenUsed/>
    <w:rsid w:val="002528FB"/>
    <w:rPr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2528FB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2528FB"/>
    <w:rPr>
      <w:vertAlign w:val="superscript"/>
    </w:rPr>
  </w:style>
  <w:style w:type="character" w:customStyle="1" w:styleId="ls0">
    <w:name w:val="ls0"/>
    <w:basedOn w:val="VarsaylanParagrafYazTipi"/>
    <w:rsid w:val="00AD6699"/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AD6699"/>
    <w:rPr>
      <w:color w:val="605E5C"/>
      <w:shd w:val="clear" w:color="auto" w:fill="E1DFDD"/>
    </w:rPr>
  </w:style>
  <w:style w:type="paragraph" w:customStyle="1" w:styleId="Pa62">
    <w:name w:val="Pa6+2"/>
    <w:basedOn w:val="Normal"/>
    <w:next w:val="Normal"/>
    <w:uiPriority w:val="99"/>
    <w:rsid w:val="00DD38AA"/>
    <w:pPr>
      <w:autoSpaceDE w:val="0"/>
      <w:autoSpaceDN w:val="0"/>
      <w:adjustRightInd w:val="0"/>
      <w:spacing w:line="221" w:lineRule="atLeast"/>
    </w:pPr>
    <w:rPr>
      <w:rFonts w:ascii="Minion Pro" w:hAnsi="Minion Pro"/>
      <w:sz w:val="24"/>
      <w:szCs w:val="24"/>
    </w:rPr>
  </w:style>
  <w:style w:type="paragraph" w:customStyle="1" w:styleId="Default">
    <w:name w:val="Default"/>
    <w:rsid w:val="00DD38AA"/>
    <w:pPr>
      <w:autoSpaceDE w:val="0"/>
      <w:autoSpaceDN w:val="0"/>
      <w:adjustRightInd w:val="0"/>
      <w:spacing w:after="0" w:line="240" w:lineRule="auto"/>
    </w:pPr>
    <w:rPr>
      <w:rFonts w:ascii="Minion Pro" w:hAnsi="Minion Pro" w:cs="Minion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DD38AA"/>
    <w:pPr>
      <w:spacing w:line="221" w:lineRule="atLeast"/>
    </w:pPr>
    <w:rPr>
      <w:rFonts w:cstheme="minorBidi"/>
      <w:color w:val="auto"/>
    </w:rPr>
  </w:style>
  <w:style w:type="character" w:customStyle="1" w:styleId="A31">
    <w:name w:val="A3+1"/>
    <w:uiPriority w:val="99"/>
    <w:rsid w:val="00DD38AA"/>
    <w:rPr>
      <w:rFonts w:cs="Minion Pro"/>
      <w:color w:val="000000"/>
      <w:sz w:val="22"/>
      <w:szCs w:val="22"/>
    </w:rPr>
  </w:style>
  <w:style w:type="character" w:customStyle="1" w:styleId="Balk3Char">
    <w:name w:val="Başlık 3 Char"/>
    <w:basedOn w:val="VarsaylanParagrafYazTipi"/>
    <w:link w:val="Balk3"/>
    <w:uiPriority w:val="9"/>
    <w:rsid w:val="00426717"/>
    <w:rPr>
      <w:rFonts w:ascii="Times New Roman" w:eastAsiaTheme="majorEastAsia" w:hAnsi="Times New Roman" w:cstheme="majorBidi"/>
      <w:b/>
      <w:i/>
      <w:color w:val="000000" w:themeColor="text1"/>
      <w:szCs w:val="24"/>
      <w:lang w:eastAsia="en-US" w:bidi="en-US"/>
    </w:rPr>
  </w:style>
  <w:style w:type="table" w:styleId="TabloKlavuzu">
    <w:name w:val="Table Grid"/>
    <w:basedOn w:val="NormalTablo"/>
    <w:uiPriority w:val="39"/>
    <w:rsid w:val="00D511CB"/>
    <w:pPr>
      <w:spacing w:after="0" w:line="240" w:lineRule="auto"/>
    </w:pPr>
    <w:rPr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alk1Char">
    <w:name w:val="Başlık 1 Char"/>
    <w:basedOn w:val="VarsaylanParagrafYazTipi"/>
    <w:link w:val="Balk1"/>
    <w:uiPriority w:val="9"/>
    <w:rsid w:val="00D460A4"/>
    <w:rPr>
      <w:rFonts w:ascii="Times New Roman" w:eastAsiaTheme="minorHAnsi" w:hAnsi="Times New Roman" w:cs="Times New Roman"/>
      <w:b/>
      <w:caps/>
      <w:color w:val="000000" w:themeColor="text1"/>
      <w:sz w:val="24"/>
      <w:szCs w:val="24"/>
      <w:lang w:eastAsia="en-US"/>
    </w:rPr>
  </w:style>
  <w:style w:type="paragraph" w:styleId="TBal">
    <w:name w:val="TOC Heading"/>
    <w:aliases w:val="table"/>
    <w:basedOn w:val="ekillerTablosu"/>
    <w:next w:val="ekillerTablosu"/>
    <w:uiPriority w:val="39"/>
    <w:unhideWhenUsed/>
    <w:rsid w:val="00D511CB"/>
    <w:pPr>
      <w:jc w:val="center"/>
    </w:pPr>
    <w:rPr>
      <w:lang w:bidi="en-US"/>
    </w:rPr>
  </w:style>
  <w:style w:type="paragraph" w:styleId="ekillerTablosu">
    <w:name w:val="table of figures"/>
    <w:basedOn w:val="Normal"/>
    <w:next w:val="Normal"/>
    <w:uiPriority w:val="99"/>
    <w:unhideWhenUsed/>
    <w:rsid w:val="00D511CB"/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6A31F6"/>
    <w:rPr>
      <w:color w:val="605E5C"/>
      <w:shd w:val="clear" w:color="auto" w:fill="E1DFDD"/>
    </w:rPr>
  </w:style>
  <w:style w:type="character" w:customStyle="1" w:styleId="orcid-id-https">
    <w:name w:val="orcid-id-https"/>
    <w:basedOn w:val="VarsaylanParagrafYazTipi"/>
    <w:rsid w:val="006A31F6"/>
  </w:style>
  <w:style w:type="character" w:customStyle="1" w:styleId="fontstyle01">
    <w:name w:val="fontstyle01"/>
    <w:rsid w:val="006A31F6"/>
    <w:rPr>
      <w:rFonts w:ascii="AdvOT46dcae81" w:hAnsi="AdvOT46dcae81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Balk2Char">
    <w:name w:val="Başlık 2 Char"/>
    <w:basedOn w:val="VarsaylanParagrafYazTipi"/>
    <w:link w:val="Balk2"/>
    <w:rsid w:val="0016228D"/>
    <w:rPr>
      <w:rFonts w:ascii="Times New Roman" w:eastAsiaTheme="minorHAnsi" w:hAnsi="Times New Roman"/>
      <w:b/>
      <w:iCs/>
      <w:color w:val="000000"/>
      <w:sz w:val="24"/>
      <w:szCs w:val="20"/>
      <w:lang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A31F6"/>
    <w:rPr>
      <w:rFonts w:ascii="Calibri Light" w:eastAsia="Times New Roman" w:hAnsi="Calibri Light" w:cs="Times New Roman"/>
      <w:sz w:val="24"/>
      <w:szCs w:val="24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A31F6"/>
    <w:rPr>
      <w:rFonts w:ascii="Calibri Light" w:eastAsia="Times New Roman" w:hAnsi="Calibri Light" w:cs="Times New Roman"/>
      <w:i/>
      <w:iCs/>
    </w:rPr>
  </w:style>
  <w:style w:type="character" w:customStyle="1" w:styleId="Balk6Char">
    <w:name w:val="Başlık 6 Char"/>
    <w:basedOn w:val="VarsaylanParagrafYazTipi"/>
    <w:link w:val="Balk6"/>
    <w:rsid w:val="006A31F6"/>
    <w:rPr>
      <w:rFonts w:ascii="Calibri Light" w:eastAsia="Times New Roman" w:hAnsi="Calibri Light" w:cs="Times New Roman"/>
      <w:color w:val="595959"/>
      <w:sz w:val="20"/>
      <w:szCs w:val="2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A31F6"/>
    <w:rPr>
      <w:rFonts w:ascii="Calibri Light" w:eastAsia="Times New Roman" w:hAnsi="Calibri Light" w:cs="Times New Roman"/>
      <w:i/>
      <w:iCs/>
      <w:color w:val="595959"/>
      <w:sz w:val="20"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A31F6"/>
    <w:rPr>
      <w:rFonts w:ascii="Calibri Light" w:eastAsia="Times New Roman" w:hAnsi="Calibri Light" w:cs="Times New Roman"/>
      <w:smallCaps/>
      <w:color w:val="595959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A31F6"/>
    <w:rPr>
      <w:rFonts w:ascii="Calibri Light" w:eastAsia="Times New Roman" w:hAnsi="Calibri Light" w:cs="Times New Roman"/>
      <w:i/>
      <w:iCs/>
      <w:smallCaps/>
      <w:color w:val="595959"/>
      <w:sz w:val="20"/>
      <w:szCs w:val="20"/>
    </w:rPr>
  </w:style>
  <w:style w:type="paragraph" w:styleId="KonuBal">
    <w:name w:val="Title"/>
    <w:basedOn w:val="Normal"/>
    <w:next w:val="Normal"/>
    <w:link w:val="KonuBalChar"/>
    <w:uiPriority w:val="10"/>
    <w:rsid w:val="006A31F6"/>
    <w:pPr>
      <w:contextualSpacing/>
    </w:pPr>
    <w:rPr>
      <w:rFonts w:ascii="Calibri Light" w:eastAsia="Times New Roman" w:hAnsi="Calibri Light" w:cs="Times New Roman"/>
      <w:color w:val="2F5496"/>
      <w:spacing w:val="-7"/>
      <w:sz w:val="80"/>
      <w:szCs w:val="80"/>
    </w:rPr>
  </w:style>
  <w:style w:type="character" w:customStyle="1" w:styleId="KonuBalChar">
    <w:name w:val="Konu Başlığı Char"/>
    <w:basedOn w:val="VarsaylanParagrafYazTipi"/>
    <w:link w:val="KonuBal"/>
    <w:uiPriority w:val="10"/>
    <w:rsid w:val="006A31F6"/>
    <w:rPr>
      <w:rFonts w:ascii="Calibri Light" w:eastAsia="Times New Roman" w:hAnsi="Calibri Light" w:cs="Times New Roman"/>
      <w:color w:val="2F5496"/>
      <w:spacing w:val="-7"/>
      <w:sz w:val="80"/>
      <w:szCs w:val="80"/>
    </w:rPr>
  </w:style>
  <w:style w:type="paragraph" w:customStyle="1" w:styleId="a0">
    <w:link w:val="AltbilgiChar0"/>
    <w:uiPriority w:val="99"/>
    <w:unhideWhenUsed/>
    <w:rsid w:val="006A31F6"/>
    <w:pPr>
      <w:tabs>
        <w:tab w:val="center" w:pos="4536"/>
        <w:tab w:val="right" w:pos="9072"/>
      </w:tabs>
      <w:spacing w:after="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AltyazChar1">
    <w:name w:val="Altyazı Char1"/>
    <w:link w:val="Altyaz"/>
    <w:uiPriority w:val="11"/>
    <w:rsid w:val="006A31F6"/>
    <w:rPr>
      <w:rFonts w:ascii="Calibri Light" w:eastAsia="Times New Roman" w:hAnsi="Calibri Light" w:cs="Times New Roman"/>
      <w:color w:val="404040"/>
      <w:sz w:val="30"/>
      <w:szCs w:val="30"/>
    </w:rPr>
  </w:style>
  <w:style w:type="character" w:styleId="Gl">
    <w:name w:val="Strong"/>
    <w:uiPriority w:val="22"/>
    <w:qFormat/>
    <w:rsid w:val="006A31F6"/>
    <w:rPr>
      <w:b/>
      <w:bCs/>
    </w:rPr>
  </w:style>
  <w:style w:type="paragraph" w:styleId="AralkYok">
    <w:name w:val="No Spacing"/>
    <w:basedOn w:val="AklamaMetni"/>
    <w:link w:val="AralkYokChar"/>
    <w:uiPriority w:val="1"/>
    <w:rsid w:val="001C6A3C"/>
    <w:rPr>
      <w:rFonts w:eastAsia="Times New Roman" w:cs="Times New Roman"/>
      <w:b/>
      <w:szCs w:val="21"/>
    </w:rPr>
  </w:style>
  <w:style w:type="character" w:customStyle="1" w:styleId="AlntChar1">
    <w:name w:val="Alıntı Char1"/>
    <w:link w:val="Alnt"/>
    <w:uiPriority w:val="29"/>
    <w:rsid w:val="006A31F6"/>
    <w:rPr>
      <w:i/>
      <w:iCs/>
    </w:rPr>
  </w:style>
  <w:style w:type="character" w:customStyle="1" w:styleId="GlAlntChar1">
    <w:name w:val="Güçlü Alıntı Char1"/>
    <w:link w:val="GlAlnt"/>
    <w:uiPriority w:val="30"/>
    <w:rsid w:val="006A31F6"/>
    <w:rPr>
      <w:rFonts w:ascii="Calibri Light" w:eastAsia="Times New Roman" w:hAnsi="Calibri Light" w:cs="Times New Roman"/>
      <w:color w:val="4472C4"/>
      <w:sz w:val="28"/>
      <w:szCs w:val="28"/>
    </w:rPr>
  </w:style>
  <w:style w:type="character" w:styleId="HafifVurgulama">
    <w:name w:val="Subtle Emphasis"/>
    <w:uiPriority w:val="19"/>
    <w:qFormat/>
    <w:rsid w:val="006A31F6"/>
    <w:rPr>
      <w:i/>
      <w:iCs/>
      <w:color w:val="595959"/>
    </w:rPr>
  </w:style>
  <w:style w:type="character" w:styleId="GlVurgulama">
    <w:name w:val="Intense Emphasis"/>
    <w:uiPriority w:val="21"/>
    <w:qFormat/>
    <w:rsid w:val="006A31F6"/>
    <w:rPr>
      <w:b/>
      <w:bCs/>
      <w:i/>
      <w:iCs/>
    </w:rPr>
  </w:style>
  <w:style w:type="character" w:styleId="HafifBavuru">
    <w:name w:val="Subtle Reference"/>
    <w:uiPriority w:val="31"/>
    <w:qFormat/>
    <w:rsid w:val="006A31F6"/>
    <w:rPr>
      <w:smallCaps/>
      <w:color w:val="404040"/>
    </w:rPr>
  </w:style>
  <w:style w:type="character" w:styleId="GlBavuru">
    <w:name w:val="Intense Reference"/>
    <w:uiPriority w:val="32"/>
    <w:qFormat/>
    <w:rsid w:val="006A31F6"/>
    <w:rPr>
      <w:b/>
      <w:bCs/>
      <w:smallCaps/>
      <w:u w:val="single"/>
    </w:rPr>
  </w:style>
  <w:style w:type="character" w:styleId="KitapBal">
    <w:name w:val="Book Title"/>
    <w:uiPriority w:val="33"/>
    <w:qFormat/>
    <w:rsid w:val="006A31F6"/>
    <w:rPr>
      <w:b/>
      <w:bCs/>
      <w:smallCaps/>
    </w:rPr>
  </w:style>
  <w:style w:type="character" w:customStyle="1" w:styleId="stbilgiChar0">
    <w:name w:val="Üstbilgi Char"/>
    <w:basedOn w:val="VarsaylanParagrafYazTipi"/>
    <w:uiPriority w:val="99"/>
    <w:rsid w:val="006A31F6"/>
  </w:style>
  <w:style w:type="character" w:customStyle="1" w:styleId="AltbilgiChar0">
    <w:name w:val="Altbilgi Char"/>
    <w:basedOn w:val="VarsaylanParagrafYazTipi"/>
    <w:link w:val="a0"/>
    <w:uiPriority w:val="99"/>
    <w:rsid w:val="006A31F6"/>
  </w:style>
  <w:style w:type="character" w:customStyle="1" w:styleId="fontstyle21">
    <w:name w:val="fontstyle21"/>
    <w:rsid w:val="006A31F6"/>
    <w:rPr>
      <w:rFonts w:ascii="AdvOT46dcae81+20" w:hAnsi="AdvOT46dcae81+20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31">
    <w:name w:val="fontstyle31"/>
    <w:rsid w:val="006A31F6"/>
    <w:rPr>
      <w:rFonts w:ascii="AdvOT65f8a23b.I" w:hAnsi="AdvOT65f8a23b.I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11">
    <w:name w:val="fontstyle11"/>
    <w:rsid w:val="006A31F6"/>
    <w:rPr>
      <w:rFonts w:ascii="AdvOT1ef757c0+01" w:hAnsi="AdvOT1ef757c0+01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41">
    <w:name w:val="fontstyle41"/>
    <w:rsid w:val="006A31F6"/>
    <w:rPr>
      <w:rFonts w:ascii="AdvOT7d6df7ab.I+01" w:hAnsi="AdvOT7d6df7ab.I+01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51">
    <w:name w:val="fontstyle51"/>
    <w:rsid w:val="006A31F6"/>
    <w:rPr>
      <w:rFonts w:ascii="AdvOT1ef757c0+20" w:hAnsi="AdvOT1ef757c0+20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61">
    <w:name w:val="fontstyle61"/>
    <w:rsid w:val="006A31F6"/>
    <w:rPr>
      <w:rFonts w:ascii="AdvOT1ef757c0+20" w:hAnsi="AdvOT1ef757c0+20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zmlenmeyenBahsetme20">
    <w:name w:val="Çözümlenmeyen Bahsetme2"/>
    <w:uiPriority w:val="99"/>
    <w:semiHidden/>
    <w:unhideWhenUsed/>
    <w:rsid w:val="006A31F6"/>
    <w:rPr>
      <w:color w:val="605E5C"/>
      <w:shd w:val="clear" w:color="auto" w:fill="E1DFDD"/>
    </w:rPr>
  </w:style>
  <w:style w:type="table" w:customStyle="1" w:styleId="DzTablo21">
    <w:name w:val="Düz Tablo 21"/>
    <w:basedOn w:val="NormalTablo"/>
    <w:uiPriority w:val="42"/>
    <w:rsid w:val="006A31F6"/>
    <w:pPr>
      <w:spacing w:after="0" w:line="240" w:lineRule="auto"/>
    </w:pPr>
    <w:rPr>
      <w:rFonts w:ascii="Calibri" w:eastAsia="Times New Roman" w:hAnsi="Calibri" w:cs="Times New Roman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SayfaNumaras">
    <w:name w:val="page number"/>
    <w:basedOn w:val="VarsaylanParagrafYazTipi"/>
    <w:rsid w:val="006A31F6"/>
  </w:style>
  <w:style w:type="paragraph" w:styleId="GvdeMetni2">
    <w:name w:val="Body Text 2"/>
    <w:basedOn w:val="Normal"/>
    <w:link w:val="GvdeMetni2Char"/>
    <w:rsid w:val="006A31F6"/>
    <w:pPr>
      <w:jc w:val="center"/>
    </w:pPr>
    <w:rPr>
      <w:rFonts w:eastAsia="Times New Roman" w:cs="Times New Roman"/>
      <w:b/>
      <w:sz w:val="36"/>
      <w:szCs w:val="20"/>
      <w:lang w:val="en-US"/>
    </w:rPr>
  </w:style>
  <w:style w:type="character" w:customStyle="1" w:styleId="GvdeMetni2Char">
    <w:name w:val="Gövde Metni 2 Char"/>
    <w:basedOn w:val="VarsaylanParagrafYazTipi"/>
    <w:link w:val="GvdeMetni2"/>
    <w:rsid w:val="006A31F6"/>
    <w:rPr>
      <w:rFonts w:ascii="Times New Roman" w:eastAsia="Times New Roman" w:hAnsi="Times New Roman" w:cs="Times New Roman"/>
      <w:b/>
      <w:sz w:val="36"/>
      <w:szCs w:val="20"/>
      <w:lang w:val="en-US"/>
    </w:rPr>
  </w:style>
  <w:style w:type="paragraph" w:customStyle="1" w:styleId="msobodytextindent">
    <w:name w:val="msobodytextindent"/>
    <w:basedOn w:val="Normal"/>
    <w:rsid w:val="006A31F6"/>
    <w:pPr>
      <w:spacing w:after="120"/>
      <w:ind w:left="283"/>
    </w:pPr>
    <w:rPr>
      <w:rFonts w:ascii="Arial" w:eastAsia="Times New Roman" w:hAnsi="Arial" w:cs="Times New Roman"/>
      <w:szCs w:val="20"/>
    </w:rPr>
  </w:style>
  <w:style w:type="paragraph" w:styleId="GvdeMetniGirintisi">
    <w:name w:val="Body Text Indent"/>
    <w:basedOn w:val="Normal"/>
    <w:link w:val="GvdeMetniGirintisiChar"/>
    <w:unhideWhenUsed/>
    <w:rsid w:val="006A31F6"/>
    <w:pPr>
      <w:spacing w:after="120"/>
      <w:ind w:left="283"/>
    </w:pPr>
    <w:rPr>
      <w:rFonts w:ascii="Arial" w:eastAsia="Times New Roman" w:hAnsi="Arial" w:cs="Times New Roman"/>
      <w:szCs w:val="20"/>
      <w:lang w:val="en-US"/>
    </w:rPr>
  </w:style>
  <w:style w:type="character" w:customStyle="1" w:styleId="GvdeMetniGirintisiChar">
    <w:name w:val="Gövde Metni Girintisi Char"/>
    <w:basedOn w:val="VarsaylanParagrafYazTipi"/>
    <w:link w:val="GvdeMetniGirintisi"/>
    <w:rsid w:val="006A31F6"/>
    <w:rPr>
      <w:rFonts w:ascii="Arial" w:eastAsia="Times New Roman" w:hAnsi="Arial" w:cs="Times New Roman"/>
      <w:szCs w:val="20"/>
      <w:lang w:val="en-US"/>
    </w:rPr>
  </w:style>
  <w:style w:type="paragraph" w:styleId="T1">
    <w:name w:val="toc 1"/>
    <w:basedOn w:val="Normal"/>
    <w:next w:val="Normal"/>
    <w:autoRedefine/>
    <w:uiPriority w:val="39"/>
    <w:unhideWhenUsed/>
    <w:rsid w:val="006A31F6"/>
    <w:pPr>
      <w:tabs>
        <w:tab w:val="left" w:pos="1540"/>
        <w:tab w:val="right" w:pos="9016"/>
      </w:tabs>
    </w:pPr>
    <w:rPr>
      <w:rFonts w:ascii="Cambria" w:eastAsia="Times New Roman" w:hAnsi="Cambria" w:cs="Times New Roman"/>
      <w:noProof/>
      <w:szCs w:val="24"/>
      <w:lang w:val="en-US"/>
    </w:rPr>
  </w:style>
  <w:style w:type="paragraph" w:styleId="T2">
    <w:name w:val="toc 2"/>
    <w:basedOn w:val="Normal"/>
    <w:next w:val="Normal"/>
    <w:autoRedefine/>
    <w:uiPriority w:val="39"/>
    <w:unhideWhenUsed/>
    <w:rsid w:val="006A31F6"/>
    <w:pPr>
      <w:spacing w:after="100" w:line="360" w:lineRule="auto"/>
      <w:ind w:left="240" w:firstLine="720"/>
    </w:pPr>
    <w:rPr>
      <w:rFonts w:eastAsia="Times New Roman" w:cs="Times New Roman"/>
      <w:sz w:val="24"/>
      <w:szCs w:val="24"/>
      <w:lang w:val="en-US"/>
    </w:rPr>
  </w:style>
  <w:style w:type="paragraph" w:styleId="T3">
    <w:name w:val="toc 3"/>
    <w:basedOn w:val="Normal"/>
    <w:next w:val="Normal"/>
    <w:autoRedefine/>
    <w:uiPriority w:val="39"/>
    <w:unhideWhenUsed/>
    <w:rsid w:val="006A31F6"/>
    <w:pPr>
      <w:spacing w:after="100"/>
      <w:ind w:left="440"/>
    </w:pPr>
    <w:rPr>
      <w:rFonts w:ascii="Calibri" w:eastAsia="Times New Roman" w:hAnsi="Calibri" w:cs="Times New Roman"/>
    </w:rPr>
  </w:style>
  <w:style w:type="paragraph" w:styleId="T4">
    <w:name w:val="toc 4"/>
    <w:basedOn w:val="Normal"/>
    <w:next w:val="Normal"/>
    <w:autoRedefine/>
    <w:uiPriority w:val="39"/>
    <w:unhideWhenUsed/>
    <w:rsid w:val="006A31F6"/>
    <w:pPr>
      <w:spacing w:after="100"/>
      <w:ind w:left="660"/>
    </w:pPr>
    <w:rPr>
      <w:rFonts w:ascii="Calibri" w:eastAsia="Times New Roman" w:hAnsi="Calibri" w:cs="Times New Roman"/>
    </w:rPr>
  </w:style>
  <w:style w:type="paragraph" w:styleId="T5">
    <w:name w:val="toc 5"/>
    <w:basedOn w:val="Normal"/>
    <w:next w:val="Normal"/>
    <w:autoRedefine/>
    <w:uiPriority w:val="39"/>
    <w:unhideWhenUsed/>
    <w:rsid w:val="006A31F6"/>
    <w:pPr>
      <w:spacing w:after="100"/>
      <w:ind w:left="880"/>
    </w:pPr>
    <w:rPr>
      <w:rFonts w:ascii="Calibri" w:eastAsia="Times New Roman" w:hAnsi="Calibri" w:cs="Times New Roman"/>
    </w:rPr>
  </w:style>
  <w:style w:type="paragraph" w:styleId="T6">
    <w:name w:val="toc 6"/>
    <w:basedOn w:val="Normal"/>
    <w:next w:val="Normal"/>
    <w:autoRedefine/>
    <w:uiPriority w:val="39"/>
    <w:unhideWhenUsed/>
    <w:rsid w:val="006A31F6"/>
    <w:pPr>
      <w:spacing w:after="100"/>
      <w:ind w:left="1100"/>
    </w:pPr>
    <w:rPr>
      <w:rFonts w:ascii="Calibri" w:eastAsia="Times New Roman" w:hAnsi="Calibri" w:cs="Times New Roman"/>
    </w:rPr>
  </w:style>
  <w:style w:type="paragraph" w:styleId="T7">
    <w:name w:val="toc 7"/>
    <w:basedOn w:val="Normal"/>
    <w:next w:val="Normal"/>
    <w:autoRedefine/>
    <w:uiPriority w:val="39"/>
    <w:unhideWhenUsed/>
    <w:rsid w:val="006A31F6"/>
    <w:pPr>
      <w:spacing w:after="100"/>
      <w:ind w:left="1320"/>
    </w:pPr>
    <w:rPr>
      <w:rFonts w:ascii="Calibri" w:eastAsia="Times New Roman" w:hAnsi="Calibri" w:cs="Times New Roman"/>
    </w:rPr>
  </w:style>
  <w:style w:type="paragraph" w:styleId="T8">
    <w:name w:val="toc 8"/>
    <w:basedOn w:val="Normal"/>
    <w:next w:val="Normal"/>
    <w:autoRedefine/>
    <w:uiPriority w:val="39"/>
    <w:unhideWhenUsed/>
    <w:rsid w:val="006A31F6"/>
    <w:pPr>
      <w:spacing w:after="100"/>
      <w:ind w:left="1540"/>
    </w:pPr>
    <w:rPr>
      <w:rFonts w:ascii="Calibri" w:eastAsia="Times New Roman" w:hAnsi="Calibri" w:cs="Times New Roman"/>
    </w:rPr>
  </w:style>
  <w:style w:type="paragraph" w:styleId="T9">
    <w:name w:val="toc 9"/>
    <w:basedOn w:val="Normal"/>
    <w:next w:val="Normal"/>
    <w:autoRedefine/>
    <w:uiPriority w:val="39"/>
    <w:unhideWhenUsed/>
    <w:rsid w:val="006A31F6"/>
    <w:pPr>
      <w:spacing w:after="100"/>
      <w:ind w:left="1760"/>
    </w:pPr>
    <w:rPr>
      <w:rFonts w:ascii="Calibri" w:eastAsia="Times New Roman" w:hAnsi="Calibri" w:cs="Times New Roman"/>
    </w:rPr>
  </w:style>
  <w:style w:type="paragraph" w:customStyle="1" w:styleId="TableParagraph">
    <w:name w:val="Table Paragraph"/>
    <w:basedOn w:val="Normal"/>
    <w:uiPriority w:val="1"/>
    <w:rsid w:val="006A31F6"/>
    <w:pPr>
      <w:widowControl w:val="0"/>
      <w:autoSpaceDE w:val="0"/>
      <w:autoSpaceDN w:val="0"/>
    </w:pPr>
    <w:rPr>
      <w:rFonts w:ascii="Cambria" w:eastAsia="Cambria" w:hAnsi="Cambria" w:cs="Cambria"/>
      <w:lang w:bidi="tr-TR"/>
    </w:rPr>
  </w:style>
  <w:style w:type="character" w:customStyle="1" w:styleId="ListeParagrafChar">
    <w:name w:val="Liste Paragraf Char"/>
    <w:link w:val="ListeParagraf"/>
    <w:uiPriority w:val="34"/>
    <w:rsid w:val="006A31F6"/>
  </w:style>
  <w:style w:type="paragraph" w:styleId="GvdeMetni">
    <w:name w:val="Body Text"/>
    <w:basedOn w:val="Normal"/>
    <w:link w:val="GvdeMetniChar"/>
    <w:uiPriority w:val="99"/>
    <w:unhideWhenUsed/>
    <w:rsid w:val="006A31F6"/>
    <w:pPr>
      <w:spacing w:after="120" w:line="360" w:lineRule="auto"/>
      <w:ind w:firstLine="720"/>
    </w:pPr>
    <w:rPr>
      <w:rFonts w:eastAsia="Times New Roman" w:cs="Times New Roman"/>
      <w:sz w:val="24"/>
      <w:szCs w:val="24"/>
      <w:lang w:val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6A31F6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lmarticle-title">
    <w:name w:val="nlm_article-title"/>
    <w:basedOn w:val="VarsaylanParagrafYazTipi"/>
    <w:rsid w:val="006A31F6"/>
  </w:style>
  <w:style w:type="character" w:customStyle="1" w:styleId="journaltitle">
    <w:name w:val="journaltitle"/>
    <w:basedOn w:val="VarsaylanParagrafYazTipi"/>
    <w:rsid w:val="006A31F6"/>
  </w:style>
  <w:style w:type="character" w:customStyle="1" w:styleId="articlecitationvolume">
    <w:name w:val="articlecitation_volume"/>
    <w:basedOn w:val="VarsaylanParagrafYazTipi"/>
    <w:rsid w:val="006A31F6"/>
  </w:style>
  <w:style w:type="character" w:customStyle="1" w:styleId="articlecitationpages">
    <w:name w:val="articlecitation_pages"/>
    <w:basedOn w:val="VarsaylanParagrafYazTipi"/>
    <w:rsid w:val="006A31F6"/>
  </w:style>
  <w:style w:type="table" w:customStyle="1" w:styleId="AkListe2">
    <w:name w:val="Açık Liste2"/>
    <w:basedOn w:val="NormalTablo"/>
    <w:uiPriority w:val="61"/>
    <w:rsid w:val="006A31F6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AkListe1">
    <w:name w:val="Açık Liste1"/>
    <w:basedOn w:val="NormalTablo"/>
    <w:uiPriority w:val="61"/>
    <w:rsid w:val="006A31F6"/>
    <w:pPr>
      <w:spacing w:after="0" w:line="240" w:lineRule="auto"/>
    </w:pPr>
    <w:rPr>
      <w:rFonts w:ascii="Calibri" w:eastAsia="Times New Roman" w:hAnsi="Calibri" w:cs="Times New Roman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6A31F6"/>
    <w:pPr>
      <w:tabs>
        <w:tab w:val="decimal" w:pos="360"/>
      </w:tabs>
      <w:spacing w:line="0" w:lineRule="atLeast"/>
    </w:pPr>
    <w:rPr>
      <w:rFonts w:ascii="Calibri" w:eastAsia="Calibri" w:hAnsi="Calibri" w:cs="Times New Roman"/>
    </w:rPr>
  </w:style>
  <w:style w:type="character" w:customStyle="1" w:styleId="st">
    <w:name w:val="st"/>
    <w:rsid w:val="006A31F6"/>
  </w:style>
  <w:style w:type="paragraph" w:customStyle="1" w:styleId="Style19">
    <w:name w:val="Style19"/>
    <w:basedOn w:val="Normal"/>
    <w:uiPriority w:val="99"/>
    <w:rsid w:val="006A31F6"/>
    <w:pPr>
      <w:widowControl w:val="0"/>
      <w:autoSpaceDE w:val="0"/>
      <w:autoSpaceDN w:val="0"/>
      <w:adjustRightInd w:val="0"/>
      <w:spacing w:line="414" w:lineRule="exact"/>
      <w:ind w:firstLine="365"/>
    </w:pPr>
    <w:rPr>
      <w:rFonts w:eastAsia="Times New Roman" w:cs="Times New Roman"/>
      <w:sz w:val="24"/>
      <w:szCs w:val="24"/>
    </w:rPr>
  </w:style>
  <w:style w:type="character" w:customStyle="1" w:styleId="WW8Num1z0">
    <w:name w:val="WW8Num1z0"/>
    <w:rsid w:val="006A31F6"/>
    <w:rPr>
      <w:b/>
    </w:rPr>
  </w:style>
  <w:style w:type="character" w:customStyle="1" w:styleId="hps">
    <w:name w:val="hps"/>
    <w:rsid w:val="006A31F6"/>
  </w:style>
  <w:style w:type="table" w:customStyle="1" w:styleId="TableNormal">
    <w:name w:val="Table Normal"/>
    <w:uiPriority w:val="2"/>
    <w:semiHidden/>
    <w:unhideWhenUsed/>
    <w:qFormat/>
    <w:rsid w:val="006A31F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Times New Roman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SatrNumaras">
    <w:name w:val="line number"/>
    <w:uiPriority w:val="99"/>
    <w:semiHidden/>
    <w:unhideWhenUsed/>
    <w:rsid w:val="006A31F6"/>
  </w:style>
  <w:style w:type="paragraph" w:styleId="Altyaz">
    <w:name w:val="Subtitle"/>
    <w:basedOn w:val="Normal"/>
    <w:next w:val="Normal"/>
    <w:link w:val="AltyazChar1"/>
    <w:uiPriority w:val="11"/>
    <w:qFormat/>
    <w:rsid w:val="006A31F6"/>
    <w:pPr>
      <w:numPr>
        <w:ilvl w:val="1"/>
      </w:numPr>
      <w:spacing w:after="160" w:line="264" w:lineRule="auto"/>
    </w:pPr>
    <w:rPr>
      <w:rFonts w:ascii="Calibri Light" w:eastAsia="Times New Roman" w:hAnsi="Calibri Light" w:cs="Times New Roman"/>
      <w:color w:val="404040"/>
      <w:sz w:val="30"/>
      <w:szCs w:val="30"/>
    </w:rPr>
  </w:style>
  <w:style w:type="character" w:customStyle="1" w:styleId="AltyazChar">
    <w:name w:val="Altyazı Char"/>
    <w:basedOn w:val="VarsaylanParagrafYazTipi"/>
    <w:uiPriority w:val="11"/>
    <w:rsid w:val="006A31F6"/>
    <w:rPr>
      <w:color w:val="5A5A5A" w:themeColor="text1" w:themeTint="A5"/>
      <w:spacing w:val="15"/>
    </w:rPr>
  </w:style>
  <w:style w:type="paragraph" w:styleId="Alnt">
    <w:name w:val="Quote"/>
    <w:basedOn w:val="Normal"/>
    <w:next w:val="Normal"/>
    <w:link w:val="AlntChar1"/>
    <w:uiPriority w:val="29"/>
    <w:qFormat/>
    <w:rsid w:val="006A31F6"/>
    <w:pPr>
      <w:spacing w:before="200" w:after="160" w:line="264" w:lineRule="auto"/>
      <w:ind w:left="864" w:right="864"/>
      <w:jc w:val="center"/>
    </w:pPr>
    <w:rPr>
      <w:i/>
      <w:iCs/>
    </w:rPr>
  </w:style>
  <w:style w:type="character" w:customStyle="1" w:styleId="AlntChar">
    <w:name w:val="Alıntı Char"/>
    <w:basedOn w:val="VarsaylanParagrafYazTipi"/>
    <w:uiPriority w:val="29"/>
    <w:rsid w:val="006A31F6"/>
    <w:rPr>
      <w:i/>
      <w:iCs/>
      <w:color w:val="404040" w:themeColor="text1" w:themeTint="BF"/>
    </w:rPr>
  </w:style>
  <w:style w:type="paragraph" w:styleId="GlAlnt">
    <w:name w:val="Intense Quote"/>
    <w:basedOn w:val="Normal"/>
    <w:next w:val="Normal"/>
    <w:link w:val="GlAlntChar1"/>
    <w:uiPriority w:val="30"/>
    <w:qFormat/>
    <w:rsid w:val="006A31F6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 w:line="264" w:lineRule="auto"/>
      <w:ind w:left="864" w:right="864"/>
      <w:jc w:val="center"/>
    </w:pPr>
    <w:rPr>
      <w:rFonts w:ascii="Calibri Light" w:eastAsia="Times New Roman" w:hAnsi="Calibri Light" w:cs="Times New Roman"/>
      <w:color w:val="4472C4"/>
      <w:sz w:val="28"/>
      <w:szCs w:val="28"/>
    </w:rPr>
  </w:style>
  <w:style w:type="character" w:customStyle="1" w:styleId="GlAlntChar">
    <w:name w:val="Güçlü Alıntı Char"/>
    <w:basedOn w:val="VarsaylanParagrafYazTipi"/>
    <w:uiPriority w:val="30"/>
    <w:rsid w:val="006A31F6"/>
    <w:rPr>
      <w:i/>
      <w:iCs/>
      <w:color w:val="4F81BD" w:themeColor="accent1"/>
    </w:rPr>
  </w:style>
  <w:style w:type="character" w:styleId="SonNotBavurusu">
    <w:name w:val="endnote reference"/>
    <w:basedOn w:val="VarsaylanParagrafYazTipi"/>
    <w:uiPriority w:val="99"/>
    <w:semiHidden/>
    <w:unhideWhenUsed/>
    <w:rsid w:val="006A31F6"/>
    <w:rPr>
      <w:vertAlign w:val="superscript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4D0643"/>
    <w:rPr>
      <w:color w:val="605E5C"/>
      <w:shd w:val="clear" w:color="auto" w:fill="E1DFDD"/>
    </w:rPr>
  </w:style>
  <w:style w:type="table" w:customStyle="1" w:styleId="TabloKlavuzuAk1">
    <w:name w:val="Tablo Kılavuzu Açık1"/>
    <w:basedOn w:val="NormalTablo"/>
    <w:uiPriority w:val="40"/>
    <w:rsid w:val="00433BDD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F5F11"/>
    <w:rPr>
      <w:color w:val="808080"/>
    </w:rPr>
  </w:style>
  <w:style w:type="character" w:customStyle="1" w:styleId="AralkYokChar">
    <w:name w:val="Aralık Yok Char"/>
    <w:basedOn w:val="VarsaylanParagrafYazTipi"/>
    <w:link w:val="AralkYok"/>
    <w:uiPriority w:val="1"/>
    <w:rsid w:val="001C6A3C"/>
    <w:rPr>
      <w:rFonts w:ascii="Times New Roman" w:eastAsia="Times New Roman" w:hAnsi="Times New Roman" w:cs="Times New Roman"/>
      <w:b/>
      <w:color w:val="000000" w:themeColor="text1"/>
      <w:sz w:val="20"/>
      <w:szCs w:val="21"/>
      <w:lang w:eastAsia="en-US"/>
    </w:rPr>
  </w:style>
  <w:style w:type="table" w:customStyle="1" w:styleId="AkGlgeleme1">
    <w:name w:val="Açık Gölgeleme1"/>
    <w:basedOn w:val="NormalTablo"/>
    <w:next w:val="AkGlgeleme"/>
    <w:uiPriority w:val="60"/>
    <w:rsid w:val="00481CFC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AkGlgeleme">
    <w:name w:val="Light Shading"/>
    <w:basedOn w:val="NormalTablo"/>
    <w:uiPriority w:val="60"/>
    <w:unhideWhenUsed/>
    <w:rsid w:val="00481CF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metin">
    <w:name w:val="metin"/>
    <w:basedOn w:val="Normal"/>
    <w:rsid w:val="000545A7"/>
    <w:pPr>
      <w:spacing w:after="120"/>
      <w:ind w:firstLine="284"/>
    </w:pPr>
    <w:rPr>
      <w:rFonts w:eastAsia="Times New Roman" w:cs="Times New Roman"/>
      <w:szCs w:val="20"/>
    </w:rPr>
  </w:style>
  <w:style w:type="character" w:styleId="zmlenmeyenBahsetme">
    <w:name w:val="Unresolved Mention"/>
    <w:basedOn w:val="VarsaylanParagrafYazTipi"/>
    <w:uiPriority w:val="99"/>
    <w:semiHidden/>
    <w:unhideWhenUsed/>
    <w:rsid w:val="00326DD0"/>
    <w:rPr>
      <w:color w:val="605E5C"/>
      <w:shd w:val="clear" w:color="auto" w:fill="E1DFDD"/>
    </w:rPr>
  </w:style>
  <w:style w:type="character" w:customStyle="1" w:styleId="tojvnm2t">
    <w:name w:val="tojvnm2t"/>
    <w:basedOn w:val="VarsaylanParagrafYazTipi"/>
    <w:rsid w:val="00E4144C"/>
  </w:style>
  <w:style w:type="character" w:customStyle="1" w:styleId="svngc6pa">
    <w:name w:val="svngc6pa"/>
    <w:basedOn w:val="VarsaylanParagrafYazTipi"/>
    <w:rsid w:val="00E4144C"/>
  </w:style>
  <w:style w:type="paragraph" w:styleId="Kaynaka">
    <w:name w:val="Bibliography"/>
    <w:basedOn w:val="Normal"/>
    <w:next w:val="Normal"/>
    <w:uiPriority w:val="37"/>
    <w:unhideWhenUsed/>
    <w:rsid w:val="004630FF"/>
  </w:style>
  <w:style w:type="paragraph" w:customStyle="1" w:styleId="johtiekil">
    <w:name w:val="johti Şekil"/>
    <w:basedOn w:val="Alnt"/>
    <w:link w:val="johtiekilChar"/>
    <w:autoRedefine/>
    <w:qFormat/>
    <w:rsid w:val="00D40760"/>
    <w:pPr>
      <w:spacing w:before="0" w:after="120" w:line="240" w:lineRule="auto"/>
      <w:ind w:left="862" w:right="862"/>
    </w:pPr>
    <w:rPr>
      <w:rFonts w:asciiTheme="majorBidi" w:hAnsiTheme="majorBidi"/>
      <w:b/>
      <w:i w:val="0"/>
    </w:rPr>
  </w:style>
  <w:style w:type="table" w:styleId="DzTablo2">
    <w:name w:val="Plain Table 2"/>
    <w:basedOn w:val="NormalTablo"/>
    <w:uiPriority w:val="42"/>
    <w:rsid w:val="00267400"/>
    <w:pPr>
      <w:spacing w:after="0" w:line="240" w:lineRule="auto"/>
    </w:pPr>
    <w:rPr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johtiekilChar">
    <w:name w:val="johti Şekil Char"/>
    <w:basedOn w:val="AlntChar1"/>
    <w:link w:val="johtiekil"/>
    <w:rsid w:val="00D40760"/>
    <w:rPr>
      <w:rFonts w:asciiTheme="majorBidi" w:hAnsiTheme="majorBidi"/>
      <w:b/>
      <w:i w:val="0"/>
      <w:iCs/>
      <w:color w:val="000000" w:themeColor="text1"/>
      <w:sz w:val="20"/>
    </w:rPr>
  </w:style>
  <w:style w:type="table" w:customStyle="1" w:styleId="tablejohti">
    <w:name w:val="tablejohti"/>
    <w:basedOn w:val="NormalTablo"/>
    <w:uiPriority w:val="99"/>
    <w:rsid w:val="005333BB"/>
    <w:pPr>
      <w:spacing w:after="240" w:line="240" w:lineRule="auto"/>
    </w:pPr>
    <w:rPr>
      <w:rFonts w:ascii="Times New Roman" w:hAnsi="Times New Roman"/>
      <w:sz w:val="20"/>
    </w:rPr>
    <w:tblPr>
      <w:tblBorders>
        <w:insideH w:val="single" w:sz="4" w:space="0" w:color="000000" w:themeColor="text1"/>
      </w:tblBorders>
    </w:tblPr>
    <w:tcPr>
      <w:vAlign w:val="center"/>
    </w:tcPr>
    <w:tblStylePr w:type="firstRow">
      <w:rPr>
        <w:rFonts w:asciiTheme="majorBidi" w:hAnsiTheme="majorBidi"/>
        <w:b/>
        <w:sz w:val="2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</w:tcPr>
    </w:tblStylePr>
    <w:tblStylePr w:type="lastRow">
      <w:rPr>
        <w:rFonts w:ascii="Times New Roman" w:hAnsi="Times New Roman"/>
        <w:b/>
        <w:sz w:val="20"/>
      </w:rPr>
    </w:tblStylePr>
    <w:tblStylePr w:type="firstCol">
      <w:rPr>
        <w:rFonts w:ascii="Times New Roman" w:hAnsi="Times New Roman"/>
        <w:b/>
        <w:sz w:val="20"/>
      </w:rPr>
    </w:tblStylePr>
  </w:style>
  <w:style w:type="paragraph" w:styleId="NotBal">
    <w:name w:val="Note Heading"/>
    <w:basedOn w:val="Normal"/>
    <w:next w:val="Normal"/>
    <w:link w:val="NotBalChar"/>
    <w:uiPriority w:val="99"/>
    <w:semiHidden/>
    <w:unhideWhenUsed/>
    <w:rsid w:val="00941E6D"/>
  </w:style>
  <w:style w:type="character" w:customStyle="1" w:styleId="NotBalChar">
    <w:name w:val="Not Başlığı Char"/>
    <w:basedOn w:val="VarsaylanParagrafYazTipi"/>
    <w:link w:val="NotBal"/>
    <w:uiPriority w:val="99"/>
    <w:semiHidden/>
    <w:rsid w:val="00941E6D"/>
    <w:rPr>
      <w:rFonts w:ascii="Times New Roman" w:eastAsiaTheme="minorHAnsi" w:hAnsi="Times New Roman"/>
      <w:color w:val="000000" w:themeColor="text1"/>
      <w:sz w:val="20"/>
      <w:lang w:eastAsia="en-US"/>
    </w:rPr>
  </w:style>
  <w:style w:type="paragraph" w:customStyle="1" w:styleId="johtitext">
    <w:name w:val="johtitext"/>
    <w:basedOn w:val="Normal"/>
    <w:link w:val="johtitextChar"/>
    <w:autoRedefine/>
    <w:qFormat/>
    <w:rsid w:val="00D63108"/>
    <w:pPr>
      <w:spacing w:before="120" w:after="120" w:line="276" w:lineRule="auto"/>
    </w:pPr>
    <w:rPr>
      <w:rFonts w:asciiTheme="majorBidi" w:hAnsiTheme="majorBidi" w:cstheme="majorBidi"/>
      <w:sz w:val="24"/>
      <w:shd w:val="clear" w:color="auto" w:fill="FFFFFF"/>
    </w:rPr>
  </w:style>
  <w:style w:type="paragraph" w:customStyle="1" w:styleId="johtitables">
    <w:name w:val="johtitables"/>
    <w:next w:val="letistBilgisi"/>
    <w:link w:val="johtitablesChar"/>
    <w:rsid w:val="00E23C02"/>
    <w:pPr>
      <w:spacing w:after="0"/>
    </w:pPr>
    <w:rPr>
      <w:rFonts w:ascii="Times New Roman" w:eastAsiaTheme="minorHAnsi" w:hAnsi="Times New Roman" w:cs="Tahoma"/>
      <w:b/>
      <w:color w:val="000000" w:themeColor="text1"/>
      <w:sz w:val="20"/>
      <w:szCs w:val="16"/>
      <w:lang w:eastAsia="en-US"/>
    </w:rPr>
  </w:style>
  <w:style w:type="character" w:customStyle="1" w:styleId="johtitextChar">
    <w:name w:val="johtitext Char"/>
    <w:basedOn w:val="VarsaylanParagrafYazTipi"/>
    <w:link w:val="johtitext"/>
    <w:rsid w:val="00D63108"/>
    <w:rPr>
      <w:rFonts w:asciiTheme="majorBidi" w:eastAsiaTheme="minorHAnsi" w:hAnsiTheme="majorBidi" w:cstheme="majorBidi"/>
      <w:color w:val="000000" w:themeColor="text1"/>
      <w:sz w:val="24"/>
      <w:lang w:eastAsia="en-US"/>
    </w:rPr>
  </w:style>
  <w:style w:type="character" w:customStyle="1" w:styleId="johtitablesChar">
    <w:name w:val="johtitables Char"/>
    <w:basedOn w:val="VarsaylanParagrafYazTipi"/>
    <w:link w:val="johtitables"/>
    <w:rsid w:val="00E23C02"/>
    <w:rPr>
      <w:rFonts w:ascii="Times New Roman" w:eastAsiaTheme="minorHAnsi" w:hAnsi="Times New Roman" w:cs="Tahoma"/>
      <w:b/>
      <w:color w:val="000000" w:themeColor="text1"/>
      <w:sz w:val="20"/>
      <w:szCs w:val="16"/>
      <w:lang w:eastAsia="en-US"/>
    </w:rPr>
  </w:style>
  <w:style w:type="paragraph" w:styleId="letistBilgisi">
    <w:name w:val="Message Header"/>
    <w:basedOn w:val="Normal"/>
    <w:link w:val="letistBilgisiChar"/>
    <w:uiPriority w:val="99"/>
    <w:semiHidden/>
    <w:unhideWhenUsed/>
    <w:rsid w:val="00E23C0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letistBilgisiChar">
    <w:name w:val="İleti Üst Bilgisi Char"/>
    <w:basedOn w:val="VarsaylanParagrafYazTipi"/>
    <w:link w:val="letistBilgisi"/>
    <w:uiPriority w:val="99"/>
    <w:semiHidden/>
    <w:rsid w:val="00E23C02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2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2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8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81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802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424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64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66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416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74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519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556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2573144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47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67338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6915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991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7990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86494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3384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3177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2274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23872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047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7574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99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74862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702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7798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1008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70790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0091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92859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3211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9637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5121266">
                                      <w:marLeft w:val="15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65857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4694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3123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847160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9934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4950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6606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0827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8345210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7729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480471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814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9873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2586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8853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1656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88568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5143433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58011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79605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1141532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47200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18535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8399011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64735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534663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4259418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9579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57879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2195009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4047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94500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7124395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56131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0593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303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018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7019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40714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0368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8060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480924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481261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7665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14561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32625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5272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76515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49252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3267800">
                                                              <w:marLeft w:val="0"/>
                                                              <w:marRight w:val="0"/>
                                                              <w:marTop w:val="24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69961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62152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06174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6355515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52017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4078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22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58932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962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37752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06612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2409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77415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51639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72706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32660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971317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16684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5570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936262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227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70365836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50510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9011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27290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71440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587975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9727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24354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00141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84240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42890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0219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810914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903644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73273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903530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1009741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25136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31548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267002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8662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221534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73990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0476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59466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40866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55122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43989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933002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11465678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589937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8246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66128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86148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937602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35642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2418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18751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09810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89887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955186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504369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920466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07757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89451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11004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06330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736201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95095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4072022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05864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15658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423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420497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318028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74183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2733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3316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28795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34982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58070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14853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75370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7331666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68807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5744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3892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25797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962020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979622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2440084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271833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4141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90658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361586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32910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82879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4493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69141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55394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56865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30307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40897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0355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872889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65616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1122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581926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1951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38863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1964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879255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13957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75759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90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38979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2590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958274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71185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67039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478790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5277344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026057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42979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92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594494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686607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75722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9875898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521583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3779251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102860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43453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776871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334082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371806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780150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503696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483666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112580077">
                                                                                      <w:marLeft w:val="63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149734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425951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30604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4550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74562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765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66432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69968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230003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736325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2590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8650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46412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445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952441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58286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85189888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335361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2773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14190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3336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220406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619242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546046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51982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12083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62829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82410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50738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94522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19523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97254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428431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77201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92415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2080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488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982692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84916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714456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1843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6964654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81448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960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70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090752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1424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700639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48112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03884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680073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2357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26527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11070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5705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2965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10379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61032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138638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26784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9251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457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13870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496350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591077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32843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8311266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87964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4561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32159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113425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16360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21905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676640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69181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36256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016952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4936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0387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307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55058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4853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06876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286839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1515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017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373120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5164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166349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2852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1051579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71608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22510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32696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661042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51453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584726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761348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93276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335774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8398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303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804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8613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15150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76318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89156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83979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9762163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3648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9158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5806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1138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079141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2167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6126950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4773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5194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6684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980275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6679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814420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383544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123363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99448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12369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22596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90617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31539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5256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061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710324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6749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2104209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1250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67156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32659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51442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594833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2110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0450277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64868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071230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4023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18556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16300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868217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52340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48806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863284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896623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87422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6942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54617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8302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2418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87970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17124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6829032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4065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671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207665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18575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198892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10928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4556359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268001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132568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92493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232391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64907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379636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16220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599118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4852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301991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2940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946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6752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669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7227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61539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82069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6366189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933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15756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26868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73732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0353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29497498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99553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85256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16361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26648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42143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776848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99923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02980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225303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505028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6234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89281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9242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60793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59123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37457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4375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185531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809152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01378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969186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58959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476202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914291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687852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511553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3362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3001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323391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76077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45907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7701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42324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811926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48067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1348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00796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2163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2730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70838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94587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21032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982609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726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2346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390710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79900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524984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46929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7519920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89076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3605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1368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262830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01107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5368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803229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017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895974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22075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41413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22826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5105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43211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89703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12492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16070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140742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644967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1818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334602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95226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199296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74118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492567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78428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89381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08785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83128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58615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43883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895395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736694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396296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16142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3676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9269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56243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7220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01645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02200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8665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690107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8439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52054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04168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91536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087351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47250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92697737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158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1922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173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0491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04766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268084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268420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045417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421364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16999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6900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3827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18930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48528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7932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66912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41713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0652489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620695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39430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66304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177450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680112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889190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5788634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08747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89144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348993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53707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09646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767650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211904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66445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45285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99968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7289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49999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69112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0551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245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97398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069972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217506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1221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219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961831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26917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41107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61072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4751051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10667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5747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32434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8013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86226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77117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354964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181933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839052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65374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057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0452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21792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9388927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8087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7847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62622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6539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73177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64348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26929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63637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60750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5442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90820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14025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01344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64582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510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9063612">
                                                              <w:marLeft w:val="0"/>
                                                              <w:marRight w:val="0"/>
                                                              <w:marTop w:val="24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06257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31803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1758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7021930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93023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7888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73600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69905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2635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7706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10458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15062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1810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44258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51879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65528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911692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1532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885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05886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93292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84578410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92837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35450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916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9496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371367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316132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75589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7725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64141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35383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01150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84807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74352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965696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50465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7832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6724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46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04114553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27110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70836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9116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03494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81172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061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97959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87323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4122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85230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12301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621284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902887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2231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8581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9155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27062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196962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572633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6514455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0661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972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8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9033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18917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07840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0496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0189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59274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1187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19325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53626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450362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1098954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87686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60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781199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22085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179813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24967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3269649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142320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65118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3215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763873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462445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6368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51121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53718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32276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62882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0056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49895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407264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1730654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4896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43321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05937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31422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014936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40907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394834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76486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5994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076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427062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433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495689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102360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7928777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31307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2681500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96108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6762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40151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04244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55388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897140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069258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4643959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5757772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21216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70132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167783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158729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254482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4972552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4534220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9637826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96021731">
                                                                                      <w:marLeft w:val="63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194899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55021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2502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0559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62845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74891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3363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768131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007668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9648060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89927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7199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687152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339116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79234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48754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0888938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01703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202897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1485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95141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63069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064251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58323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09076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704682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085033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7114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8507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19706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4368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23808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62399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61588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6204079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788017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364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24736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915649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189763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93564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7718388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07018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254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9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600954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10180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678528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518991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246225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6005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72803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47120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72022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11914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3742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90988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15600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96114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288590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42956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67538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52764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82813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748638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0551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94979994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9473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6177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58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49021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21877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877662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83145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003851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181382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169236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33724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0556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79253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07700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23013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92076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84357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597569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66410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7869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334004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94769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94392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72763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49941537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31412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6747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725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412929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3441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978730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32074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606840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55428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246774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7973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84259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23223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70807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23708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97008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32898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946612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64990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96758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57971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079136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666952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72376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2116518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08792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51218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6675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47753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07487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179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699140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169242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54706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066637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7274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150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36048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6931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6569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69732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09314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29867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617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35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363382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9152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891364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043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19489097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47911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3750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5767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277996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704030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053893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283933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39848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90034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07527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44818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1864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38095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4590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47364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279356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013511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925755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446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69697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38989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76440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994849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68386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9461900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35696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5354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82618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877897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0463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052846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11507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610583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04236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16693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718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10683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23424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783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89883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18744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433549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078414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2000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0177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695068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85434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717873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78348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800249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83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75713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29777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39598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136144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222098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99514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099306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911869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27968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57937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07726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5389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145400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04240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89020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24117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5715219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5102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9290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5756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06916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771740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078687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0051017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20150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29393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1004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634727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00302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231798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849589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659854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78055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95052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7251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67641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61552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8281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16692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05254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415341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355219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44653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33167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590898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68633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041645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04177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94005072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93812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11523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84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925542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17085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59991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410559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8917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159098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154159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9122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5682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47323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110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239798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7149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6029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238282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539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8503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79176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61550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660341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1269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3474916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8781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98753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5944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998942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950437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03230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625592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915402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56342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087716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69839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62047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92847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197549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4099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44692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09784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40021927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47672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07426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481420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173640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408685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43306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1196212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84526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72859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91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38083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034810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960172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464935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544452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634644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159237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897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4972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20096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9445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28557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46502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60034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301206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883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45711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4825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76885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339944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20774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7919695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46883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64414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2507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953880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766596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091647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337756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877092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203352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39077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2147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1764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1521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77435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69747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7482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75423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524803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59820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72277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146506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5422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611410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79165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97980009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60165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6358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1750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43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986003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416072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724227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267138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576332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6675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1468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84579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53439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1434478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030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7508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92237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3645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7048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026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0795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0852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91642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77104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93529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8008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24594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64032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286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0467018">
                                                              <w:marLeft w:val="0"/>
                                                              <w:marRight w:val="0"/>
                                                              <w:marTop w:val="24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1030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69769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24423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3862561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1080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2880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8893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80969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86422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0763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7177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34036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6616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34347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51811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01751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0360565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46400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295642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763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31678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87727853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06238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0140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2775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99530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971509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281668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99749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18537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91369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4912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83191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042957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49239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027845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3767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1124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2499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588111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492954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6450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5823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22883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718773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22704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42689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670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61695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998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42244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15946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06534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61303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5736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1739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886989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044107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942892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89437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8145856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5194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07589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19441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749091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978501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8564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9595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6543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78769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18188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08321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7622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97105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16409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6391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1435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552515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4077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607193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07411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1119573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11819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29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77997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820286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8640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247478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9811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2787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94142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9817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4422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876937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03910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092154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7700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475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826321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6283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850806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79746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05342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88315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5901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4660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340045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45769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114038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2299013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6894068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5873776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9188855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4009121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370479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32038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989404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4052608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80836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535336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1772119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824020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6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83813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370150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3927893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2115393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3862263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105496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66707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492670610">
                                                                                      <w:marLeft w:val="63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7691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53346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3998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6857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2012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85694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28628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24181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34671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1888967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22847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2160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134316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4638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278341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30501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2092144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115779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69545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526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570275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72213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66659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66198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10530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748992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89418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48589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3555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69753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36604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08439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84620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1773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244790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5304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3420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78805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21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210321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62675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1827699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07193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42006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96236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90677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02253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75325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685824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921004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04284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1207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66801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33699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34465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13549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69981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80467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43966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69578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87692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62872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29350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321609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135784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4572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6692239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97459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97147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71121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584568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870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65882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5891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78726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564977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89665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0583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85914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11971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4964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48380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86177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400242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395230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817943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65486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193470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47722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155648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8639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1366066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655255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12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906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5233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930769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265956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122925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631971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89041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545503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09266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1082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21646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8698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98753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69590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30889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130136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20524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1033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51968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74273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701580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44500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4331235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3701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676282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3418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636982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310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289595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833796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341159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19942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82346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08285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6154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14734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136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25530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89912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36560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085823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4285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36098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63268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35936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708431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408312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667037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1298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37723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0199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109591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718774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038927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9365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2889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03818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04255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94413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81532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24611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05589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9004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46277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38177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299330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92152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549756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829902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81230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04999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069731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84594038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29191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37229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50475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258982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6780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202802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65807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72503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17316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977268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0637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038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8173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9769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30799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69573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52611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4819723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4691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8976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822802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61784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548112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04104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21214286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6568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90132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24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233013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4884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54500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015486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858153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063520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28992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305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64011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21766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7379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80592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68625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00604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78870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413346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22362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463682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2411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383561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9046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6269990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86796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0663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75450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069150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55342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557128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607084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792285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249706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7532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8209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65497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85364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0674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93232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50261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40167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730470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30474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342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364291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95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714446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1413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6416780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86037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5787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60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094969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977970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371336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86541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432459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219445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12793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4165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90686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34170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8707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7491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32087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79459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046614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181093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8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921207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290757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713437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27870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9363475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91335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4461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24166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431693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57653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46013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95388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88692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27573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65508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39506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78841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43599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5974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65789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73979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94028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4162555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0390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06187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876259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3658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78532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06352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3744898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58143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886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2780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783182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58220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990434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658680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409364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763201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37485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17307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82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9191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057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45979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0469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92225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8211647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4910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74618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878736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7940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582211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75921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5616523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220326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0910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174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34552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05958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25318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320025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817183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755236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80269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6392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35510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00649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43244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84789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94592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56524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624024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3785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38989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2579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34564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367840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55004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8156136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66027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4238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936323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38450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47141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33862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333824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428657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860040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84724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7399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736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88723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0923994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52965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37136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8432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8262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0581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6778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2886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81521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1165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01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92851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10010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23641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217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6245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0868069">
                                                              <w:marLeft w:val="0"/>
                                                              <w:marRight w:val="0"/>
                                                              <w:marTop w:val="24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38323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990828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67423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0103061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87388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669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6901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126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662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1403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7227403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73011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82543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16900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4424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0971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8532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80373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9720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14639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2339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64793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940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91815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4785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5588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9361841">
                                                              <w:marLeft w:val="0"/>
                                                              <w:marRight w:val="0"/>
                                                              <w:marTop w:val="24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9660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41895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907125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1857456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74729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74202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34363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772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2651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87110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5355905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20243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71813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43003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6926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661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35061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100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018679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58187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1291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897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91987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95923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6631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7166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6883262">
                                                              <w:marLeft w:val="0"/>
                                                              <w:marRight w:val="0"/>
                                                              <w:marTop w:val="24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44480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86574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17862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7996675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09856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81024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11079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42519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3968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8403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9166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9039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8880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97937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52721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475384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814884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79702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5281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950911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34613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99232172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01965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7776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750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981549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205418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75557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08221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38424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00701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03982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83866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39223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47397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9529822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60222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43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911899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00687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42076927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37960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248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13835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104586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8143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359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86724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51526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21754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65211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07981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094531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229053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77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1810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492966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168274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71370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34604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85956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837712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419820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6483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34430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308925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43945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4484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55763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3627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89647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48422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46436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62450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379556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9308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5238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22078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01948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174648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397686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8988182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99638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79046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0502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146827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83256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575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4080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0223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2149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19708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29371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01976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06579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717356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20414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6270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32872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725800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257464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5817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12893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75247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85633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80011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637586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91330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31828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062217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5772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2445959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5644697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9675490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45249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22459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402593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3975298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692363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2561603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935569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1531475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80983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931898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671155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3003002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36679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6097048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2740240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8629512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17335520">
                                                                                      <w:marLeft w:val="63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88729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03840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4158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49351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6203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63333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30114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9870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12306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700549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6381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71668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936168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9632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333947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01922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32980939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24132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8336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8259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801704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4267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449129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04227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231714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02934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745810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09808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00057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4816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78743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28899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8776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50169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8212486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1601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74909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37832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36762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144548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51642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3189066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94955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92832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41076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02709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7738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39162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973852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156140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861377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809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3296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63166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463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5656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5403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472818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13304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51368759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0905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4582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963059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7980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179615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44813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1285554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824237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17623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99306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7599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85924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730839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0698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187198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71537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493271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12066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00778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8011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76196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83587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7882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237243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760770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1588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7625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315537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1532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350230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7990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8727695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77359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80088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60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965464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41120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56661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3816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153393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07628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803547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3682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3245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35366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3240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4124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978529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02713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18147369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8437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32369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73723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03326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833147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88685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4611712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67029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0889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00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629092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50419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617645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137570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971061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414461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591732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80467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50694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83934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64235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66916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898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98675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90030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2292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7028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84607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216549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127646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03673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28470350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81767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10464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10190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029359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64264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66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380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52575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3730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423689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0226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108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2142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6430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37875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65557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20397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250777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801895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15406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771197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528394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503585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46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5475236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130597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73785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3639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45434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10623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805736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8636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21487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607164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76384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8494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1511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2073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25976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36008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70870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76426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9393004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0845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7487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46191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64541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63614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366806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4730648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45787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7531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4694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197521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955690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168738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71846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873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571903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4140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3818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8759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1301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13622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39032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07499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83168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41478477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194507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26038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19930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29069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484930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233481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53039052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750225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7576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3955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59371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31973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516234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258174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58858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59195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7451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96852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68403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15212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4926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66299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723934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67265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19559477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856473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619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864150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55359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140648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2973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8413491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42415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6320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2211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24405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69705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846242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8337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459064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94709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2638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2568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51797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16840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70382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98718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5631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8726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493686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83442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78497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531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18684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351337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28206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29717865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95782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237927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86227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562323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6546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19597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01094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476895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69344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23405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01583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47856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75128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71131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08869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43613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68297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4427619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31047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1615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877253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001083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743504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07450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1361295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65170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7389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56644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318082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25323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701646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615067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3177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359851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74836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7217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625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04670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19375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85218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33079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78400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88530179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1592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3192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58818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06288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09082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86175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6258018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097854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3987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5174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697714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03183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376425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543693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28241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39617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023491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17979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2554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52499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01818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40410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63516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08047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5606307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0038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7794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37885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76956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819934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2020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0309912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26510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1864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6632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346878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21072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28768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44708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115938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762698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567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1740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2517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9590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2993685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4291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2649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89535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3198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4545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11480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20515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868837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06722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4759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03064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1987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15558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7859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47340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5021020">
                                                              <w:marLeft w:val="0"/>
                                                              <w:marRight w:val="0"/>
                                                              <w:marTop w:val="24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52090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37685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823254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3409723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1000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5899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30966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6080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1691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2830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8519546">
                                              <w:marLeft w:val="0"/>
                                              <w:marRight w:val="0"/>
                                              <w:marTop w:val="7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52540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49561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54244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2778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5665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054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1915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48933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08959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35278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7678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0537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7931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9927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6969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4635511">
                                                              <w:marLeft w:val="0"/>
                                                              <w:marRight w:val="0"/>
                                                              <w:marTop w:val="24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8430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16407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61080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5958432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30108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75231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0143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96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988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58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2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1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922633">
                  <w:marLeft w:val="0"/>
                  <w:marRight w:val="0"/>
                  <w:marTop w:val="75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974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262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4" w:space="0" w:color="DDDDDD"/>
                            <w:right w:val="none" w:sz="0" w:space="0" w:color="auto"/>
                          </w:divBdr>
                          <w:divsChild>
                            <w:div w:id="1757706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340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398827">
                                      <w:marLeft w:val="0"/>
                                      <w:marRight w:val="0"/>
                                      <w:marTop w:val="0"/>
                                      <w:marBottom w:val="37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014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8429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18337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6030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0902700">
                                                          <w:marLeft w:val="376"/>
                                                          <w:marRight w:val="376"/>
                                                          <w:marTop w:val="376"/>
                                                          <w:marBottom w:val="376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3689948">
                                                              <w:marLeft w:val="0"/>
                                                              <w:marRight w:val="0"/>
                                                              <w:marTop w:val="376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94384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085543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55241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14545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286987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2002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88807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5652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700458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388376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  <w:div w:id="4609270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40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33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9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5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177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45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7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49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39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31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309834">
                  <w:marLeft w:val="0"/>
                  <w:marRight w:val="0"/>
                  <w:marTop w:val="75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18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334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4" w:space="0" w:color="DDDDDD"/>
                            <w:right w:val="none" w:sz="0" w:space="0" w:color="auto"/>
                          </w:divBdr>
                          <w:divsChild>
                            <w:div w:id="478612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4" w:space="0" w:color="DDDDDD"/>
                                <w:right w:val="none" w:sz="0" w:space="0" w:color="auto"/>
                              </w:divBdr>
                              <w:divsChild>
                                <w:div w:id="1538468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9751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174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907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omments" Target="comments.xml"/><Relationship Id="rId18" Type="http://schemas.openxmlformats.org/officeDocument/2006/relationships/image" Target="media/image4.png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orcid.org/0000-0003-0474-9222" TargetMode="Externa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footer" Target="footer2.xml"/><Relationship Id="rId10" Type="http://schemas.openxmlformats.org/officeDocument/2006/relationships/hyperlink" Target="https://orcid.org/0000-0001-7951-6402" TargetMode="External"/><Relationship Id="rId19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microsoft.com/office/2011/relationships/commentsExtended" Target="commentsExtended.xm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Xia10</b:Tag>
    <b:SourceType>JournalArticle</b:SourceType>
    <b:Guid>{EAE23685-6641-4340-BD96-4477C1DA5558}</b:Guid>
    <b:Author>
      <b:Author>
        <b:NameList>
          <b:Person>
            <b:Last>Xiang</b:Last>
            <b:First>Zheng</b:First>
          </b:Person>
          <b:Person>
            <b:Last>Gretzel</b:Last>
            <b:First>Ulrike</b:First>
          </b:Person>
        </b:NameList>
      </b:Author>
    </b:Author>
    <b:Title>Role of Social Media in Online Travel Information Search</b:Title>
    <b:JournalName>Tourism Management</b:JournalName>
    <b:Year>2010</b:Year>
    <b:Pages>179-188</b:Pages>
    <b:Volume>31</b:Volume>
    <b:Issue>2</b:Issue>
    <b:RefOrder>5</b:RefOrder>
  </b:Source>
  <b:Source>
    <b:Tag>YerTutucu1</b:Tag>
    <b:SourceType>JournalArticle</b:SourceType>
    <b:Guid>{CAD91527-8778-434E-AA78-97941B732244}</b:Guid>
    <b:Author>
      <b:Author>
        <b:NameList>
          <b:Person>
            <b:Last>Munar</b:Last>
            <b:First>Ana</b:First>
            <b:Middle>María</b:Middle>
          </b:Person>
          <b:Person>
            <b:Last>Jacobsen</b:Last>
            <b:First>Jens</b:First>
            <b:Middle>Kr. Steen</b:Middle>
          </b:Person>
        </b:NameList>
      </b:Author>
    </b:Author>
    <b:Title>Motivations for sharing tourism experiences through social media</b:Title>
    <b:JournalName>Tourism Management</b:JournalName>
    <b:Year>2014</b:Year>
    <b:Pages>46-54</b:Pages>
    <b:Volume>43</b:Volume>
    <b:RefOrder>1</b:RefOrder>
  </b:Source>
  <b:Source>
    <b:Tag>Wan11</b:Tag>
    <b:SourceType>JournalArticle</b:SourceType>
    <b:Guid>{4E6DA876-3A68-4EC3-9621-75DAE2694CAF}</b:Guid>
    <b:Author>
      <b:Author>
        <b:NameList>
          <b:Person>
            <b:Last>Wang</b:Last>
            <b:First>Dan</b:First>
          </b:Person>
          <b:Person>
            <b:Last>Park</b:Last>
            <b:First>Sangwon</b:First>
          </b:Person>
          <b:Person>
            <b:Last>Fesenmaier</b:Last>
            <b:First>Daniel</b:First>
            <b:Middle>R.</b:Middle>
          </b:Person>
        </b:NameList>
      </b:Author>
    </b:Author>
    <b:Title>The Role of Smartphones in Mediating the Touristic Experience</b:Title>
    <b:JournalName>Journal of Travel Research</b:JournalName>
    <b:Year>2011</b:Year>
    <b:Pages>371–387</b:Pages>
    <b:Volume>51</b:Volume>
    <b:Issue>4</b:Issue>
    <b:RefOrder>6</b:RefOrder>
  </b:Source>
  <b:Source>
    <b:Tag>Kim132</b:Tag>
    <b:SourceType>JournalArticle</b:SourceType>
    <b:Guid>{43BE8BEE-F258-46C2-95C9-8A3B1577CE04}</b:Guid>
    <b:Author>
      <b:Author>
        <b:NameList>
          <b:Person>
            <b:Last>Kim</b:Last>
            <b:First>Jeongmi</b:First>
            <b:Middle>(Jamie)</b:Middle>
          </b:Person>
          <b:Person>
            <b:Last>Tussyadiah</b:Last>
            <b:First>Iis</b:First>
            <b:Middle>P.</b:Middle>
          </b:Person>
        </b:NameList>
      </b:Author>
    </b:Author>
    <b:Title>Social Networking and Social Support in Tourism Experience: The Moderating Role of Online Self-Presentation Strategies</b:Title>
    <b:Pages>78-92</b:Pages>
    <b:Year>2013</b:Year>
    <b:Volume>30</b:Volume>
    <b:JournalName>Journal of Travel &amp; Tourism Marketing</b:JournalName>
    <b:Issue>1-2</b:Issue>
    <b:RefOrder>4</b:RefOrder>
  </b:Source>
  <b:Source>
    <b:Tag>Mun12</b:Tag>
    <b:SourceType>BookSection</b:SourceType>
    <b:Guid>{C32EB110-AFED-4068-A277-63A045343304}</b:Guid>
    <b:Author>
      <b:Author>
        <b:NameList>
          <b:Person>
            <b:Last>Munar</b:Last>
            <b:First>Ana</b:First>
            <b:Middle>Maria</b:Middle>
          </b:Person>
          <b:Person>
            <b:Last>Ooi</b:Last>
            <b:First>Can-Seng</b:First>
          </b:Person>
        </b:NameList>
      </b:Author>
      <b:BookAuthor>
        <b:NameList>
          <b:Person>
            <b:Last>Smith</b:Last>
            <b:First>Laurajane</b:First>
          </b:Person>
          <b:Person>
            <b:Last>Waterton</b:Last>
            <b:First>Emma</b:First>
          </b:Person>
          <b:Person>
            <b:Last>Watson</b:Last>
            <b:First>Steve</b:First>
          </b:Person>
        </b:NameList>
      </b:BookAuthor>
    </b:Author>
    <b:Title>The Truth Of The Crowds: Social Media And The Heritage Experience</b:Title>
    <b:Pages>255-273</b:Pages>
    <b:Year>2012</b:Year>
    <b:Publisher>Routledge</b:Publisher>
    <b:BookTitle>The Cultural Moment in Tourism (Advances in Tourism)</b:BookTitle>
    <b:City>New York</b:City>
    <b:RefOrder>7</b:RefOrder>
  </b:Source>
  <b:Source>
    <b:Tag>Ber11</b:Tag>
    <b:SourceType>JournalArticle</b:SourceType>
    <b:Guid>{3BE0FF85-FA6F-4CC9-9F0F-7F7047FE9880}</b:Guid>
    <b:Author>
      <b:Author>
        <b:NameList>
          <b:Person>
            <b:Last>Berger</b:Last>
            <b:First>Jonah</b:First>
          </b:Person>
          <b:Person>
            <b:Last>Schwartz</b:Last>
            <b:First>Eric</b:First>
            <b:Middle>M.</b:Middle>
          </b:Person>
        </b:NameList>
      </b:Author>
    </b:Author>
    <b:Title>what Drives immediate and ongoing word of Mouth?</b:Title>
    <b:JournalName>Journal of Marketing Research</b:JournalName>
    <b:Year>2011</b:Year>
    <b:Pages>869–880</b:Pages>
    <b:Volume>48</b:Volume>
    <b:Issue>5</b:Issue>
    <b:RefOrder>8</b:RefOrder>
  </b:Source>
  <b:Source>
    <b:Tag>Mun13</b:Tag>
    <b:SourceType>JournalArticle</b:SourceType>
    <b:Guid>{893E38E1-9787-416F-A18D-4090DAC76694}</b:Guid>
    <b:Author>
      <b:Author>
        <b:NameList>
          <b:Person>
            <b:Last>Munar</b:Last>
            <b:First>Ana</b:First>
            <b:Middle>Maria</b:Middle>
          </b:Person>
          <b:Person>
            <b:Last>Jacobsen</b:Last>
            <b:First>Jens</b:First>
            <b:Middle>KR. Steen</b:Middle>
          </b:Person>
        </b:NameList>
      </b:Author>
    </b:Author>
    <b:Title>Trust and Involvement in Tourism Social Media and Web-Based Travel Information Sources</b:Title>
    <b:JournalName>Scandinavian Journal of Hospitality and Tourism</b:JournalName>
    <b:Year>2013</b:Year>
    <b:Pages>1–19</b:Pages>
    <b:Volume>13</b:Volume>
    <b:Issue>1</b:Issue>
    <b:RefOrder>9</b:RefOrder>
  </b:Source>
  <b:Source>
    <b:Tag>Mas43</b:Tag>
    <b:SourceType>JournalArticle</b:SourceType>
    <b:Guid>{8F526AF9-D720-406C-BC50-3D483EF03D92}</b:Guid>
    <b:Author>
      <b:Author>
        <b:NameList>
          <b:Person>
            <b:Last>Maslow</b:Last>
            <b:First>Abraham</b:First>
            <b:Middle>H.</b:Middle>
          </b:Person>
        </b:NameList>
      </b:Author>
    </b:Author>
    <b:Title>A theory of human motivation</b:Title>
    <b:JournalName>Psychological Review</b:JournalName>
    <b:Year>1943</b:Year>
    <b:Pages>370–396</b:Pages>
    <b:Volume>50</b:Volume>
    <b:Issue>4</b:Issue>
    <b:RefOrder>10</b:RefOrder>
  </b:Source>
  <b:Source>
    <b:Tag>Ban78</b:Tag>
    <b:SourceType>JournalArticle</b:SourceType>
    <b:Guid>{12477213-86B4-4B49-8046-F920EE5C7805}</b:Guid>
    <b:Author>
      <b:Author>
        <b:NameList>
          <b:Person>
            <b:Last>Bandura</b:Last>
            <b:First>Albert</b:First>
          </b:Person>
        </b:NameList>
      </b:Author>
    </b:Author>
    <b:Title>Self-Efficacy: Toward A Unifying Theory Of Behavioral Change</b:Title>
    <b:Year>1978</b:Year>
    <b:JournalName>Advances in Behaviour Research and Therapy</b:JournalName>
    <b:Pages>139-161</b:Pages>
    <b:Volume>1</b:Volume>
    <b:Issue>4</b:Issue>
    <b:RefOrder>11</b:RefOrder>
  </b:Source>
  <b:Source>
    <b:Tag>Kan05</b:Tag>
    <b:SourceType>JournalArticle</b:SourceType>
    <b:Guid>{BBC2F370-1E19-4FF4-8E46-EBA283DC595A}</b:Guid>
    <b:Author>
      <b:Author>
        <b:NameList>
          <b:Person>
            <b:Last>Kankanhalli</b:Last>
            <b:First>Atreyi</b:First>
          </b:Person>
          <b:Person>
            <b:Last>Tan</b:Last>
            <b:First>Bernard</b:First>
            <b:Middle>C. Y.</b:Middle>
          </b:Person>
          <b:Person>
            <b:Last>Wei</b:Last>
            <b:First>Kwok-Kee</b:First>
          </b:Person>
        </b:NameList>
      </b:Author>
    </b:Author>
    <b:Title>Contributing knowledge to electronic knowledge repositories : An empirical investigation</b:Title>
    <b:JournalName>MIS Quarterly: Management Information Systems</b:JournalName>
    <b:Year>2005</b:Year>
    <b:Pages>113-143</b:Pages>
    <b:Volume>29</b:Volume>
    <b:Issue>1</b:Issue>
    <b:RefOrder>12</b:RefOrder>
  </b:Source>
  <b:Source>
    <b:Tag>Yoo08</b:Tag>
    <b:SourceType>JournalArticle</b:SourceType>
    <b:Guid>{A776F555-E40C-4B6A-ABE7-21052F79315D}</b:Guid>
    <b:Author>
      <b:Author>
        <b:NameList>
          <b:Person>
            <b:Last>Yoo</b:Last>
            <b:First>Kyung</b:First>
            <b:Middle>Hyan</b:Middle>
          </b:Person>
          <b:Person>
            <b:Last>Gretzel</b:Last>
            <b:First>Ulrike</b:First>
          </b:Person>
        </b:NameList>
      </b:Author>
    </b:Author>
    <b:Title>What motivates consumers to write online travel reviews?</b:Title>
    <b:JournalName>Information Technology &amp; Tourism</b:JournalName>
    <b:Year>2008</b:Year>
    <b:Pages>283-295</b:Pages>
    <b:Volume>10</b:Volume>
    <b:Issue>4</b:Issue>
    <b:RefOrder>13</b:RefOrder>
  </b:Source>
  <b:Source>
    <b:Tag>MaW14</b:Tag>
    <b:SourceType>JournalArticle</b:SourceType>
    <b:Guid>{6DDE9D21-38AD-43DF-AFE6-332CBDA79AFC}</b:Guid>
    <b:Author>
      <b:Author>
        <b:NameList>
          <b:Person>
            <b:Last>Ma</b:Last>
            <b:First>Will</b:First>
            <b:Middle>W.K.</b:Middle>
          </b:Person>
          <b:Person>
            <b:Last>Chan</b:Last>
            <b:First>Albert</b:First>
          </b:Person>
        </b:NameList>
      </b:Author>
    </b:Author>
    <b:Title>Knowledge sharing and social media: Altruism, perceived online attachment motivation, and perceived online relationship commitment</b:Title>
    <b:JournalName>Computers in Human Behavior</b:JournalName>
    <b:Year>2014</b:Year>
    <b:Pages>51-58</b:Pages>
    <b:Volume>39</b:Volume>
    <b:RefOrder>14</b:RefOrder>
  </b:Source>
  <b:Source>
    <b:Tag>Mun14</b:Tag>
    <b:SourceType>JournalArticle</b:SourceType>
    <b:Guid>{8A3B43A5-8AF7-43CB-ABBB-832C82447631}</b:Guid>
    <b:Author>
      <b:Author>
        <b:NameList>
          <b:Person>
            <b:Last>Munar</b:Last>
            <b:First>Ana</b:First>
            <b:Middle>María</b:Middle>
          </b:Person>
          <b:Person>
            <b:Last>Jacobsen</b:Last>
            <b:First>Jens</b:First>
            <b:Middle>Kr. Steen</b:Middle>
          </b:Person>
        </b:NameList>
      </b:Author>
    </b:Author>
    <b:Title>Motivations for sharing tourism experiences through social media</b:Title>
    <b:JournalName>Tourism Management</b:JournalName>
    <b:Year>2014</b:Year>
    <b:Pages>46-54</b:Pages>
    <b:Volume>43</b:Volume>
    <b:RefOrder>15</b:RefOrder>
  </b:Source>
  <b:Source>
    <b:Tag>Jin15</b:Tag>
    <b:SourceType>JournalArticle</b:SourceType>
    <b:Guid>{C0767438-CCC8-481B-8B89-AF6CF2EA3818}</b:Guid>
    <b:Author>
      <b:Author>
        <b:NameList>
          <b:Person>
            <b:Last>Jinyang</b:Last>
            <b:First>Li</b:First>
          </b:Person>
        </b:NameList>
      </b:Author>
    </b:Author>
    <b:Title>Knowledge Sharing in Virtual Communities: A Social Exchange Theory Perspective</b:Title>
    <b:JournalName>Journal of Industrial Engineering and Management</b:JournalName>
    <b:Year>2015</b:Year>
    <b:Pages>170-183</b:Pages>
    <b:Volume>8</b:Volume>
    <b:Issue>1</b:Issue>
    <b:RefOrder>16</b:RefOrder>
  </b:Source>
  <b:Source>
    <b:Tag>Jac00</b:Tag>
    <b:SourceType>JournalArticle</b:SourceType>
    <b:Guid>{62A29AEE-D255-4015-9896-6A8A06734FE6}</b:Guid>
    <b:Author>
      <b:Author>
        <b:NameList>
          <b:Person>
            <b:Last>Jacobsen</b:Last>
            <b:First>Jens</b:First>
            <b:Middle>Kristian Steen</b:Middle>
          </b:Person>
        </b:NameList>
      </b:Author>
    </b:Author>
    <b:Title>Anti-tourist attitudes: Mediterranean charter tourism</b:Title>
    <b:JournalName>Annals of Tourism Research</b:JournalName>
    <b:Year>2000</b:Year>
    <b:Pages>284-300</b:Pages>
    <b:Volume>27</b:Volume>
    <b:Issue>2</b:Issue>
    <b:RefOrder>17</b:RefOrder>
  </b:Source>
  <b:Source>
    <b:Tag>Har06</b:Tag>
    <b:SourceType>JournalArticle</b:SourceType>
    <b:Guid>{DCCBF758-19B6-4DDD-BCC5-DF0107933205}</b:Guid>
    <b:Author>
      <b:Author>
        <b:NameList>
          <b:Person>
            <b:Last>Hargittai</b:Last>
            <b:First>Eszter</b:First>
          </b:Person>
          <b:Person>
            <b:Last>Shafer</b:Last>
            <b:First>Steven</b:First>
          </b:Person>
        </b:NameList>
      </b:Author>
    </b:Author>
    <b:Title>Differences in Actual and Perceived Online Skills: The Role of Gender</b:Title>
    <b:JournalName>Social Science Quarterly</b:JournalName>
    <b:Year>2006</b:Year>
    <b:Pages>432-448</b:Pages>
    <b:Volume>87</b:Volume>
    <b:Issue>2</b:Issue>
    <b:RefOrder>18</b:RefOrder>
  </b:Source>
  <b:Source>
    <b:Tag>Nan15</b:Tag>
    <b:SourceType>Book</b:SourceType>
    <b:Guid>{613F4FBB-8510-45FE-AA87-E7187B05331D}</b:Guid>
    <b:Author>
      <b:Author>
        <b:NameList>
          <b:Person>
            <b:Last>Baym</b:Last>
            <b:First>Nancy</b:First>
            <b:Middle>K.</b:Middle>
          </b:Person>
        </b:NameList>
      </b:Author>
    </b:Author>
    <b:Title>Personal Connections in the Digital Age</b:Title>
    <b:Year>2015</b:Year>
    <b:City>Cambridge, UK</b:City>
    <b:Publisher>Polity Press</b:Publisher>
    <b:RefOrder>19</b:RefOrder>
  </b:Source>
  <b:Source>
    <b:Tag>Cha11</b:Tag>
    <b:SourceType>JournalArticle</b:SourceType>
    <b:Guid>{DBB02CF0-FC52-4237-A357-D70459C7ED8A}</b:Guid>
    <b:Author>
      <b:Author>
        <b:NameList>
          <b:Person>
            <b:Last>Chang</b:Last>
            <b:First>Hsin</b:First>
            <b:Middle>Hsin</b:Middle>
          </b:Person>
          <b:Person>
            <b:Last>Chuang</b:Last>
            <b:First>Shuang-Shii</b:First>
          </b:Person>
        </b:NameList>
      </b:Author>
    </b:Author>
    <b:Title>Social capital and individual motivations on knowledge sharing: Participant involvement as a moderator</b:Title>
    <b:JournalName>Information &amp; Management</b:JournalName>
    <b:Year>2011</b:Year>
    <b:Pages>9-18</b:Pages>
    <b:Volume>48</b:Volume>
    <b:Issue>1</b:Issue>
    <b:RefOrder>20</b:RefOrder>
  </b:Source>
  <b:Source>
    <b:Tag>Hsu08</b:Tag>
    <b:SourceType>JournalArticle</b:SourceType>
    <b:Guid>{9F49B457-7C1A-413B-8FE1-E6896F4DFA4A}</b:Guid>
    <b:Author>
      <b:Author>
        <b:NameList>
          <b:Person>
            <b:Last>Hsu</b:Last>
            <b:First>Chin-Lung</b:First>
          </b:Person>
          <b:Person>
            <b:Last>Lin</b:Last>
            <b:First>Judy</b:First>
            <b:Middle>Chuan-Chuan</b:Middle>
          </b:Person>
        </b:NameList>
      </b:Author>
    </b:Author>
    <b:Title>Acceptance of blog usage: The roles of technology acceptance, social influence and knowledge sharing motivation</b:Title>
    <b:Year>2008</b:Year>
    <b:JournalName>Information &amp; Management</b:JournalName>
    <b:Pages>65-74</b:Pages>
    <b:Volume>45</b:Volume>
    <b:Issue>1</b:Issue>
    <b:RefOrder>21</b:RefOrder>
  </b:Source>
  <b:Source>
    <b:Tag>Mor94</b:Tag>
    <b:SourceType>JournalArticle</b:SourceType>
    <b:Guid>{8E404D2A-155C-4E93-8E70-D8432DD78870}</b:Guid>
    <b:Author>
      <b:Author>
        <b:NameList>
          <b:Person>
            <b:Last>Morgan</b:Last>
            <b:First>Robert</b:First>
            <b:Middle>M.</b:Middle>
          </b:Person>
          <b:Person>
            <b:Last>Hunt</b:Last>
            <b:First>Shelby</b:First>
          </b:Person>
        </b:NameList>
      </b:Author>
    </b:Author>
    <b:Title>The Commitment-Trust Theory of Relationship Marketing</b:Title>
    <b:Year>1994</b:Year>
    <b:Pages>20-38</b:Pages>
    <b:JournalName>Journal of Marketing</b:JournalName>
    <b:Volume>58</b:Volume>
    <b:Issue>3</b:Issue>
    <b:RefOrder>2</b:RefOrder>
  </b:Source>
  <b:Source>
    <b:Tag>Ziy83</b:Tag>
    <b:SourceType>Book</b:SourceType>
    <b:Guid>{A13B7710-1CE4-4EA9-B396-541D56E467DB}</b:Guid>
    <b:Author>
      <b:Author>
        <b:NameList>
          <b:Person>
            <b:Last>Eralp</b:Last>
            <b:First>Ziya</b:First>
          </b:Person>
        </b:NameList>
      </b:Author>
    </b:Author>
    <b:Title>Genel Turizm</b:Title>
    <b:Year>1983</b:Year>
    <b:City>Ankara</b:City>
    <b:Publisher>Ankara Üniversitesi Basın - Yayın Yüksek Okulu Yayınları</b:Publisher>
    <b:RefOrder>22</b:RefOrder>
  </b:Source>
  <b:Source>
    <b:Tag>Was94</b:Tag>
    <b:SourceType>BookSection</b:SourceType>
    <b:Guid>{AE486CA5-B9E1-41CD-9737-9499FB312890}</b:Guid>
    <b:Author>
      <b:Author>
        <b:NameList>
          <b:Person>
            <b:Last>Stanley</b:Last>
            <b:First>Wasserman</b:First>
          </b:Person>
          <b:Person>
            <b:Last>Faust</b:Last>
            <b:First>Katherine</b:First>
          </b:Person>
        </b:NameList>
      </b:Author>
      <b:BookAuthor>
        <b:NameList>
          <b:Person>
            <b:Last>Stanley</b:Last>
            <b:First>Wasserman</b:First>
          </b:Person>
          <b:Person>
            <b:Last>Faust</b:Last>
            <b:First>Katherine</b:First>
          </b:Person>
        </b:NameList>
      </b:BookAuthor>
    </b:Author>
    <b:Title>Networks, Relations and Structure</b:Title>
    <b:Year>1994</b:Year>
    <b:City>Cambridge, United Kingdom</b:City>
    <b:Publisher>Cambridge University Press</b:Publisher>
    <b:BookTitle>Social Network Analysis: Methods and Applications</b:BookTitle>
    <b:Pages>1-27</b:Pages>
    <b:RefOrder>23</b:RefOrder>
  </b:Source>
  <b:Source>
    <b:Tag>Bag02</b:Tag>
    <b:SourceType>JournalArticle</b:SourceType>
    <b:Guid>{EA09540E-7DB6-433F-8153-CAAC48DDD555}</b:Guid>
    <b:Author>
      <b:Author>
        <b:NameList>
          <b:Person>
            <b:Last>Bagozzi</b:Last>
            <b:First>Richard</b:First>
            <b:Middle>P.</b:Middle>
          </b:Person>
          <b:Person>
            <b:Last>Dholakia</b:Last>
            <b:First>Utpal</b:First>
            <b:Middle>M.</b:Middle>
          </b:Person>
        </b:NameList>
      </b:Author>
    </b:Author>
    <b:Title>Intentional social action in virtual communities</b:Title>
    <b:JournalName>Journal of Interactive Marketing</b:JournalName>
    <b:Year>2002</b:Year>
    <b:Pages>2-21</b:Pages>
    <b:Volume>16</b:Volume>
    <b:Issue>2</b:Issue>
    <b:RefOrder>24</b:RefOrder>
  </b:Source>
  <b:Source>
    <b:Tag>BAŞ18</b:Tag>
    <b:SourceType>JournalArticle</b:SourceType>
    <b:Guid>{8E939E02-4973-4FC1-9D82-B49119F5AFD3}</b:Guid>
    <b:Author>
      <b:Author>
        <b:NameList>
          <b:Person>
            <b:Last>Baş</b:Last>
            <b:First>Fatma</b:First>
            <b:Middle>Ceyda</b:Middle>
          </b:Person>
        </b:NameList>
      </b:Author>
    </b:Author>
    <b:Title>Sosyal Medya Davranışının Oluşumu: Çevrimiçi Ortamlarda Güven, Sosyal Sermaye Ve Saygınlık İlişkisi</b:Title>
    <b:JournalName>Sosyoloji Araştırmaları Dergisi</b:JournalName>
    <b:Year>2018</b:Year>
    <b:Pages>49-85</b:Pages>
    <b:Volume>21</b:Volume>
    <b:Issue>2</b:Issue>
    <b:RefOrder>25</b:RefOrder>
  </b:Source>
  <b:Source>
    <b:Tag>Gre081</b:Tag>
    <b:SourceType>BookSection</b:SourceType>
    <b:Guid>{A45F03CE-7410-42E0-ADAA-04A125624A09}</b:Guid>
    <b:Author>
      <b:Author>
        <b:NameList>
          <b:Person>
            <b:Last>Gretzel</b:Last>
            <b:First>Ulrike</b:First>
          </b:Person>
          <b:Person>
            <b:Last>Yoo</b:Last>
            <b:First>Kyung</b:First>
            <b:Middle>Hyan</b:Middle>
          </b:Person>
        </b:NameList>
      </b:Author>
      <b:BookAuthor>
        <b:NameList>
          <b:Person>
            <b:Last>O’Connor</b:Last>
            <b:First>Peter</b:First>
          </b:Person>
          <b:Person>
            <b:Last>Höpken</b:Last>
            <b:First>Wolfram</b:First>
          </b:Person>
          <b:Person>
            <b:Last>Gretzel</b:Last>
            <b:First>Ulrike</b:First>
          </b:Person>
        </b:NameList>
      </b:BookAuthor>
    </b:Author>
    <b:Title>Use and Impact of Online Travel Reviews</b:Title>
    <b:JournalName>Gretzel, U., &amp; Yoo, K. H. (n.d.). Information and Communication Technologies in Tourism</b:JournalName>
    <b:Year>2008</b:Year>
    <b:Pages>35-46</b:Pages>
    <b:BookTitle>Information and Communication Technologies in Tourism</b:BookTitle>
    <b:City>New York</b:City>
    <b:Publisher>Springer Wien</b:Publisher>
    <b:RefOrder>26</b:RefOrder>
  </b:Source>
  <b:Source>
    <b:Tag>Obs10</b:Tag>
    <b:SourceType>JournalArticle</b:SourceType>
    <b:Guid>{68F17BC9-0C95-42FB-8CB5-159A5E1A0CE7}</b:Guid>
    <b:Author>
      <b:Author>
        <b:NameList>
          <b:Person>
            <b:Last>Obst</b:Last>
            <b:First>Patricia</b:First>
            <b:Middle>L.</b:Middle>
          </b:Person>
          <b:Person>
            <b:Last>Stafurik</b:Last>
            <b:First>Jana</b:First>
          </b:Person>
        </b:NameList>
      </b:Author>
    </b:Author>
    <b:Title>Online We are All Able Bodied: Online Psychological Sense of Community and Social Support Found Through Membership of Disability-specific Websites Promotes Well-being for People Living with a Physical Disability</b:Title>
    <b:JournalName>Journal of Community &amp; Applied Social Psychology</b:JournalName>
    <b:Year>2010</b:Year>
    <b:Pages>525-531</b:Pages>
    <b:Volume>20</b:Volume>
    <b:Issue>6</b:Issue>
    <b:RefOrder>27</b:RefOrder>
  </b:Source>
  <b:Source>
    <b:Tag>Ger13</b:Tag>
    <b:SourceType>JournalArticle</b:SourceType>
    <b:Guid>{E14BA64E-5D8B-43A6-9756-33EE62D265BC}</b:Guid>
    <b:Author>
      <b:Author>
        <b:NameList>
          <b:Person>
            <b:Last>Gerlitz</b:Last>
            <b:First>Carolin</b:First>
          </b:Person>
          <b:Person>
            <b:Last>Helmond</b:Last>
            <b:First>Anne</b:First>
          </b:Person>
        </b:NameList>
      </b:Author>
    </b:Author>
    <b:Title>The like economy: Social buttons and the data-intensive web</b:Title>
    <b:JournalName>New Media &amp; Society</b:JournalName>
    <b:Year>2013</b:Year>
    <b:Pages>1348–1365</b:Pages>
    <b:Volume>15</b:Volume>
    <b:Issue>8</b:Issue>
    <b:RefOrder>28</b:RefOrder>
  </b:Source>
  <b:Source>
    <b:Tag>Luo15</b:Tag>
    <b:SourceType>JournalArticle</b:SourceType>
    <b:Guid>{E6CA5CC0-BF92-4CE2-A89F-9F6A13B75D93}</b:Guid>
    <b:Author>
      <b:Author>
        <b:NameList>
          <b:Person>
            <b:Last>Luo</b:Last>
            <b:First>Qiuju</b:First>
          </b:Person>
          <b:Person>
            <b:Last>Zhong</b:Last>
            <b:First>Dixi</b:First>
          </b:Person>
        </b:NameList>
      </b:Author>
    </b:Author>
    <b:Title>Using Social Network Analysis To Explain Communication Characteristics Of Travel-Related Electronic Word-Of-Mouth On Social Networking Sites</b:Title>
    <b:Year>2015</b:Year>
    <b:JournalName>Tourism Management</b:JournalName>
    <b:Pages>274-282</b:Pages>
    <b:Volume>46</b:Volume>
    <b:RefOrder>29</b:RefOrder>
  </b:Source>
  <b:Source>
    <b:Tag>Shu10</b:Tag>
    <b:SourceType>JournalArticle</b:SourceType>
    <b:Guid>{B84B563E-34CB-4EAB-9194-55BCCB683F54}</b:Guid>
    <b:Author>
      <b:Author>
        <b:NameList>
          <b:Person>
            <b:Last>Shumaker</b:Last>
            <b:First>Sally</b:First>
            <b:Middle>A.</b:Middle>
          </b:Person>
          <b:Person>
            <b:Last>Brownell</b:Last>
            <b:First>Arlene</b:First>
          </b:Person>
        </b:NameList>
      </b:Author>
    </b:Author>
    <b:Title>Toward a Theory of Social Support: Closing Conceptual Gaps</b:Title>
    <b:JournalName>Journal of Social Issues</b:JournalName>
    <b:Year>2010</b:Year>
    <b:Pages>11 - 36</b:Pages>
    <b:Volume>40</b:Volume>
    <b:Issue>4</b:Issue>
    <b:RefOrder>30</b:RefOrder>
  </b:Source>
  <b:Source>
    <b:Tag>Lak00</b:Tag>
    <b:SourceType>BookSection</b:SourceType>
    <b:Guid>{806F13CF-25CA-4E94-AB2F-3F0DDC005078}</b:Guid>
    <b:Author>
      <b:Author>
        <b:NameList>
          <b:Person>
            <b:Last>Lakey</b:Last>
            <b:First>Brian</b:First>
          </b:Person>
          <b:Person>
            <b:Last>Cohen</b:Last>
            <b:First>Sheldon</b:First>
          </b:Person>
        </b:NameList>
      </b:Author>
      <b:BookAuthor>
        <b:NameList>
          <b:Person>
            <b:Last>Cohen</b:Last>
            <b:First>Sheldon</b:First>
          </b:Person>
          <b:Person>
            <b:Last>Underwood</b:Last>
            <b:First>Lynn</b:First>
            <b:Middle>G.</b:Middle>
          </b:Person>
          <b:Person>
            <b:Last>Gott</b:Last>
            <b:First>Benjamin</b:First>
            <b:Middle>H.</b:Middle>
          </b:Person>
        </b:NameList>
      </b:BookAuthor>
    </b:Author>
    <b:Title>Social support measurement and intervention: A guide for health and social scientists</b:Title>
    <b:Year>2000</b:Year>
    <b:Pages>29-52</b:Pages>
    <b:City>New York, NY, US</b:City>
    <b:Publisher>Oxford University Press</b:Publisher>
    <b:BookTitle>Social Support Theory and Measurement</b:BookTitle>
    <b:RefOrder>31</b:RefOrder>
  </b:Source>
  <b:Source>
    <b:Tag>Cou05</b:Tag>
    <b:SourceType>JournalArticle</b:SourceType>
    <b:Guid>{BFE06B36-C588-4320-870E-686BB94A55E7}</b:Guid>
    <b:Author>
      <b:Author>
        <b:NameList>
          <b:Person>
            <b:Last>Coulson</b:Last>
            <b:First>Neil</b:First>
            <b:Middle>S.</b:Middle>
          </b:Person>
        </b:NameList>
      </b:Author>
    </b:Author>
    <b:Title>Receiving Social Support Online: An Analysis of a Computer-Mediated Support Group for Individuals Living with Irritable Bowel Syndrome</b:Title>
    <b:Year>2005</b:Year>
    <b:Pages>580–584</b:Pages>
    <b:JournalName>CyberPsychology &amp; Behavior</b:JournalName>
    <b:Volume>8</b:Volume>
    <b:Issue>6</b:Issue>
    <b:RefOrder>32</b:RefOrder>
  </b:Source>
  <b:Source>
    <b:Tag>Hua09</b:Tag>
    <b:SourceType>JournalArticle</b:SourceType>
    <b:Guid>{8320BBA0-0F85-49F1-A4B5-C69079F0C016}</b:Guid>
    <b:Author>
      <b:Author>
        <b:NameList>
          <b:Person>
            <b:Last>Huang</b:Last>
            <b:First>Jue</b:First>
          </b:Person>
          <b:Person>
            <b:Last>Hsu</b:Last>
            <b:First>Cathy</b:First>
            <b:Middle>H. C.</b:Middle>
          </b:Person>
        </b:NameList>
      </b:Author>
    </b:Author>
    <b:Title>The Impact of Customer-to-Customer Interaction on Cruise Experience and Vacation Satisfaction</b:Title>
    <b:JournalName>Journal of Travel Research</b:JournalName>
    <b:Year>2009</b:Year>
    <b:Pages>79–92</b:Pages>
    <b:Volume>49</b:Volume>
    <b:Issue>1</b:Issue>
    <b:RefOrder>3</b:RefOrder>
  </b:Source>
  <b:Source>
    <b:Tag>Ber83</b:Tag>
    <b:SourceType>Book</b:SourceType>
    <b:Guid>{A6E508A9-5A87-455E-AFB4-CA3930682CDC}</b:Guid>
    <b:Author>
      <b:Author>
        <b:NameList>
          <b:Person>
            <b:Last>Berry</b:Last>
            <b:First>Leonard</b:First>
            <b:Middle>L.</b:Middle>
          </b:Person>
        </b:NameList>
      </b:Author>
    </b:Author>
    <b:Title>Relationship Marketing in Emerging Perspectives on Services Marketing</b:Title>
    <b:Year>1983</b:Year>
    <b:City>Chicago</b:City>
    <b:Publisher>American Marketing Association</b:Publisher>
    <b:BookTitle>Emerging Perspectives on Services Marketing</b:BookTitle>
    <b:RefOrder>33</b:RefOrder>
  </b:Source>
  <b:Source>
    <b:Tag>Rot67</b:Tag>
    <b:SourceType>JournalArticle</b:SourceType>
    <b:Guid>{8757439D-1DAC-4570-8DFF-A1BD6CDEEEA8}</b:Guid>
    <b:Author>
      <b:Author>
        <b:NameList>
          <b:Person>
            <b:Last>Rotter</b:Last>
            <b:First>Julian</b:First>
            <b:Middle>B.</b:Middle>
          </b:Person>
        </b:NameList>
      </b:Author>
    </b:Author>
    <b:Title>A new scale for the measurement of interpersonal trust</b:Title>
    <b:JournalName>Journal of Personality</b:JournalName>
    <b:Year>1967</b:Year>
    <b:Pages>651-665</b:Pages>
    <b:Volume>35</b:Volume>
    <b:Issue>4</b:Issue>
    <b:RefOrder>34</b:RefOrder>
  </b:Source>
  <b:Source>
    <b:Tag>Nic14</b:Tag>
    <b:SourceType>JournalArticle</b:SourceType>
    <b:Guid>{60E216E3-6F7E-4F7B-9A5F-EAB096100827}</b:Guid>
    <b:Author>
      <b:Author>
        <b:NameList>
          <b:Person>
            <b:Last>Hajli</b:Last>
            <b:First>M.</b:First>
            <b:Middle>Nick</b:Middle>
          </b:Person>
        </b:NameList>
      </b:Author>
    </b:Author>
    <b:Title>The role of social support on relationship quality and social commerce</b:Title>
    <b:JournalName>Technological Forecasting and Social Change</b:JournalName>
    <b:Year>2014</b:Year>
    <b:Pages>17-27</b:Pages>
    <b:Volume>87</b:Volume>
    <b:RefOrder>35</b:RefOrder>
  </b:Source>
  <b:Source>
    <b:Tag>YerTutucu2</b:Tag>
    <b:SourceType>JournalArticle</b:SourceType>
    <b:Guid>{E1C2DEDD-E563-45F0-8755-9D16CF82333D}</b:Guid>
    <b:Author>
      <b:Author>
        <b:NameList>
          <b:Person>
            <b:Last>Liang</b:Last>
            <b:First>Ting-Peng</b:First>
          </b:Person>
          <b:Person>
            <b:Last>Ho</b:Last>
            <b:First>Yi-Ting</b:First>
          </b:Person>
          <b:Person>
            <b:Last>Li</b:Last>
            <b:First>Yu-Wen</b:First>
          </b:Person>
          <b:Person>
            <b:Last>Turban</b:Last>
            <b:First>Efraim</b:First>
          </b:Person>
        </b:NameList>
      </b:Author>
    </b:Author>
    <b:Title>What Drives Social Commerce: The Role of Social Support and Relationship</b:Title>
    <b:JournalName>International Journal of Electronic Commerce</b:JournalName>
    <b:Year>2011</b:Year>
    <b:Pages>69-90</b:Pages>
    <b:Volume>16</b:Volume>
    <b:Issue>2</b:Issue>
    <b:RefOrder>36</b:RefOrder>
  </b:Source>
  <b:Source>
    <b:Tag>Jör98</b:Tag>
    <b:SourceType>Book</b:SourceType>
    <b:Guid>{17A1590D-968E-411F-8EC3-663D56EA584D}</b:Guid>
    <b:Author>
      <b:Author>
        <b:NameList>
          <b:Person>
            <b:Last>Jöreskog</b:Last>
            <b:First>Karl</b:First>
          </b:Person>
          <b:Person>
            <b:Last>Sörbom</b:Last>
            <b:First>Dag</b:First>
          </b:Person>
        </b:NameList>
      </b:Author>
    </b:Author>
    <b:Title>LISREL 8: Structural Equation Modeling with the SIMPLIS Command Language</b:Title>
    <b:Year>1998</b:Year>
    <b:City>United States of America</b:City>
    <b:Publisher>Scientific Software International</b:Publisher>
    <b:RefOrder>37</b:RefOrder>
  </b:Source>
  <b:Source>
    <b:Tag>Büy11</b:Tag>
    <b:SourceType>Book</b:SourceType>
    <b:Guid>{9F942524-4901-4F21-A0BF-8B5BE9E5D979}</b:Guid>
    <b:Author>
      <b:Author>
        <b:NameList>
          <b:Person>
            <b:Last>Büyüköztürk</b:Last>
            <b:First>Şener</b:First>
          </b:Person>
        </b:NameList>
      </b:Author>
    </b:Author>
    <b:Title>Sosyal Bilimler için Veri Analizi El Kitabı İstatistik, Araştırma Deseni SPSS Uygulamaları ve Yorumu 14.baskı</b:Title>
    <b:Year>2011</b:Year>
    <b:City>Ankara</b:City>
    <b:Publisher>Pegem Akademi Yayıncılık</b:Publisher>
    <b:RefOrder>38</b:RefOrder>
  </b:Source>
  <b:Source>
    <b:Tag>Kli93</b:Tag>
    <b:SourceType>Book</b:SourceType>
    <b:Guid>{CA78E82B-B4F8-461A-9DA7-8F3D7C215FF2}</b:Guid>
    <b:Author>
      <b:Author>
        <b:NameList>
          <b:Person>
            <b:Last>Kline</b:Last>
            <b:First>Paul</b:First>
          </b:Person>
        </b:NameList>
      </b:Author>
    </b:Author>
    <b:Title>An Easy Guide to Factor Analysis</b:Title>
    <b:Year>1993</b:Year>
    <b:City>London</b:City>
    <b:Publisher>Routledge</b:Publisher>
    <b:RefOrder>39</b:RefOrder>
  </b:Source>
  <b:Source>
    <b:Tag>Nun94</b:Tag>
    <b:SourceType>Book</b:SourceType>
    <b:Guid>{2E9B3320-DF12-4075-B95D-C2163DCF3EFD}</b:Guid>
    <b:Author>
      <b:Author>
        <b:NameList>
          <b:Person>
            <b:Last>Nunnally</b:Last>
            <b:First>Jum</b:First>
          </b:Person>
          <b:Person>
            <b:Last>Bernstein</b:Last>
            <b:First>Ira</b:First>
          </b:Person>
        </b:NameList>
      </b:Author>
    </b:Author>
    <b:Title>Psychometric theory</b:Title>
    <b:Year>1994</b:Year>
    <b:City>New York</b:City>
    <b:Publisher> McGraw-Hill</b:Publisher>
    <b:RefOrder>40</b:RefOrder>
  </b:Source>
  <b:Source>
    <b:Tag>Hai14</b:Tag>
    <b:SourceType>Book</b:SourceType>
    <b:Guid>{34E7697F-606E-46C3-8195-7C599FBF61CA}</b:Guid>
    <b:Author>
      <b:Author>
        <b:NameList>
          <b:Person>
            <b:Last>Hair</b:Last>
            <b:First>Joseph</b:First>
            <b:Middle>F.</b:Middle>
          </b:Person>
          <b:Person>
            <b:Last>Black</b:Last>
            <b:First>William</b:First>
            <b:Middle>C.</b:Middle>
          </b:Person>
          <b:Person>
            <b:Last>Babin</b:Last>
            <b:First>Barry</b:First>
            <b:Middle>J.</b:Middle>
          </b:Person>
          <b:Person>
            <b:Last>Anderson</b:Last>
            <b:First>Rolph</b:First>
            <b:Middle>E.</b:Middle>
          </b:Person>
        </b:NameList>
      </b:Author>
    </b:Author>
    <b:Title>Multivariate Data Analysis</b:Title>
    <b:Year>2014</b:Year>
    <b:City>Edinburgh Gate/Harlow</b:City>
    <b:Publisher>Pearson</b:Publisher>
    <b:CountryRegion>United Kingdom</b:CountryRegion>
    <b:RefOrder>41</b:RefOrder>
  </b:Source>
  <b:Source>
    <b:Tag>Sch031</b:Tag>
    <b:SourceType>JournalArticle</b:SourceType>
    <b:Guid>{FC440425-BFF9-4A8D-8476-9DB6B6636664}</b:Guid>
    <b:Author>
      <b:Author>
        <b:NameList>
          <b:Person>
            <b:Last>Schermelleh-Engel</b:Last>
            <b:First>Karin</b:First>
          </b:Person>
          <b:Person>
            <b:Last>Moosbrugger</b:Last>
            <b:First>Helfried</b:First>
          </b:Person>
          <b:Person>
            <b:Last>Müller</b:Last>
            <b:First>Hans</b:First>
          </b:Person>
        </b:NameList>
      </b:Author>
    </b:Author>
    <b:Title>Evaluating the Fit of Structural Equation Models: Tests of Significance and Descriptive Goodness-of-Fit Measures</b:Title>
    <b:Year>2003</b:Year>
    <b:JournalName>Methods of Psychological Research Online</b:JournalName>
    <b:Pages>23-74</b:Pages>
    <b:Volume>8</b:Volume>
    <b:Issue>2</b:Issue>
    <b:RefOrder>42</b:RefOrder>
  </b:Source>
  <b:Source>
    <b:Tag>For81</b:Tag>
    <b:SourceType>JournalArticle</b:SourceType>
    <b:Guid>{100CD4F2-1662-404A-A8F8-5EF3064D7442}</b:Guid>
    <b:Author>
      <b:Author>
        <b:NameList>
          <b:Person>
            <b:Last>Fornell</b:Last>
            <b:First>Claes</b:First>
          </b:Person>
          <b:Person>
            <b:Last>Larcker</b:Last>
            <b:First>David</b:First>
            <b:Middle>F.</b:Middle>
          </b:Person>
        </b:NameList>
      </b:Author>
    </b:Author>
    <b:Title>Evaluating Structural Equation Models with Unobservable Variables and Measurement Error</b:Title>
    <b:Year>1981</b:Year>
    <b:JournalName>Journal of Marketing Research</b:JournalName>
    <b:Pages>39-50</b:Pages>
    <b:Volume>18</b:Volume>
    <b:Issue>1</b:Issue>
    <b:RefOrder>43</b:RefOrder>
  </b:Source>
  <b:Source>
    <b:Tag>Pod03</b:Tag>
    <b:SourceType>JournalArticle</b:SourceType>
    <b:Guid>{7407711C-2390-4424-BF81-4B1EA8CEA6D3}</b:Guid>
    <b:Author>
      <b:Author>
        <b:NameList>
          <b:Person>
            <b:Last>Podsakoff</b:Last>
            <b:First>Philip</b:First>
            <b:Middle>M.</b:Middle>
          </b:Person>
          <b:Person>
            <b:Last>MacKenzie</b:Last>
            <b:First>Scott</b:First>
            <b:Middle>B.</b:Middle>
          </b:Person>
          <b:Person>
            <b:Last>Lee</b:Last>
            <b:First>Jeong-Yeon</b:First>
          </b:Person>
          <b:Person>
            <b:Last>Podsakoff</b:Last>
            <b:First>Nathan</b:First>
            <b:Middle>P.</b:Middle>
          </b:Person>
        </b:NameList>
      </b:Author>
    </b:Author>
    <b:Title>Common Method Biases in Behavioral Research: A Critical Review of the Literature and Recommended Remedies</b:Title>
    <b:JournalName>Journal of Applied Psychology</b:JournalName>
    <b:Year>2003</b:Year>
    <b:Pages>879–903</b:Pages>
    <b:Volume>88</b:Volume>
    <b:Issue>5</b:Issue>
    <b:RefOrder>44</b:RefOrder>
  </b:Source>
  <b:Source>
    <b:Tag>Pod86</b:Tag>
    <b:SourceType>JournalArticle</b:SourceType>
    <b:Guid>{F1FFA664-9BED-46FE-B59A-08589A7BB0F8}</b:Guid>
    <b:Author>
      <b:Author>
        <b:NameList>
          <b:Person>
            <b:Last>Podsakoff</b:Last>
            <b:First>Philip</b:First>
            <b:Middle>M.</b:Middle>
          </b:Person>
          <b:Person>
            <b:Last>Organ</b:Last>
            <b:First>Dennis</b:First>
            <b:Middle>W.</b:Middle>
          </b:Person>
        </b:NameList>
      </b:Author>
    </b:Author>
    <b:Title>Self-Reports in Organizational Research: Problems and Prospects</b:Title>
    <b:JournalName>Journal of Management</b:JournalName>
    <b:Year>1986</b:Year>
    <b:Pages>531–544</b:Pages>
    <b:Volume>12</b:Volume>
    <b:Issue>4</b:Issue>
    <b:RefOrder>45</b:RefOrder>
  </b:Source>
  <b:Source>
    <b:Tag>Şim07</b:Tag>
    <b:SourceType>Book</b:SourceType>
    <b:Guid>{03E4B910-E292-415E-868F-ED821F9C304D}</b:Guid>
    <b:Author>
      <b:Author>
        <b:NameList>
          <b:Person>
            <b:Last>Şimşek</b:Last>
            <b:First>Ömer</b:First>
            <b:Middle>Faruk</b:Middle>
          </b:Person>
        </b:NameList>
      </b:Author>
    </b:Author>
    <b:Title>Yapısal Eşitlik Modellemesine Giriş - Temel İlkeler ve LISREL Uygulamaları (1. Baskı)</b:Title>
    <b:Year>2007</b:Year>
    <b:City>Ankara</b:City>
    <b:Publisher>Ekinoks Yayınları</b:Publisher>
    <b:RefOrder>46</b:RefOrder>
  </b:Source>
  <b:Source>
    <b:Tag>Aks17</b:Tag>
    <b:SourceType>Book</b:SourceType>
    <b:Guid>{7577C329-CE70-4A3A-8C1B-EBB66C3FE7F2}</b:Guid>
    <b:Author>
      <b:Author>
        <b:NameList>
          <b:Person>
            <b:Last>Aksu</b:Last>
            <b:First>Gökhan</b:First>
          </b:Person>
          <b:Person>
            <b:Last>Eser</b:Last>
            <b:First>Mehmet</b:First>
            <b:Middle>Taha</b:Middle>
          </b:Person>
          <b:Person>
            <b:Last>Güzeller</b:Last>
            <b:First>Cem</b:First>
            <b:Middle>Oktay</b:Middle>
          </b:Person>
        </b:NameList>
      </b:Author>
    </b:Author>
    <b:Title>Açımlayıcı ve Doğrulayıcı Faktör Analizi ile Yapısal Eşitlik Modeli Uygulamaları (1. Baskı)</b:Title>
    <b:Year>2017</b:Year>
    <b:City>Ankara</b:City>
    <b:Publisher>Detay Yayıncılık</b:Publisher>
    <b:RefOrder>47</b:RefOrder>
  </b:Source>
  <b:Source>
    <b:Tag>Zag13</b:Tag>
    <b:SourceType>JournalArticle</b:SourceType>
    <b:Guid>{F4667832-6118-43F0-A00F-82ED3452B7FB}</b:Guid>
    <b:Author>
      <b:Author>
        <b:NameList>
          <b:Person>
            <b:Last>Zaglia</b:Last>
            <b:First>Melanie</b:First>
            <b:Middle>E.</b:Middle>
          </b:Person>
        </b:NameList>
      </b:Author>
    </b:Author>
    <b:Title>Brand communities embedded in social networks</b:Title>
    <b:JournalName>Journal of Business Research</b:JournalName>
    <b:Year>2013</b:Year>
    <b:Pages>216-223</b:Pages>
    <b:Volume>66</b:Volume>
    <b:Issue>2</b:Issue>
    <b:RefOrder>48</b:RefOrder>
  </b:Source>
  <b:Source>
    <b:Tag>And94</b:Tag>
    <b:SourceType>JournalArticle</b:SourceType>
    <b:Guid>{C90FDDDE-0249-499D-BBC7-D2320715AF5F}</b:Guid>
    <b:Author>
      <b:Author>
        <b:NameList>
          <b:Person>
            <b:Last>Andersen</b:Last>
            <b:First>Susan</b:First>
            <b:Middle>M.</b:Middle>
          </b:Person>
          <b:Person>
            <b:Last>Baum</b:Last>
            <b:First>Alana</b:First>
          </b:Person>
        </b:NameList>
      </b:Author>
    </b:Author>
    <b:Title>Transference in interpersonal relations: inferences and affect based on significant-other representations.</b:Title>
    <b:JournalName>Journal of Personality</b:JournalName>
    <b:Year>1994</b:Year>
    <b:Pages>459-497</b:Pages>
    <b:Volume>62</b:Volume>
    <b:Issue>4</b:Issue>
    <b:RefOrder>49</b:RefOrder>
  </b:Source>
  <b:Source>
    <b:Tag>Che99</b:Tag>
    <b:SourceType>JournalArticle</b:SourceType>
    <b:Guid>{341B8DF2-1571-4E96-BB1F-D6C140BD4398}</b:Guid>
    <b:Author>
      <b:Author>
        <b:NameList>
          <b:Person>
            <b:Last>Chen</b:Last>
            <b:First>Serena</b:First>
          </b:Person>
          <b:Person>
            <b:Last>Andersen</b:Last>
            <b:First>Susan</b:First>
            <b:Middle>M.</b:Middle>
          </b:Person>
        </b:NameList>
      </b:Author>
    </b:Author>
    <b:Title>Relationships from the Past in the Present: Significant-Other Representations and Transference in Interpersonal Life</b:Title>
    <b:JournalName>Advances in Experimental Social Psychology</b:JournalName>
    <b:Year>1999</b:Year>
    <b:Pages>123-190</b:Pages>
    <b:Volume>31</b:Volume>
    <b:RefOrder>50</b:RefOrder>
  </b:Source>
  <b:Source>
    <b:Tag>Haj17</b:Tag>
    <b:SourceType>JournalArticle</b:SourceType>
    <b:Guid>{DD42FFF3-9825-46BF-9C7E-33C5621FA5A0}</b:Guid>
    <b:Author>
      <b:Author>
        <b:NameList>
          <b:Person>
            <b:Last>Hajli</b:Last>
            <b:First>Nick</b:First>
          </b:Person>
          <b:Person>
            <b:Last>Sims</b:Last>
            <b:First>Julian</b:First>
          </b:Person>
          <b:Person>
            <b:Last>Zadeh</b:Last>
            <b:First>Arash</b:First>
            <b:Middle>H.</b:Middle>
          </b:Person>
          <b:Person>
            <b:Last>Richard</b:Last>
            <b:First>Marie-Odile</b:First>
          </b:Person>
        </b:NameList>
      </b:Author>
    </b:Author>
    <b:Title>A social commerce investigation of the role of trust in a social networking site on purchase intentions</b:Title>
    <b:JournalName>Journal of Business Research</b:JournalName>
    <b:Year>2017</b:Year>
    <b:Pages>133-141</b:Pages>
    <b:Volume>71</b:Volume>
    <b:RefOrder>51</b:RefOrder>
  </b:Source>
</b:Sources>
</file>

<file path=customXml/itemProps1.xml><?xml version="1.0" encoding="utf-8"?>
<ds:datastoreItem xmlns:ds="http://schemas.openxmlformats.org/officeDocument/2006/customXml" ds:itemID="{23D57100-DBFE-402C-86F7-04C6E92CB8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5</Pages>
  <Words>1155</Words>
  <Characters>6584</Characters>
  <Application>Microsoft Office Word</Application>
  <DocSecurity>0</DocSecurity>
  <Lines>54</Lines>
  <Paragraphs>1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OHTI, 2(1), 56-73, 2020 Journal of Hospitality and Tourism Issues (JOHTI)</vt:lpstr>
      <vt:lpstr/>
    </vt:vector>
  </TitlesOfParts>
  <Company>Grizli777</Company>
  <LinksUpToDate>false</LinksUpToDate>
  <CharactersWithSpaces>7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TI, 2(1), 56-73, 2020 Journal of Hospitality and Tourism Issues (JOHTI)</dc:title>
  <dc:creator>RR MTTM</dc:creator>
  <cp:lastModifiedBy>DELL</cp:lastModifiedBy>
  <cp:revision>15</cp:revision>
  <cp:lastPrinted>2021-12-30T08:08:00Z</cp:lastPrinted>
  <dcterms:created xsi:type="dcterms:W3CDTF">2021-12-29T18:01:00Z</dcterms:created>
  <dcterms:modified xsi:type="dcterms:W3CDTF">2023-09-25T20:35:00Z</dcterms:modified>
</cp:coreProperties>
</file>